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2333" w:rsidRDefault="005161DA">
      <w:pPr>
        <w:pStyle w:val="Title"/>
      </w:pPr>
      <w:r>
        <w:t>M</w:t>
      </w:r>
      <w:r w:rsidR="00DF5559">
        <w:t>iniproject</w:t>
      </w:r>
      <w:r>
        <w:t>_timeseries</w:t>
      </w:r>
      <w:r w:rsidR="00DF5559">
        <w:t>.R</w:t>
      </w:r>
    </w:p>
    <w:p w:rsidR="00BF2333" w:rsidRDefault="00DF5559">
      <w:pPr>
        <w:pStyle w:val="Author"/>
      </w:pPr>
      <w:r>
        <w:t>sumedh</w:t>
      </w:r>
    </w:p>
    <w:p w:rsidR="00BF2333" w:rsidRDefault="00DF5559">
      <w:pPr>
        <w:pStyle w:val="Date"/>
      </w:pPr>
      <w:r>
        <w:t>Sun Jul 01 20:26:23 2018</w:t>
      </w:r>
    </w:p>
    <w:p w:rsidR="005161DA" w:rsidRDefault="005161DA" w:rsidP="005161DA">
      <w:pPr>
        <w:pStyle w:val="BodyText"/>
      </w:pPr>
      <w:r>
        <w:t>Missing value in item A ( graph plotted in the excel)</w:t>
      </w:r>
    </w:p>
    <w:p w:rsidR="005161DA" w:rsidRDefault="00484398" w:rsidP="005161DA">
      <w:pPr>
        <w:pStyle w:val="BodyText"/>
      </w:pPr>
      <w:r>
        <w:rPr>
          <w:noProof/>
        </w:rPr>
        <w:pict>
          <v:shapetype id="_x0000_t202" coordsize="21600,21600" o:spt="202" path="m,l,21600r21600,l21600,xe">
            <v:stroke joinstyle="miter"/>
            <v:path gradientshapeok="t" o:connecttype="rect"/>
          </v:shapetype>
          <v:shape id="_x0000_s1028" type="#_x0000_t202" style="position:absolute;margin-left:402.75pt;margin-top:128.05pt;width:59.25pt;height:37.5pt;z-index:251660288">
            <v:textbox>
              <w:txbxContent>
                <w:p w:rsidR="00484398" w:rsidRDefault="00484398">
                  <w:r>
                    <w:t>Missing Value</w:t>
                  </w:r>
                </w:p>
              </w:txbxContent>
            </v:textbox>
          </v:shape>
        </w:pict>
      </w:r>
      <w:r>
        <w:rPr>
          <w:noProof/>
        </w:rPr>
        <w:pict>
          <v:shapetype id="_x0000_t32" coordsize="21600,21600" o:spt="32" o:oned="t" path="m,l21600,21600e" filled="f">
            <v:path arrowok="t" fillok="f" o:connecttype="none"/>
            <o:lock v:ext="edit" shapetype="t"/>
          </v:shapetype>
          <v:shape id="_x0000_s1027" type="#_x0000_t32" style="position:absolute;margin-left:327pt;margin-top:110.1pt;width:69.75pt;height:25.45pt;flip:x y;z-index:251659264" o:connectortype="straight">
            <v:stroke endarrow="block"/>
          </v:shape>
        </w:pict>
      </w:r>
      <w:r w:rsidR="005161DA">
        <w:rPr>
          <w:noProof/>
        </w:rPr>
        <w:pict>
          <v:oval id="_x0000_s1026" style="position:absolute;margin-left:282pt;margin-top:95.8pt;width:45pt;height:32.25pt;z-index:251658240" strokecolor="red">
            <v:fill opacity="0"/>
            <v:textbox>
              <w:txbxContent>
                <w:p w:rsidR="00484398" w:rsidRDefault="00484398"/>
              </w:txbxContent>
            </v:textbox>
          </v:oval>
        </w:pict>
      </w:r>
      <w:r w:rsidR="005161DA">
        <w:rPr>
          <w:noProof/>
        </w:rPr>
        <w:drawing>
          <wp:inline distT="0" distB="0" distL="0" distR="0" wp14:anchorId="5CBAE353" wp14:editId="7DB6033B">
            <wp:extent cx="5943600" cy="2431415"/>
            <wp:effectExtent l="0" t="0" r="0" b="0"/>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484398" w:rsidRDefault="00484398" w:rsidP="005161DA">
      <w:pPr>
        <w:pStyle w:val="BodyText"/>
      </w:pPr>
      <w:r>
        <w:t>Missing value in item A ( graph plotted in the excel)</w:t>
      </w:r>
      <w:bookmarkStart w:id="0" w:name="_GoBack"/>
      <w:bookmarkEnd w:id="0"/>
    </w:p>
    <w:p w:rsidR="00484398" w:rsidRPr="005161DA" w:rsidRDefault="00484398" w:rsidP="005161DA">
      <w:pPr>
        <w:pStyle w:val="BodyText"/>
      </w:pPr>
      <w:r>
        <w:rPr>
          <w:noProof/>
        </w:rPr>
        <w:pict>
          <v:shape id="_x0000_s1031" type="#_x0000_t202" style="position:absolute;margin-left:236.25pt;margin-top:128.05pt;width:59.25pt;height:37.5pt;z-index:251663360">
            <v:textbox>
              <w:txbxContent>
                <w:p w:rsidR="00484398" w:rsidRDefault="00484398">
                  <w:r>
                    <w:t>Missing Value</w:t>
                  </w:r>
                </w:p>
              </w:txbxContent>
            </v:textbox>
          </v:shape>
        </w:pict>
      </w:r>
      <w:r>
        <w:rPr>
          <w:noProof/>
        </w:rPr>
        <w:pict>
          <v:shape id="_x0000_s1030" type="#_x0000_t32" style="position:absolute;margin-left:160.5pt;margin-top:110.1pt;width:69.75pt;height:25.45pt;flip:x y;z-index:251662336" o:connectortype="straight">
            <v:stroke endarrow="block"/>
          </v:shape>
        </w:pict>
      </w:r>
      <w:r>
        <w:rPr>
          <w:noProof/>
        </w:rPr>
        <w:pict>
          <v:oval id="_x0000_s1029" style="position:absolute;margin-left:115.5pt;margin-top:95.8pt;width:45pt;height:32.25pt;z-index:251661312" strokecolor="red">
            <v:fill opacity="0"/>
            <v:textbox>
              <w:txbxContent>
                <w:p w:rsidR="00484398" w:rsidRDefault="00484398"/>
              </w:txbxContent>
            </v:textbox>
          </v:oval>
        </w:pict>
      </w:r>
      <w:r>
        <w:rPr>
          <w:noProof/>
        </w:rPr>
        <w:drawing>
          <wp:inline distT="0" distB="0" distL="0" distR="0" wp14:anchorId="3338B919" wp14:editId="0E7E2FBD">
            <wp:extent cx="5943600" cy="2424430"/>
            <wp:effectExtent l="0" t="0" r="0" b="0"/>
            <wp:docPr id="28" name="Chart 28"/>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484398" w:rsidRDefault="00484398">
      <w:pPr>
        <w:pStyle w:val="SourceCode"/>
        <w:rPr>
          <w:rStyle w:val="KeywordTok"/>
        </w:rPr>
      </w:pPr>
    </w:p>
    <w:p w:rsidR="00484398" w:rsidRDefault="00484398">
      <w:pPr>
        <w:pStyle w:val="SourceCode"/>
        <w:rPr>
          <w:rStyle w:val="KeywordTok"/>
        </w:rPr>
      </w:pPr>
    </w:p>
    <w:p w:rsidR="00484398" w:rsidRDefault="00484398">
      <w:pPr>
        <w:pStyle w:val="SourceCode"/>
        <w:rPr>
          <w:rStyle w:val="KeywordTok"/>
        </w:rPr>
      </w:pPr>
    </w:p>
    <w:p w:rsidR="00484398" w:rsidRDefault="00484398">
      <w:pPr>
        <w:pStyle w:val="SourceCode"/>
        <w:rPr>
          <w:rStyle w:val="KeywordTok"/>
        </w:rPr>
      </w:pPr>
    </w:p>
    <w:p w:rsidR="00BF2333" w:rsidRDefault="00DF5559">
      <w:pPr>
        <w:pStyle w:val="SourceCode"/>
      </w:pPr>
      <w:r>
        <w:rPr>
          <w:rStyle w:val="KeywordTok"/>
        </w:rPr>
        <w:lastRenderedPageBreak/>
        <w:t>rm</w:t>
      </w:r>
      <w:r>
        <w:rPr>
          <w:rStyle w:val="NormalTok"/>
        </w:rPr>
        <w:t>(</w:t>
      </w:r>
      <w:r>
        <w:rPr>
          <w:rStyle w:val="DataTypeTok"/>
        </w:rPr>
        <w:t>list=</w:t>
      </w:r>
      <w:r>
        <w:rPr>
          <w:rStyle w:val="KeywordTok"/>
        </w:rPr>
        <w:t>ls</w:t>
      </w:r>
      <w:r>
        <w:rPr>
          <w:rStyle w:val="NormalTok"/>
        </w:rPr>
        <w:t>())</w:t>
      </w:r>
      <w:r>
        <w:br/>
      </w:r>
      <w:r>
        <w:rPr>
          <w:rStyle w:val="CommentTok"/>
        </w:rPr>
        <w:t xml:space="preserve"># Set Working Directory </w:t>
      </w:r>
      <w:r>
        <w:br/>
      </w:r>
      <w:r>
        <w:rPr>
          <w:rStyle w:val="KeywordTok"/>
        </w:rPr>
        <w:t>setwd</w:t>
      </w:r>
      <w:r>
        <w:rPr>
          <w:rStyle w:val="NormalTok"/>
        </w:rPr>
        <w:t>(</w:t>
      </w:r>
      <w:r>
        <w:rPr>
          <w:rStyle w:val="StringTok"/>
        </w:rPr>
        <w:t>"D:/Great Lakes PGPDSE/Great Lakes/12 Time Series Forecasting/Mini Project"</w:t>
      </w:r>
      <w:r>
        <w:rPr>
          <w:rStyle w:val="NormalTok"/>
        </w:rPr>
        <w:t>)</w:t>
      </w:r>
      <w:r>
        <w:br/>
      </w:r>
      <w:r>
        <w:rPr>
          <w:rStyle w:val="CommentTok"/>
        </w:rPr>
        <w:t>#Read Data file in CSV format</w:t>
      </w:r>
      <w:r>
        <w:br/>
      </w:r>
      <w:r>
        <w:rPr>
          <w:rStyle w:val="CommentTok"/>
        </w:rPr>
        <w:t># first row is deleted from data in excel and from excel format conveted into the csv format</w:t>
      </w:r>
      <w:r>
        <w:br/>
      </w:r>
      <w:r>
        <w:rPr>
          <w:rStyle w:val="CommentTok"/>
        </w:rPr>
        <w:t># plotted the graph in the excel for item a and item b</w:t>
      </w:r>
      <w:r>
        <w:br/>
      </w:r>
      <w:r>
        <w:rPr>
          <w:rStyle w:val="NormalTok"/>
        </w:rPr>
        <w:t>demand=</w:t>
      </w:r>
      <w:r>
        <w:rPr>
          <w:rStyle w:val="KeywordTok"/>
        </w:rPr>
        <w:t>read.csv</w:t>
      </w:r>
      <w:r>
        <w:rPr>
          <w:rStyle w:val="NormalTok"/>
        </w:rPr>
        <w:t>(</w:t>
      </w:r>
      <w:r>
        <w:rPr>
          <w:rStyle w:val="StringTok"/>
        </w:rPr>
        <w:t>"DemandAB.csv"</w:t>
      </w:r>
      <w:r>
        <w:rPr>
          <w:rStyle w:val="NormalTok"/>
        </w:rPr>
        <w:t>)</w:t>
      </w:r>
      <w:r>
        <w:br/>
      </w:r>
      <w:r>
        <w:rPr>
          <w:rStyle w:val="KeywordTok"/>
        </w:rPr>
        <w:t>head</w:t>
      </w:r>
      <w:r>
        <w:rPr>
          <w:rStyle w:val="NormalTok"/>
        </w:rPr>
        <w:t>(demand)</w:t>
      </w:r>
    </w:p>
    <w:p w:rsidR="00BF2333" w:rsidRDefault="00DF5559">
      <w:pPr>
        <w:pStyle w:val="SourceCode"/>
      </w:pPr>
      <w:r>
        <w:rPr>
          <w:rStyle w:val="VerbatimChar"/>
        </w:rPr>
        <w:t>##   year month itema itemb</w:t>
      </w:r>
      <w:r>
        <w:br/>
      </w:r>
      <w:r>
        <w:rPr>
          <w:rStyle w:val="VerbatimChar"/>
        </w:rPr>
        <w:t>## 1 2002     1  1954  2585</w:t>
      </w:r>
      <w:r>
        <w:br/>
      </w:r>
      <w:r>
        <w:rPr>
          <w:rStyle w:val="VerbatimChar"/>
        </w:rPr>
        <w:t>## 2 20</w:t>
      </w:r>
      <w:r>
        <w:rPr>
          <w:rStyle w:val="VerbatimChar"/>
        </w:rPr>
        <w:t>02     2  2302  3368</w:t>
      </w:r>
      <w:r>
        <w:br/>
      </w:r>
      <w:r>
        <w:rPr>
          <w:rStyle w:val="VerbatimChar"/>
        </w:rPr>
        <w:t>## 3 2002     3  3054  3210</w:t>
      </w:r>
      <w:r>
        <w:br/>
      </w:r>
      <w:r>
        <w:rPr>
          <w:rStyle w:val="VerbatimChar"/>
        </w:rPr>
        <w:t>## 4 2002     4  2414  3111</w:t>
      </w:r>
      <w:r>
        <w:br/>
      </w:r>
      <w:r>
        <w:rPr>
          <w:rStyle w:val="VerbatimChar"/>
        </w:rPr>
        <w:t>## 5 2002     5  2226  3756</w:t>
      </w:r>
      <w:r>
        <w:br/>
      </w:r>
      <w:r>
        <w:rPr>
          <w:rStyle w:val="VerbatimChar"/>
        </w:rPr>
        <w:t>## 6 2002     6  2725  4216</w:t>
      </w:r>
    </w:p>
    <w:p w:rsidR="00BF2333" w:rsidRDefault="00DF5559">
      <w:pPr>
        <w:pStyle w:val="SourceCode"/>
      </w:pPr>
      <w:r>
        <w:rPr>
          <w:rStyle w:val="KeywordTok"/>
        </w:rPr>
        <w:t>summary</w:t>
      </w:r>
      <w:r>
        <w:rPr>
          <w:rStyle w:val="NormalTok"/>
        </w:rPr>
        <w:t>(demand)</w:t>
      </w:r>
    </w:p>
    <w:p w:rsidR="00BF2333" w:rsidRDefault="00DF5559">
      <w:pPr>
        <w:pStyle w:val="SourceCode"/>
      </w:pPr>
      <w:r>
        <w:rPr>
          <w:rStyle w:val="VerbatimChar"/>
        </w:rPr>
        <w:t xml:space="preserve">##       year          month            itema          itemb     </w:t>
      </w:r>
      <w:r>
        <w:br/>
      </w:r>
      <w:r>
        <w:rPr>
          <w:rStyle w:val="VerbatimChar"/>
        </w:rPr>
        <w:t xml:space="preserve">##  Min.   :2002   Min.   : 1.000   Min. </w:t>
      </w:r>
      <w:r>
        <w:rPr>
          <w:rStyle w:val="VerbatimChar"/>
        </w:rPr>
        <w:t xml:space="preserve">  :1954   Min.   :1153  </w:t>
      </w:r>
      <w:r>
        <w:br/>
      </w:r>
      <w:r>
        <w:rPr>
          <w:rStyle w:val="VerbatimChar"/>
        </w:rPr>
        <w:t xml:space="preserve">##  1st Qu.:2005   1st Qu.: 3.000   1st Qu.:2743   1st Qu.:2358  </w:t>
      </w:r>
      <w:r>
        <w:br/>
      </w:r>
      <w:r>
        <w:rPr>
          <w:rStyle w:val="VerbatimChar"/>
        </w:rPr>
        <w:t xml:space="preserve">##  Median :2009   Median : 6.000   Median :3114   Median :2869  </w:t>
      </w:r>
      <w:r>
        <w:br/>
      </w:r>
      <w:r>
        <w:rPr>
          <w:rStyle w:val="VerbatimChar"/>
        </w:rPr>
        <w:t xml:space="preserve">##  Mean   :2009   Mean   : 6.406   Mean   :3251   Mean   :2957  </w:t>
      </w:r>
      <w:r>
        <w:br/>
      </w:r>
      <w:r>
        <w:rPr>
          <w:rStyle w:val="VerbatimChar"/>
        </w:rPr>
        <w:t>##  3rd Qu.:2013   3rd Qu.: 9.000</w:t>
      </w:r>
      <w:r>
        <w:rPr>
          <w:rStyle w:val="VerbatimChar"/>
        </w:rPr>
        <w:t xml:space="preserve">   3rd Qu.:3729   3rd Qu.:3460  </w:t>
      </w:r>
      <w:r>
        <w:br/>
      </w:r>
      <w:r>
        <w:rPr>
          <w:rStyle w:val="VerbatimChar"/>
        </w:rPr>
        <w:t xml:space="preserve">##  Max.   :2017   Max.   :12.000   Max.   :5725   Max.   :5618  </w:t>
      </w:r>
      <w:r>
        <w:br/>
      </w:r>
      <w:r>
        <w:rPr>
          <w:rStyle w:val="VerbatimChar"/>
        </w:rPr>
        <w:t>##                                  NA's   :1      NA's   :1</w:t>
      </w:r>
    </w:p>
    <w:p w:rsidR="00BF2333" w:rsidRDefault="00DF5559">
      <w:pPr>
        <w:pStyle w:val="SourceCode"/>
      </w:pPr>
      <w:r>
        <w:rPr>
          <w:rStyle w:val="CommentTok"/>
        </w:rPr>
        <w:t># Total 187 observation with 4 Variables.</w:t>
      </w:r>
      <w:r>
        <w:br/>
      </w:r>
      <w:r>
        <w:rPr>
          <w:rStyle w:val="KeywordTok"/>
        </w:rPr>
        <w:t>View</w:t>
      </w:r>
      <w:r>
        <w:rPr>
          <w:rStyle w:val="NormalTok"/>
        </w:rPr>
        <w:t>(demand)</w:t>
      </w:r>
      <w:r>
        <w:br/>
      </w:r>
      <w:r>
        <w:rPr>
          <w:rStyle w:val="CommentTok"/>
        </w:rPr>
        <w:t># 4 variables names is year , Month , ite</w:t>
      </w:r>
      <w:r>
        <w:rPr>
          <w:rStyle w:val="CommentTok"/>
        </w:rPr>
        <w:t>m a and item b</w:t>
      </w:r>
      <w:r>
        <w:br/>
      </w:r>
      <w:r>
        <w:rPr>
          <w:rStyle w:val="CommentTok"/>
        </w:rPr>
        <w:t># 2 missing values is there one in item a and other one in item b</w:t>
      </w:r>
      <w:r>
        <w:br/>
      </w:r>
      <w:r>
        <w:rPr>
          <w:rStyle w:val="CommentTok"/>
        </w:rPr>
        <w:t># in item a missing value is at Dec 2011</w:t>
      </w:r>
      <w:r>
        <w:br/>
      </w:r>
      <w:r>
        <w:rPr>
          <w:rStyle w:val="CommentTok"/>
        </w:rPr>
        <w:t># in item b missing value is at Sep 2005</w:t>
      </w:r>
      <w:r>
        <w:br/>
      </w:r>
      <w:r>
        <w:rPr>
          <w:rStyle w:val="KeywordTok"/>
        </w:rPr>
        <w:t>str</w:t>
      </w:r>
      <w:r>
        <w:rPr>
          <w:rStyle w:val="NormalTok"/>
        </w:rPr>
        <w:t xml:space="preserve">(demand) </w:t>
      </w:r>
    </w:p>
    <w:p w:rsidR="00BF2333" w:rsidRDefault="00DF5559">
      <w:pPr>
        <w:pStyle w:val="SourceCode"/>
      </w:pPr>
      <w:r>
        <w:rPr>
          <w:rStyle w:val="VerbatimChar"/>
        </w:rPr>
        <w:t>## 'data.frame':    187 obs. of  4 variables:</w:t>
      </w:r>
      <w:r>
        <w:br/>
      </w:r>
      <w:r>
        <w:rPr>
          <w:rStyle w:val="VerbatimChar"/>
        </w:rPr>
        <w:t>##  $ year : int  2002 2002 2002 2</w:t>
      </w:r>
      <w:r>
        <w:rPr>
          <w:rStyle w:val="VerbatimChar"/>
        </w:rPr>
        <w:t>002 2002 2002 2002 2002 2002 2002 ...</w:t>
      </w:r>
      <w:r>
        <w:br/>
      </w:r>
      <w:r>
        <w:rPr>
          <w:rStyle w:val="VerbatimChar"/>
        </w:rPr>
        <w:t>##  $ month: int  1 2 3 4 5 6 7 8 9 10 ...</w:t>
      </w:r>
      <w:r>
        <w:br/>
      </w:r>
      <w:r>
        <w:rPr>
          <w:rStyle w:val="VerbatimChar"/>
        </w:rPr>
        <w:t>##  $ itema: int  1954 2302 3054 2414 2226 2725 2589 3470 2400 3180 ...</w:t>
      </w:r>
      <w:r>
        <w:br/>
      </w:r>
      <w:r>
        <w:rPr>
          <w:rStyle w:val="VerbatimChar"/>
        </w:rPr>
        <w:t>##  $ itemb: int  2585 3368 3210 3111 3756 4216 5225 4426 3932 3816 ...</w:t>
      </w:r>
    </w:p>
    <w:p w:rsidR="00BF2333" w:rsidRDefault="00DF5559">
      <w:pPr>
        <w:pStyle w:val="SourceCode"/>
      </w:pPr>
      <w:r>
        <w:rPr>
          <w:rStyle w:val="CommentTok"/>
        </w:rPr>
        <w:t xml:space="preserve"># for na value treatment import imputeTS package and missing value treatment </w:t>
      </w:r>
      <w:r>
        <w:br/>
      </w:r>
      <w:r>
        <w:rPr>
          <w:rStyle w:val="KeywordTok"/>
        </w:rPr>
        <w:t>library</w:t>
      </w:r>
      <w:r>
        <w:rPr>
          <w:rStyle w:val="NormalTok"/>
        </w:rPr>
        <w:t>(imputeTS)</w:t>
      </w:r>
      <w:r>
        <w:br/>
      </w:r>
      <w:r>
        <w:rPr>
          <w:rStyle w:val="CommentTok"/>
        </w:rPr>
        <w:t># On the basis of na.interpolation</w:t>
      </w:r>
      <w:r>
        <w:br/>
      </w:r>
      <w:r>
        <w:rPr>
          <w:rStyle w:val="NormalTok"/>
        </w:rPr>
        <w:t>a=</w:t>
      </w:r>
      <w:r>
        <w:rPr>
          <w:rStyle w:val="KeywordTok"/>
        </w:rPr>
        <w:t>ts</w:t>
      </w:r>
      <w:r>
        <w:rPr>
          <w:rStyle w:val="NormalTok"/>
        </w:rPr>
        <w:t>(demand[,</w:t>
      </w:r>
      <w:r>
        <w:rPr>
          <w:rStyle w:val="DecValTok"/>
        </w:rPr>
        <w:t>3</w:t>
      </w:r>
      <w:r>
        <w:rPr>
          <w:rStyle w:val="NormalTok"/>
        </w:rPr>
        <w:t>],</w:t>
      </w:r>
      <w:r>
        <w:rPr>
          <w:rStyle w:val="DataTypeTok"/>
        </w:rPr>
        <w:t>start =</w:t>
      </w:r>
      <w:r>
        <w:rPr>
          <w:rStyle w:val="NormalTok"/>
        </w:rPr>
        <w:t xml:space="preserve"> </w:t>
      </w:r>
      <w:r>
        <w:rPr>
          <w:rStyle w:val="KeywordTok"/>
        </w:rPr>
        <w:t>c</w:t>
      </w:r>
      <w:r>
        <w:rPr>
          <w:rStyle w:val="NormalTok"/>
        </w:rPr>
        <w:t>(</w:t>
      </w:r>
      <w:r>
        <w:rPr>
          <w:rStyle w:val="DecValTok"/>
        </w:rPr>
        <w:t>2002</w:t>
      </w:r>
      <w:r>
        <w:rPr>
          <w:rStyle w:val="NormalTok"/>
        </w:rPr>
        <w:t>,</w:t>
      </w:r>
      <w:r>
        <w:rPr>
          <w:rStyle w:val="DecValTok"/>
        </w:rPr>
        <w:t>1</w:t>
      </w:r>
      <w:r>
        <w:rPr>
          <w:rStyle w:val="NormalTok"/>
        </w:rPr>
        <w:t>),</w:t>
      </w:r>
      <w:r>
        <w:rPr>
          <w:rStyle w:val="DataTypeTok"/>
        </w:rPr>
        <w:t>frequency =</w:t>
      </w:r>
      <w:r>
        <w:rPr>
          <w:rStyle w:val="NormalTok"/>
        </w:rPr>
        <w:t xml:space="preserve"> </w:t>
      </w:r>
      <w:r>
        <w:rPr>
          <w:rStyle w:val="DecValTok"/>
        </w:rPr>
        <w:t>12</w:t>
      </w:r>
      <w:r>
        <w:rPr>
          <w:rStyle w:val="NormalTok"/>
        </w:rPr>
        <w:t>)</w:t>
      </w:r>
      <w:r>
        <w:br/>
      </w:r>
      <w:r>
        <w:rPr>
          <w:rStyle w:val="NormalTok"/>
        </w:rPr>
        <w:t>demand</w:t>
      </w:r>
      <w:r>
        <w:rPr>
          <w:rStyle w:val="OperatorTok"/>
        </w:rPr>
        <w:t>$</w:t>
      </w:r>
      <w:r>
        <w:rPr>
          <w:rStyle w:val="NormalTok"/>
        </w:rPr>
        <w:t>itema=</w:t>
      </w:r>
      <w:r>
        <w:rPr>
          <w:rStyle w:val="KeywordTok"/>
        </w:rPr>
        <w:t>na.interpolation</w:t>
      </w:r>
      <w:r>
        <w:rPr>
          <w:rStyle w:val="NormalTok"/>
        </w:rPr>
        <w:t>(a,</w:t>
      </w:r>
      <w:r>
        <w:rPr>
          <w:rStyle w:val="DataTypeTok"/>
        </w:rPr>
        <w:t>option=</w:t>
      </w:r>
      <w:r>
        <w:rPr>
          <w:rStyle w:val="StringTok"/>
        </w:rPr>
        <w:t>"spline"</w:t>
      </w:r>
      <w:r>
        <w:rPr>
          <w:rStyle w:val="NormalTok"/>
        </w:rPr>
        <w:t>)</w:t>
      </w:r>
      <w:r>
        <w:br/>
      </w:r>
      <w:r>
        <w:rPr>
          <w:rStyle w:val="NormalTok"/>
        </w:rPr>
        <w:t>b=</w:t>
      </w:r>
      <w:r>
        <w:rPr>
          <w:rStyle w:val="KeywordTok"/>
        </w:rPr>
        <w:t>ts</w:t>
      </w:r>
      <w:r>
        <w:rPr>
          <w:rStyle w:val="NormalTok"/>
        </w:rPr>
        <w:t>(demand[,</w:t>
      </w:r>
      <w:r>
        <w:rPr>
          <w:rStyle w:val="DecValTok"/>
        </w:rPr>
        <w:t>4</w:t>
      </w:r>
      <w:r>
        <w:rPr>
          <w:rStyle w:val="NormalTok"/>
        </w:rPr>
        <w:t>],</w:t>
      </w:r>
      <w:r>
        <w:rPr>
          <w:rStyle w:val="DataTypeTok"/>
        </w:rPr>
        <w:t>start=</w:t>
      </w:r>
      <w:r>
        <w:rPr>
          <w:rStyle w:val="KeywordTok"/>
        </w:rPr>
        <w:t>c</w:t>
      </w:r>
      <w:r>
        <w:rPr>
          <w:rStyle w:val="NormalTok"/>
        </w:rPr>
        <w:t>(</w:t>
      </w:r>
      <w:r>
        <w:rPr>
          <w:rStyle w:val="DecValTok"/>
        </w:rPr>
        <w:t>20</w:t>
      </w:r>
      <w:r>
        <w:rPr>
          <w:rStyle w:val="DecValTok"/>
        </w:rPr>
        <w:t>02</w:t>
      </w:r>
      <w:r>
        <w:rPr>
          <w:rStyle w:val="NormalTok"/>
        </w:rPr>
        <w:t>,</w:t>
      </w:r>
      <w:r>
        <w:rPr>
          <w:rStyle w:val="DecValTok"/>
        </w:rPr>
        <w:t>1</w:t>
      </w:r>
      <w:r>
        <w:rPr>
          <w:rStyle w:val="NormalTok"/>
        </w:rPr>
        <w:t>),</w:t>
      </w:r>
      <w:r>
        <w:rPr>
          <w:rStyle w:val="DataTypeTok"/>
        </w:rPr>
        <w:t>frequency=</w:t>
      </w:r>
      <w:r>
        <w:rPr>
          <w:rStyle w:val="DecValTok"/>
        </w:rPr>
        <w:t>12</w:t>
      </w:r>
      <w:r>
        <w:rPr>
          <w:rStyle w:val="NormalTok"/>
        </w:rPr>
        <w:t>)</w:t>
      </w:r>
      <w:r>
        <w:br/>
      </w:r>
      <w:r>
        <w:rPr>
          <w:rStyle w:val="NormalTok"/>
        </w:rPr>
        <w:t>demand</w:t>
      </w:r>
      <w:r>
        <w:rPr>
          <w:rStyle w:val="OperatorTok"/>
        </w:rPr>
        <w:t>$</w:t>
      </w:r>
      <w:r>
        <w:rPr>
          <w:rStyle w:val="NormalTok"/>
        </w:rPr>
        <w:t>itemb=</w:t>
      </w:r>
      <w:r>
        <w:rPr>
          <w:rStyle w:val="KeywordTok"/>
        </w:rPr>
        <w:t>na.interpolation</w:t>
      </w:r>
      <w:r>
        <w:rPr>
          <w:rStyle w:val="NormalTok"/>
        </w:rPr>
        <w:t>(b,</w:t>
      </w:r>
      <w:r>
        <w:rPr>
          <w:rStyle w:val="DataTypeTok"/>
        </w:rPr>
        <w:t>option =</w:t>
      </w:r>
      <w:r>
        <w:rPr>
          <w:rStyle w:val="NormalTok"/>
        </w:rPr>
        <w:t xml:space="preserve"> </w:t>
      </w:r>
      <w:r>
        <w:rPr>
          <w:rStyle w:val="StringTok"/>
        </w:rPr>
        <w:t>"spline"</w:t>
      </w:r>
      <w:r>
        <w:rPr>
          <w:rStyle w:val="NormalTok"/>
        </w:rPr>
        <w:t>)</w:t>
      </w:r>
      <w:r>
        <w:br/>
      </w:r>
      <w:r>
        <w:lastRenderedPageBreak/>
        <w:br/>
      </w:r>
      <w:r>
        <w:br/>
      </w:r>
      <w:r>
        <w:rPr>
          <w:rStyle w:val="CommentTok"/>
        </w:rPr>
        <w:t>#For Item A there is a overall increase in the seasonality from January to August after that decrease then again increase.</w:t>
      </w:r>
      <w:r>
        <w:br/>
      </w:r>
      <w:r>
        <w:br/>
      </w:r>
      <w:r>
        <w:rPr>
          <w:rStyle w:val="CommentTok"/>
        </w:rPr>
        <w:t>#For Item B is a overall decrease in the seasonality from J</w:t>
      </w:r>
      <w:r>
        <w:rPr>
          <w:rStyle w:val="CommentTok"/>
        </w:rPr>
        <w:t xml:space="preserve">anuary to October after that there is a increase in the seasonality for Nov and Dec. </w:t>
      </w:r>
      <w:r>
        <w:br/>
      </w:r>
      <w:r>
        <w:br/>
      </w:r>
      <w:r>
        <w:br/>
      </w:r>
      <w:r>
        <w:rPr>
          <w:rStyle w:val="CommentTok"/>
        </w:rPr>
        <w:t>#View(demand)</w:t>
      </w:r>
      <w:r>
        <w:br/>
      </w:r>
      <w:r>
        <w:rPr>
          <w:rStyle w:val="CommentTok"/>
        </w:rPr>
        <w:t># item a plot and time series</w:t>
      </w:r>
      <w:r>
        <w:br/>
      </w:r>
      <w:r>
        <w:rPr>
          <w:rStyle w:val="NormalTok"/>
        </w:rPr>
        <w:t>itema &lt;-</w:t>
      </w:r>
      <w:r>
        <w:rPr>
          <w:rStyle w:val="StringTok"/>
        </w:rPr>
        <w:t xml:space="preserve"> </w:t>
      </w:r>
      <w:r>
        <w:rPr>
          <w:rStyle w:val="KeywordTok"/>
        </w:rPr>
        <w:t>ts</w:t>
      </w:r>
      <w:r>
        <w:rPr>
          <w:rStyle w:val="NormalTok"/>
        </w:rPr>
        <w:t>(demand[,</w:t>
      </w:r>
      <w:r>
        <w:rPr>
          <w:rStyle w:val="DecValTok"/>
        </w:rPr>
        <w:t>3</w:t>
      </w:r>
      <w:r>
        <w:rPr>
          <w:rStyle w:val="NormalTok"/>
        </w:rPr>
        <w:t xml:space="preserve">], </w:t>
      </w:r>
      <w:r>
        <w:rPr>
          <w:rStyle w:val="DataTypeTok"/>
        </w:rPr>
        <w:t>start=</w:t>
      </w:r>
      <w:r>
        <w:rPr>
          <w:rStyle w:val="KeywordTok"/>
        </w:rPr>
        <w:t>c</w:t>
      </w:r>
      <w:r>
        <w:rPr>
          <w:rStyle w:val="NormalTok"/>
        </w:rPr>
        <w:t>(</w:t>
      </w:r>
      <w:r>
        <w:rPr>
          <w:rStyle w:val="DecValTok"/>
        </w:rPr>
        <w:t>2002</w:t>
      </w:r>
      <w:r>
        <w:rPr>
          <w:rStyle w:val="NormalTok"/>
        </w:rPr>
        <w:t>,</w:t>
      </w:r>
      <w:r>
        <w:rPr>
          <w:rStyle w:val="DecValTok"/>
        </w:rPr>
        <w:t>1</w:t>
      </w:r>
      <w:r>
        <w:rPr>
          <w:rStyle w:val="NormalTok"/>
        </w:rPr>
        <w:t xml:space="preserve">), </w:t>
      </w:r>
      <w:r>
        <w:rPr>
          <w:rStyle w:val="DataTypeTok"/>
        </w:rPr>
        <w:t>frequency=</w:t>
      </w:r>
      <w:r>
        <w:rPr>
          <w:rStyle w:val="DecValTok"/>
        </w:rPr>
        <w:t>12</w:t>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lot</w:t>
      </w:r>
      <w:r>
        <w:rPr>
          <w:rStyle w:val="NormalTok"/>
        </w:rPr>
        <w:t xml:space="preserve">(itema, </w:t>
      </w:r>
      <w:r>
        <w:rPr>
          <w:rStyle w:val="DataTypeTok"/>
        </w:rPr>
        <w:t>main=</w:t>
      </w:r>
      <w:r>
        <w:rPr>
          <w:rStyle w:val="NormalTok"/>
        </w:rPr>
        <w:t xml:space="preserve"> </w:t>
      </w:r>
      <w:r>
        <w:rPr>
          <w:rStyle w:val="StringTok"/>
        </w:rPr>
        <w:t>"itema plot"</w:t>
      </w:r>
      <w:r>
        <w:rPr>
          <w:rStyle w:val="NormalTok"/>
        </w:rPr>
        <w:t>)</w:t>
      </w:r>
      <w:r>
        <w:br/>
      </w:r>
      <w:r>
        <w:rPr>
          <w:rStyle w:val="CommentTok"/>
        </w:rPr>
        <w:t># Plot for seasonality</w:t>
      </w:r>
      <w:r>
        <w:br/>
      </w:r>
      <w:r>
        <w:rPr>
          <w:rStyle w:val="KeywordTok"/>
        </w:rPr>
        <w:t>monthplot</w:t>
      </w:r>
      <w:r>
        <w:rPr>
          <w:rStyle w:val="NormalTok"/>
        </w:rPr>
        <w:t xml:space="preserve">(itema, </w:t>
      </w:r>
      <w:r>
        <w:rPr>
          <w:rStyle w:val="DataTypeTok"/>
        </w:rPr>
        <w:t>main=</w:t>
      </w:r>
      <w:r>
        <w:rPr>
          <w:rStyle w:val="StringTok"/>
        </w:rPr>
        <w:t>"itema seasonality"</w:t>
      </w:r>
      <w:r>
        <w:rPr>
          <w:rStyle w:val="NormalTok"/>
        </w:rPr>
        <w:t>)</w:t>
      </w:r>
    </w:p>
    <w:p w:rsidR="00BF2333" w:rsidRDefault="00DF5559">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iniproject_files/figure-docx/unnamed-chunk-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BF2333" w:rsidRDefault="00DF5559">
      <w:pPr>
        <w:pStyle w:val="SourceCode"/>
      </w:pPr>
      <w:r>
        <w:rPr>
          <w:rStyle w:val="CommentTok"/>
        </w:rPr>
        <w:t>#insight from the graph</w:t>
      </w:r>
      <w:r>
        <w:br/>
      </w:r>
      <w:r>
        <w:rPr>
          <w:rStyle w:val="CommentTok"/>
        </w:rPr>
        <w:t># from this graph it is clear that there is a trend and seasonality is there</w:t>
      </w:r>
      <w:r>
        <w:br/>
      </w:r>
      <w:r>
        <w:rPr>
          <w:rStyle w:val="CommentTok"/>
        </w:rPr>
        <w:t># Graph is looks like multiplicative in nature and increasing trend and seasonality.</w:t>
      </w:r>
      <w:r>
        <w:br/>
      </w:r>
      <w:r>
        <w:rPr>
          <w:rStyle w:val="CommentTok"/>
        </w:rPr>
        <w:t xml:space="preserve"># </w:t>
      </w:r>
      <w:r>
        <w:rPr>
          <w:rStyle w:val="CommentTok"/>
        </w:rPr>
        <w:t>in seasonality there is high variation in the Nov. and Dec.  Month.</w:t>
      </w:r>
      <w:r>
        <w:br/>
      </w:r>
      <w:r>
        <w:rPr>
          <w:rStyle w:val="CommentTok"/>
        </w:rPr>
        <w:t># for the initial period there is not much variation is there Feb to July.</w:t>
      </w:r>
      <w:r>
        <w:br/>
      </w:r>
      <w:r>
        <w:br/>
      </w:r>
      <w:r>
        <w:rPr>
          <w:rStyle w:val="CommentTok"/>
        </w:rPr>
        <w:t># item b plot and time series</w:t>
      </w:r>
      <w:r>
        <w:br/>
      </w:r>
      <w:r>
        <w:rPr>
          <w:rStyle w:val="NormalTok"/>
        </w:rPr>
        <w:t>itemb &lt;-</w:t>
      </w:r>
      <w:r>
        <w:rPr>
          <w:rStyle w:val="StringTok"/>
        </w:rPr>
        <w:t xml:space="preserve"> </w:t>
      </w:r>
      <w:r>
        <w:rPr>
          <w:rStyle w:val="KeywordTok"/>
        </w:rPr>
        <w:t>ts</w:t>
      </w:r>
      <w:r>
        <w:rPr>
          <w:rStyle w:val="NormalTok"/>
        </w:rPr>
        <w:t>(demand[,</w:t>
      </w:r>
      <w:r>
        <w:rPr>
          <w:rStyle w:val="DecValTok"/>
        </w:rPr>
        <w:t>4</w:t>
      </w:r>
      <w:r>
        <w:rPr>
          <w:rStyle w:val="NormalTok"/>
        </w:rPr>
        <w:t xml:space="preserve">], </w:t>
      </w:r>
      <w:r>
        <w:rPr>
          <w:rStyle w:val="DataTypeTok"/>
        </w:rPr>
        <w:t>start=</w:t>
      </w:r>
      <w:r>
        <w:rPr>
          <w:rStyle w:val="KeywordTok"/>
        </w:rPr>
        <w:t>c</w:t>
      </w:r>
      <w:r>
        <w:rPr>
          <w:rStyle w:val="NormalTok"/>
        </w:rPr>
        <w:t>(</w:t>
      </w:r>
      <w:r>
        <w:rPr>
          <w:rStyle w:val="DecValTok"/>
        </w:rPr>
        <w:t>2002</w:t>
      </w:r>
      <w:r>
        <w:rPr>
          <w:rStyle w:val="NormalTok"/>
        </w:rPr>
        <w:t>,</w:t>
      </w:r>
      <w:r>
        <w:rPr>
          <w:rStyle w:val="DecValTok"/>
        </w:rPr>
        <w:t>1</w:t>
      </w:r>
      <w:r>
        <w:rPr>
          <w:rStyle w:val="NormalTok"/>
        </w:rPr>
        <w:t xml:space="preserve">), </w:t>
      </w:r>
      <w:r>
        <w:rPr>
          <w:rStyle w:val="DataTypeTok"/>
        </w:rPr>
        <w:t>frequency=</w:t>
      </w:r>
      <w:r>
        <w:rPr>
          <w:rStyle w:val="DecValTok"/>
        </w:rPr>
        <w:t>12</w:t>
      </w:r>
      <w:r>
        <w:rPr>
          <w:rStyle w:val="NormalTok"/>
        </w:rPr>
        <w:t>)</w:t>
      </w:r>
      <w:r>
        <w:br/>
      </w:r>
      <w:r>
        <w:rPr>
          <w:rStyle w:val="KeywordTok"/>
        </w:rPr>
        <w:lastRenderedPageBreak/>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lot</w:t>
      </w:r>
      <w:r>
        <w:rPr>
          <w:rStyle w:val="NormalTok"/>
        </w:rPr>
        <w:t>(item</w:t>
      </w:r>
      <w:r>
        <w:rPr>
          <w:rStyle w:val="NormalTok"/>
        </w:rPr>
        <w:t xml:space="preserve">b, </w:t>
      </w:r>
      <w:r>
        <w:rPr>
          <w:rStyle w:val="DataTypeTok"/>
        </w:rPr>
        <w:t>main=</w:t>
      </w:r>
      <w:r>
        <w:rPr>
          <w:rStyle w:val="NormalTok"/>
        </w:rPr>
        <w:t xml:space="preserve"> </w:t>
      </w:r>
      <w:r>
        <w:rPr>
          <w:rStyle w:val="StringTok"/>
        </w:rPr>
        <w:t>"itemb plot"</w:t>
      </w:r>
      <w:r>
        <w:rPr>
          <w:rStyle w:val="NormalTok"/>
        </w:rPr>
        <w:t>)</w:t>
      </w:r>
      <w:r>
        <w:br/>
      </w:r>
      <w:r>
        <w:rPr>
          <w:rStyle w:val="CommentTok"/>
        </w:rPr>
        <w:t># Plot for seasonality</w:t>
      </w:r>
      <w:r>
        <w:br/>
      </w:r>
      <w:r>
        <w:rPr>
          <w:rStyle w:val="KeywordTok"/>
        </w:rPr>
        <w:t>monthplot</w:t>
      </w:r>
      <w:r>
        <w:rPr>
          <w:rStyle w:val="NormalTok"/>
        </w:rPr>
        <w:t xml:space="preserve">(itemb, </w:t>
      </w:r>
      <w:r>
        <w:rPr>
          <w:rStyle w:val="DataTypeTok"/>
        </w:rPr>
        <w:t>main=</w:t>
      </w:r>
      <w:r>
        <w:rPr>
          <w:rStyle w:val="StringTok"/>
        </w:rPr>
        <w:t>"itemb seasonality"</w:t>
      </w:r>
      <w:r>
        <w:rPr>
          <w:rStyle w:val="NormalTok"/>
        </w:rPr>
        <w:t>)</w:t>
      </w:r>
    </w:p>
    <w:p w:rsidR="00BF2333" w:rsidRDefault="00DF5559">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iniproject_files/figure-docx/unnamed-chunk-1-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BF2333" w:rsidRDefault="00DF5559">
      <w:pPr>
        <w:pStyle w:val="SourceCode"/>
      </w:pPr>
      <w:r>
        <w:rPr>
          <w:rStyle w:val="CommentTok"/>
        </w:rPr>
        <w:t xml:space="preserve"># insight from the graph </w:t>
      </w:r>
      <w:r>
        <w:br/>
      </w:r>
      <w:r>
        <w:rPr>
          <w:rStyle w:val="CommentTok"/>
        </w:rPr>
        <w:t xml:space="preserve"># it is a multiplicative in nature </w:t>
      </w:r>
      <w:r>
        <w:br/>
      </w:r>
      <w:r>
        <w:rPr>
          <w:rStyle w:val="CommentTok"/>
        </w:rPr>
        <w:t># there is a descreasing trend ad Seasonality.</w:t>
      </w:r>
      <w:r>
        <w:br/>
      </w:r>
      <w:r>
        <w:rPr>
          <w:rStyle w:val="CommentTok"/>
        </w:rPr>
        <w:t># For each month Jan to June there is a descreasing seas</w:t>
      </w:r>
      <w:r>
        <w:rPr>
          <w:rStyle w:val="CommentTok"/>
        </w:rPr>
        <w:t xml:space="preserve">onality </w:t>
      </w:r>
      <w:r>
        <w:br/>
      </w:r>
      <w:r>
        <w:rPr>
          <w:rStyle w:val="CommentTok"/>
        </w:rPr>
        <w:t># In the month of July and August there is a high seasonality is there.</w:t>
      </w:r>
      <w:r>
        <w:br/>
      </w:r>
      <w:r>
        <w:rPr>
          <w:rStyle w:val="CommentTok"/>
        </w:rPr>
        <w:t># Season variation are changing across year.</w:t>
      </w:r>
      <w:r>
        <w:br/>
      </w:r>
      <w:r>
        <w:br/>
      </w:r>
      <w:r>
        <w:rPr>
          <w:rStyle w:val="CommentTok"/>
        </w:rPr>
        <w:t># Seasonality plot for Item A and B plot for seasonality and the not trend</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monthplot</w:t>
      </w:r>
      <w:r>
        <w:rPr>
          <w:rStyle w:val="NormalTok"/>
        </w:rPr>
        <w:t>(itema,</w:t>
      </w:r>
      <w:r>
        <w:rPr>
          <w:rStyle w:val="DataTypeTok"/>
        </w:rPr>
        <w:t>main=</w:t>
      </w:r>
      <w:r>
        <w:rPr>
          <w:rStyle w:val="StringTok"/>
        </w:rPr>
        <w:t>"item A Seasonality plot"</w:t>
      </w:r>
      <w:r>
        <w:rPr>
          <w:rStyle w:val="NormalTok"/>
        </w:rPr>
        <w:t>)</w:t>
      </w:r>
      <w:r>
        <w:br/>
      </w:r>
      <w:r>
        <w:rPr>
          <w:rStyle w:val="KeywordTok"/>
        </w:rPr>
        <w:t>monthplot</w:t>
      </w:r>
      <w:r>
        <w:rPr>
          <w:rStyle w:val="NormalTok"/>
        </w:rPr>
        <w:t>(itemb,</w:t>
      </w:r>
      <w:r>
        <w:rPr>
          <w:rStyle w:val="DataTypeTok"/>
        </w:rPr>
        <w:t>main=</w:t>
      </w:r>
      <w:r>
        <w:rPr>
          <w:rStyle w:val="StringTok"/>
        </w:rPr>
        <w:t>"item B Seasonality plot"</w:t>
      </w:r>
      <w:r>
        <w:rPr>
          <w:rStyle w:val="NormalTok"/>
        </w:rPr>
        <w:t>)</w:t>
      </w:r>
    </w:p>
    <w:p w:rsidR="00BF2333" w:rsidRDefault="00DF5559">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iniproject_files/figure-docx/unnamed-chunk-1-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BF2333" w:rsidRDefault="00DF5559">
      <w:pPr>
        <w:pStyle w:val="SourceCode"/>
      </w:pPr>
      <w:r>
        <w:rPr>
          <w:rStyle w:val="CommentTok"/>
        </w:rPr>
        <w:t># For Item A monthplot graph interpretatation</w:t>
      </w:r>
      <w:r>
        <w:br/>
      </w:r>
      <w:r>
        <w:rPr>
          <w:rStyle w:val="CommentTok"/>
        </w:rPr>
        <w:t xml:space="preserve"># Here item A is showing a seasonality but not sure whether there is a trend or not. </w:t>
      </w:r>
      <w:r>
        <w:br/>
      </w:r>
      <w:r>
        <w:rPr>
          <w:rStyle w:val="CommentTok"/>
        </w:rPr>
        <w:t xml:space="preserve"># It is showing properties of addictive series </w:t>
      </w:r>
      <w:r>
        <w:rPr>
          <w:rStyle w:val="CommentTok"/>
        </w:rPr>
        <w:t>till 2010, but after 2010 it is showing more variance and showing some positive trend.</w:t>
      </w:r>
      <w:r>
        <w:br/>
      </w:r>
      <w:r>
        <w:rPr>
          <w:rStyle w:val="CommentTok"/>
        </w:rPr>
        <w:t># So item A can be considered as multiplicative series.</w:t>
      </w:r>
      <w:r>
        <w:br/>
      </w:r>
      <w:r>
        <w:rPr>
          <w:rStyle w:val="CommentTok"/>
        </w:rPr>
        <w:t># Here the average values for months February to August is almost same. But in November and December it increases</w:t>
      </w:r>
      <w:r>
        <w:rPr>
          <w:rStyle w:val="CommentTok"/>
        </w:rPr>
        <w:t xml:space="preserve"> and reaches the peak. Also the graph is showing some variances in most of the months. It showing highest variation in December. Also it has some overall increasing demand .</w:t>
      </w:r>
      <w:r>
        <w:br/>
      </w:r>
      <w:r>
        <w:br/>
      </w:r>
      <w:r>
        <w:rPr>
          <w:rStyle w:val="CommentTok"/>
        </w:rPr>
        <w:t># For item B monthplot graph interpretation</w:t>
      </w:r>
      <w:r>
        <w:br/>
      </w:r>
      <w:r>
        <w:rPr>
          <w:rStyle w:val="CommentTok"/>
        </w:rPr>
        <w:t>#Item B is showing both seasonality a</w:t>
      </w:r>
      <w:r>
        <w:rPr>
          <w:rStyle w:val="CommentTok"/>
        </w:rPr>
        <w:t xml:space="preserve">nd negative trend.  </w:t>
      </w:r>
      <w:r>
        <w:br/>
      </w:r>
      <w:r>
        <w:rPr>
          <w:rStyle w:val="CommentTok"/>
        </w:rPr>
        <w:t>#Here the Item B follows multiplicative series.</w:t>
      </w:r>
      <w:r>
        <w:br/>
      </w:r>
      <w:r>
        <w:rPr>
          <w:rStyle w:val="CommentTok"/>
        </w:rPr>
        <w:t>#Here the averages are increasing from January and reaches the peak at june and again reduces. Here in june, july and august the demand for B is high. But it have a high variance in all t</w:t>
      </w:r>
      <w:r>
        <w:rPr>
          <w:rStyle w:val="CommentTok"/>
        </w:rPr>
        <w:t>he months. From the graph it is clear that the demand for B is reducing over years.</w:t>
      </w:r>
      <w:r>
        <w:br/>
      </w:r>
      <w:r>
        <w:br/>
      </w:r>
      <w:r>
        <w:br/>
      </w:r>
      <w:r>
        <w:rPr>
          <w:rStyle w:val="CommentTok"/>
        </w:rPr>
        <w:t># Analysis of a multiplicative series for item a</w:t>
      </w:r>
      <w:r>
        <w:br/>
      </w:r>
      <w:r>
        <w:rPr>
          <w:rStyle w:val="CommentTok"/>
        </w:rPr>
        <w:t># considering item a as multiplicative</w:t>
      </w:r>
      <w:r>
        <w:br/>
      </w:r>
      <w:r>
        <w:rPr>
          <w:rStyle w:val="NormalTok"/>
        </w:rPr>
        <w:t>logitema &lt;-</w:t>
      </w:r>
      <w:r>
        <w:rPr>
          <w:rStyle w:val="StringTok"/>
        </w:rPr>
        <w:t xml:space="preserve"> </w:t>
      </w:r>
      <w:r>
        <w:rPr>
          <w:rStyle w:val="KeywordTok"/>
        </w:rPr>
        <w:t>log</w:t>
      </w:r>
      <w:r>
        <w:rPr>
          <w:rStyle w:val="NormalTok"/>
        </w:rPr>
        <w:t>(itema)</w:t>
      </w:r>
      <w:r>
        <w:br/>
      </w:r>
      <w:r>
        <w:rPr>
          <w:rStyle w:val="NormalTok"/>
        </w:rPr>
        <w:t>itemadec &lt;-</w:t>
      </w:r>
      <w:r>
        <w:rPr>
          <w:rStyle w:val="StringTok"/>
        </w:rPr>
        <w:t xml:space="preserve"> </w:t>
      </w:r>
      <w:r>
        <w:rPr>
          <w:rStyle w:val="KeywordTok"/>
        </w:rPr>
        <w:t>stl</w:t>
      </w:r>
      <w:r>
        <w:rPr>
          <w:rStyle w:val="NormalTok"/>
        </w:rPr>
        <w:t>(logitema,</w:t>
      </w:r>
      <w:r>
        <w:rPr>
          <w:rStyle w:val="DataTypeTok"/>
        </w:rPr>
        <w:t>s.window=</w:t>
      </w:r>
      <w:r>
        <w:rPr>
          <w:rStyle w:val="StringTok"/>
        </w:rPr>
        <w:t>"p"</w:t>
      </w:r>
      <w:r>
        <w:rPr>
          <w:rStyle w:val="NormalTok"/>
        </w:rPr>
        <w:t>)</w:t>
      </w:r>
      <w:r>
        <w:br/>
      </w:r>
      <w:r>
        <w:rPr>
          <w:rStyle w:val="KeywordTok"/>
        </w:rPr>
        <w:t>plot</w:t>
      </w:r>
      <w:r>
        <w:rPr>
          <w:rStyle w:val="NormalTok"/>
        </w:rPr>
        <w:t>(itemadec)</w:t>
      </w:r>
    </w:p>
    <w:p w:rsidR="00BF2333" w:rsidRDefault="00DF5559">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iniproject_files/figure-docx/unnamed-chunk-1-4.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BF2333" w:rsidRDefault="00DF5559">
      <w:pPr>
        <w:pStyle w:val="SourceCode"/>
      </w:pPr>
      <w:r>
        <w:rPr>
          <w:rStyle w:val="CommentTok"/>
        </w:rPr>
        <w:t># t</w:t>
      </w:r>
      <w:r>
        <w:rPr>
          <w:rStyle w:val="CommentTok"/>
        </w:rPr>
        <w:t>rying with window width 3 in item a</w:t>
      </w:r>
      <w:r>
        <w:br/>
      </w:r>
      <w:r>
        <w:rPr>
          <w:rStyle w:val="NormalTok"/>
        </w:rPr>
        <w:t>itemadec1 &lt;-</w:t>
      </w:r>
      <w:r>
        <w:rPr>
          <w:rStyle w:val="StringTok"/>
        </w:rPr>
        <w:t xml:space="preserve"> </w:t>
      </w:r>
      <w:r>
        <w:rPr>
          <w:rStyle w:val="KeywordTok"/>
        </w:rPr>
        <w:t>stl</w:t>
      </w:r>
      <w:r>
        <w:rPr>
          <w:rStyle w:val="NormalTok"/>
        </w:rPr>
        <w:t>(logitema,</w:t>
      </w:r>
      <w:r>
        <w:rPr>
          <w:rStyle w:val="DataTypeTok"/>
        </w:rPr>
        <w:t>s.window=</w:t>
      </w:r>
      <w:r>
        <w:rPr>
          <w:rStyle w:val="DecValTok"/>
        </w:rPr>
        <w:t>3</w:t>
      </w:r>
      <w:r>
        <w:rPr>
          <w:rStyle w:val="NormalTok"/>
        </w:rPr>
        <w:t>)</w:t>
      </w:r>
      <w:r>
        <w:br/>
      </w:r>
      <w:r>
        <w:rPr>
          <w:rStyle w:val="KeywordTok"/>
        </w:rPr>
        <w:t>plot</w:t>
      </w:r>
      <w:r>
        <w:rPr>
          <w:rStyle w:val="NormalTok"/>
        </w:rPr>
        <w:t>(itemadec1,</w:t>
      </w:r>
      <w:r>
        <w:rPr>
          <w:rStyle w:val="DataTypeTok"/>
        </w:rPr>
        <w:t>main=</w:t>
      </w:r>
      <w:r>
        <w:rPr>
          <w:rStyle w:val="StringTok"/>
        </w:rPr>
        <w:t>"Decompose of item a"</w:t>
      </w:r>
      <w:r>
        <w:rPr>
          <w:rStyle w:val="NormalTok"/>
        </w:rPr>
        <w:t xml:space="preserve">) </w:t>
      </w:r>
    </w:p>
    <w:p w:rsidR="00BF2333" w:rsidRDefault="00DF5559">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iniproject_files/figure-docx/unnamed-chunk-1-5.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BF2333" w:rsidRDefault="00DF5559">
      <w:pPr>
        <w:pStyle w:val="SourceCode"/>
      </w:pPr>
      <w:r>
        <w:rPr>
          <w:rStyle w:val="CommentTok"/>
        </w:rPr>
        <w:lastRenderedPageBreak/>
        <w:t xml:space="preserve"># there is 2 residual near to the end which is not much concern to me beacuse remainder &lt; trend+seasonality </w:t>
      </w:r>
      <w:r>
        <w:br/>
      </w:r>
      <w:r>
        <w:rPr>
          <w:rStyle w:val="CommentTok"/>
        </w:rPr>
        <w:t xml:space="preserve"># there is a increasing trend </w:t>
      </w:r>
      <w:r>
        <w:br/>
      </w:r>
      <w:r>
        <w:rPr>
          <w:rStyle w:val="CommentTok"/>
        </w:rPr>
        <w:t># Compare to constant window width "p" now with window size = 3 residual has been reduced.</w:t>
      </w:r>
      <w:r>
        <w:br/>
      </w:r>
      <w:r>
        <w:rPr>
          <w:rStyle w:val="CommentTok"/>
        </w:rPr>
        <w:t># After 2012 there is increase in seasonality variation in the data.</w:t>
      </w:r>
      <w:r>
        <w:br/>
      </w:r>
      <w:r>
        <w:rPr>
          <w:rStyle w:val="CommentTok"/>
        </w:rPr>
        <w:t># From the addictive decomposition plot we can see that seasonali</w:t>
      </w:r>
      <w:r>
        <w:rPr>
          <w:rStyle w:val="CommentTok"/>
        </w:rPr>
        <w:t>ty component have more importance than trend and reminder is much less compared to trend and seasonality.</w:t>
      </w:r>
      <w:r>
        <w:br/>
      </w:r>
      <w:r>
        <w:rPr>
          <w:rStyle w:val="KeywordTok"/>
        </w:rPr>
        <w:t>plot</w:t>
      </w:r>
      <w:r>
        <w:rPr>
          <w:rStyle w:val="NormalTok"/>
        </w:rPr>
        <w:t>(itemadec1</w:t>
      </w:r>
      <w:r>
        <w:rPr>
          <w:rStyle w:val="OperatorTok"/>
        </w:rPr>
        <w:t>$</w:t>
      </w:r>
      <w:r>
        <w:rPr>
          <w:rStyle w:val="NormalTok"/>
        </w:rPr>
        <w:t>time.series[,</w:t>
      </w:r>
      <w:r>
        <w:rPr>
          <w:rStyle w:val="DecValTok"/>
        </w:rPr>
        <w:t>2</w:t>
      </w:r>
      <w:r>
        <w:rPr>
          <w:rStyle w:val="NormalTok"/>
        </w:rPr>
        <w:t>],</w:t>
      </w:r>
      <w:r>
        <w:rPr>
          <w:rStyle w:val="DataTypeTok"/>
        </w:rPr>
        <w:t>main=</w:t>
      </w:r>
      <w:r>
        <w:rPr>
          <w:rStyle w:val="StringTok"/>
        </w:rPr>
        <w:t>'TREND FOR DEMAND A YEARLY WISE'</w:t>
      </w:r>
      <w:r>
        <w:rPr>
          <w:rStyle w:val="NormalTok"/>
        </w:rPr>
        <w:t>,</w:t>
      </w:r>
      <w:r>
        <w:rPr>
          <w:rStyle w:val="DataTypeTok"/>
        </w:rPr>
        <w:t>col=</w:t>
      </w:r>
      <w:r>
        <w:rPr>
          <w:rStyle w:val="StringTok"/>
        </w:rPr>
        <w:t>'red'</w:t>
      </w:r>
      <w:r>
        <w:rPr>
          <w:rStyle w:val="NormalTok"/>
        </w:rPr>
        <w:t>) ## trend</w:t>
      </w:r>
      <w:r>
        <w:br/>
      </w:r>
      <w:r>
        <w:br/>
      </w:r>
      <w:r>
        <w:rPr>
          <w:rStyle w:val="KeywordTok"/>
        </w:rPr>
        <w:t>plot</w:t>
      </w:r>
      <w:r>
        <w:rPr>
          <w:rStyle w:val="NormalTok"/>
        </w:rPr>
        <w:t>(itemadec1</w:t>
      </w:r>
      <w:r>
        <w:rPr>
          <w:rStyle w:val="OperatorTok"/>
        </w:rPr>
        <w:t>$</w:t>
      </w:r>
      <w:r>
        <w:rPr>
          <w:rStyle w:val="NormalTok"/>
        </w:rPr>
        <w:t>time.series[</w:t>
      </w:r>
      <w:r>
        <w:rPr>
          <w:rStyle w:val="DecValTok"/>
        </w:rPr>
        <w:t>1</w:t>
      </w:r>
      <w:r>
        <w:rPr>
          <w:rStyle w:val="OperatorTok"/>
        </w:rPr>
        <w:t>:</w:t>
      </w:r>
      <w:r>
        <w:rPr>
          <w:rStyle w:val="DecValTok"/>
        </w:rPr>
        <w:t>12</w:t>
      </w:r>
      <w:r>
        <w:rPr>
          <w:rStyle w:val="NormalTok"/>
        </w:rPr>
        <w:t>,</w:t>
      </w:r>
      <w:r>
        <w:rPr>
          <w:rStyle w:val="DecValTok"/>
        </w:rPr>
        <w:t>2</w:t>
      </w:r>
      <w:r>
        <w:rPr>
          <w:rStyle w:val="NormalTok"/>
        </w:rPr>
        <w:t>],</w:t>
      </w:r>
      <w:r>
        <w:rPr>
          <w:rStyle w:val="DataTypeTok"/>
        </w:rPr>
        <w:t>main=</w:t>
      </w:r>
      <w:r>
        <w:rPr>
          <w:rStyle w:val="StringTok"/>
        </w:rPr>
        <w:t xml:space="preserve">'TREND FOR DEMAND A </w:t>
      </w:r>
      <w:r>
        <w:rPr>
          <w:rStyle w:val="StringTok"/>
        </w:rPr>
        <w:t>MONTHLY WISE'</w:t>
      </w:r>
      <w:r>
        <w:rPr>
          <w:rStyle w:val="NormalTok"/>
        </w:rPr>
        <w:t>,</w:t>
      </w:r>
      <w:r>
        <w:rPr>
          <w:rStyle w:val="DataTypeTok"/>
        </w:rPr>
        <w:t>col=</w:t>
      </w:r>
      <w:r>
        <w:rPr>
          <w:rStyle w:val="StringTok"/>
        </w:rPr>
        <w:t>'BLUE'</w:t>
      </w:r>
      <w:r>
        <w:rPr>
          <w:rStyle w:val="NormalTok"/>
        </w:rPr>
        <w:t>,</w:t>
      </w:r>
      <w:r>
        <w:rPr>
          <w:rStyle w:val="DataTypeTok"/>
        </w:rPr>
        <w:t>type=</w:t>
      </w:r>
      <w:r>
        <w:rPr>
          <w:rStyle w:val="StringTok"/>
        </w:rPr>
        <w:t>'l'</w:t>
      </w:r>
      <w:r>
        <w:rPr>
          <w:rStyle w:val="NormalTok"/>
        </w:rPr>
        <w:t>)</w:t>
      </w:r>
    </w:p>
    <w:p w:rsidR="00BF2333" w:rsidRDefault="00DF5559">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iniproject_files/figure-docx/unnamed-chunk-1-6.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BF2333" w:rsidRDefault="00DF5559">
      <w:pPr>
        <w:pStyle w:val="SourceCode"/>
      </w:pPr>
      <w:r>
        <w:rPr>
          <w:rStyle w:val="CommentTok"/>
        </w:rPr>
        <w:t>#Conclusion: There is an overall increase in trend for the demand A from the year 2002 to 2017.It means that the demand for the consumable item A increases over the period of time.</w:t>
      </w:r>
      <w:r>
        <w:br/>
      </w:r>
      <w:r>
        <w:br/>
      </w:r>
      <w:r>
        <w:rPr>
          <w:rStyle w:val="KeywordTok"/>
        </w:rPr>
        <w:t>plot</w:t>
      </w:r>
      <w:r>
        <w:rPr>
          <w:rStyle w:val="NormalTok"/>
        </w:rPr>
        <w:t>(itemadec1</w:t>
      </w:r>
      <w:r>
        <w:rPr>
          <w:rStyle w:val="OperatorTok"/>
        </w:rPr>
        <w:t>$</w:t>
      </w:r>
      <w:r>
        <w:rPr>
          <w:rStyle w:val="NormalTok"/>
        </w:rPr>
        <w:t>time.series[,</w:t>
      </w:r>
      <w:r>
        <w:rPr>
          <w:rStyle w:val="DecValTok"/>
        </w:rPr>
        <w:t>1</w:t>
      </w:r>
      <w:r>
        <w:rPr>
          <w:rStyle w:val="NormalTok"/>
        </w:rPr>
        <w:t>],</w:t>
      </w:r>
      <w:r>
        <w:rPr>
          <w:rStyle w:val="DataTypeTok"/>
        </w:rPr>
        <w:t>ylab=</w:t>
      </w:r>
      <w:r>
        <w:rPr>
          <w:rStyle w:val="StringTok"/>
        </w:rPr>
        <w:t>'</w:t>
      </w:r>
      <w:r>
        <w:rPr>
          <w:rStyle w:val="StringTok"/>
        </w:rPr>
        <w:t>DEMAND_A_SEASONALITY'</w:t>
      </w:r>
      <w:r>
        <w:rPr>
          <w:rStyle w:val="NormalTok"/>
        </w:rPr>
        <w:t>,</w:t>
      </w:r>
      <w:r>
        <w:rPr>
          <w:rStyle w:val="DataTypeTok"/>
        </w:rPr>
        <w:t>col=</w:t>
      </w:r>
      <w:r>
        <w:rPr>
          <w:rStyle w:val="StringTok"/>
        </w:rPr>
        <w:t>'pink'</w:t>
      </w:r>
      <w:r>
        <w:rPr>
          <w:rStyle w:val="NormalTok"/>
        </w:rPr>
        <w:t>)</w:t>
      </w:r>
      <w:r>
        <w:br/>
      </w:r>
      <w:r>
        <w:rPr>
          <w:rStyle w:val="CommentTok"/>
        </w:rPr>
        <w:t>#In which month(s) do you see higher sales and which month(s) you see lower sales for Demand A?</w:t>
      </w:r>
      <w:r>
        <w:br/>
      </w:r>
      <w:r>
        <w:rPr>
          <w:rStyle w:val="CommentTok"/>
        </w:rPr>
        <w:t>#Ans) Heigher Sales - DECEMBER (Average  Demand  Around 4400)</w:t>
      </w:r>
      <w:r>
        <w:br/>
      </w:r>
      <w:r>
        <w:rPr>
          <w:rStyle w:val="CommentTok"/>
        </w:rPr>
        <w:t>#Lower Sales  -  JANUARY    (Average Demand  Around 2300)</w:t>
      </w:r>
      <w:r>
        <w:br/>
      </w:r>
      <w:r>
        <w:br/>
      </w:r>
      <w:r>
        <w:rPr>
          <w:rStyle w:val="CommentTok"/>
        </w:rPr>
        <w:t># ite</w:t>
      </w:r>
      <w:r>
        <w:rPr>
          <w:rStyle w:val="CommentTok"/>
        </w:rPr>
        <w:t>m a decompose  season with seasonality and trend of item a</w:t>
      </w:r>
      <w:r>
        <w:br/>
      </w:r>
      <w:r>
        <w:rPr>
          <w:rStyle w:val="NormalTok"/>
        </w:rPr>
        <w:lastRenderedPageBreak/>
        <w:t xml:space="preserve"> </w:t>
      </w:r>
      <w:r>
        <w:br/>
      </w:r>
      <w:r>
        <w:rPr>
          <w:rStyle w:val="NormalTok"/>
        </w:rPr>
        <w:t>itemadseason &lt;-</w:t>
      </w:r>
      <w:r>
        <w:rPr>
          <w:rStyle w:val="StringTok"/>
        </w:rPr>
        <w:t xml:space="preserve"> </w:t>
      </w:r>
      <w:r>
        <w:rPr>
          <w:rStyle w:val="KeywordTok"/>
        </w:rPr>
        <w:t>exp</w:t>
      </w:r>
      <w:r>
        <w:rPr>
          <w:rStyle w:val="NormalTok"/>
        </w:rPr>
        <w:t>(itemadec1</w:t>
      </w:r>
      <w:r>
        <w:rPr>
          <w:rStyle w:val="OperatorTok"/>
        </w:rPr>
        <w:t>$</w:t>
      </w:r>
      <w:r>
        <w:rPr>
          <w:rStyle w:val="NormalTok"/>
        </w:rPr>
        <w:t>time.series[</w:t>
      </w:r>
      <w:r>
        <w:rPr>
          <w:rStyle w:val="DecValTok"/>
        </w:rPr>
        <w:t>145</w:t>
      </w:r>
      <w:r>
        <w:rPr>
          <w:rStyle w:val="OperatorTok"/>
        </w:rPr>
        <w:t>:</w:t>
      </w:r>
      <w:r>
        <w:rPr>
          <w:rStyle w:val="DecValTok"/>
        </w:rPr>
        <w:t>187</w:t>
      </w:r>
      <w:r>
        <w:rPr>
          <w:rStyle w:val="NormalTok"/>
        </w:rPr>
        <w:t>,</w:t>
      </w:r>
      <w:r>
        <w:rPr>
          <w:rStyle w:val="DecValTok"/>
        </w:rPr>
        <w:t>1</w:t>
      </w:r>
      <w:r>
        <w:rPr>
          <w:rStyle w:val="NormalTok"/>
        </w:rPr>
        <w:t>])</w:t>
      </w:r>
      <w:r>
        <w:br/>
      </w:r>
      <w:r>
        <w:rPr>
          <w:rStyle w:val="KeywordTok"/>
        </w:rPr>
        <w:t>plot</w:t>
      </w:r>
      <w:r>
        <w:rPr>
          <w:rStyle w:val="NormalTok"/>
        </w:rPr>
        <w:t>(itemadseason,</w:t>
      </w:r>
      <w:r>
        <w:rPr>
          <w:rStyle w:val="DataTypeTok"/>
        </w:rPr>
        <w:t>type=</w:t>
      </w:r>
      <w:r>
        <w:rPr>
          <w:rStyle w:val="StringTok"/>
        </w:rPr>
        <w:t>"l"</w:t>
      </w:r>
      <w:r>
        <w:rPr>
          <w:rStyle w:val="NormalTok"/>
        </w:rPr>
        <w:t xml:space="preserve">, </w:t>
      </w:r>
      <w:r>
        <w:rPr>
          <w:rStyle w:val="DataTypeTok"/>
        </w:rPr>
        <w:t>main=</w:t>
      </w:r>
      <w:r>
        <w:rPr>
          <w:rStyle w:val="StringTok"/>
        </w:rPr>
        <w:t>"item a with two series Seasonality separately"</w:t>
      </w:r>
      <w:r>
        <w:rPr>
          <w:rStyle w:val="NormalTok"/>
        </w:rPr>
        <w:t>)</w:t>
      </w:r>
    </w:p>
    <w:p w:rsidR="00BF2333" w:rsidRDefault="00DF5559">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iniproject_files/figure-docx/unnamed-chunk-1-7.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BF2333" w:rsidRDefault="00DF5559">
      <w:pPr>
        <w:pStyle w:val="SourceCode"/>
      </w:pPr>
      <w:r>
        <w:rPr>
          <w:rStyle w:val="CommentTok"/>
        </w:rPr>
        <w:t># item a decompose  season with seasonality of item a</w:t>
      </w:r>
      <w:r>
        <w:br/>
      </w:r>
      <w:r>
        <w:rPr>
          <w:rStyle w:val="NormalTok"/>
        </w:rPr>
        <w:t>itemadtrend &lt;-</w:t>
      </w:r>
      <w:r>
        <w:rPr>
          <w:rStyle w:val="StringTok"/>
        </w:rPr>
        <w:t xml:space="preserve"> </w:t>
      </w:r>
      <w:r>
        <w:rPr>
          <w:rStyle w:val="KeywordTok"/>
        </w:rPr>
        <w:t>exp</w:t>
      </w:r>
      <w:r>
        <w:rPr>
          <w:rStyle w:val="NormalTok"/>
        </w:rPr>
        <w:t>(itemadec1</w:t>
      </w:r>
      <w:r>
        <w:rPr>
          <w:rStyle w:val="OperatorTok"/>
        </w:rPr>
        <w:t>$</w:t>
      </w:r>
      <w:r>
        <w:rPr>
          <w:rStyle w:val="NormalTok"/>
        </w:rPr>
        <w:t>time.series[</w:t>
      </w:r>
      <w:r>
        <w:rPr>
          <w:rStyle w:val="DecValTok"/>
        </w:rPr>
        <w:t>145</w:t>
      </w:r>
      <w:r>
        <w:rPr>
          <w:rStyle w:val="OperatorTok"/>
        </w:rPr>
        <w:t>:</w:t>
      </w:r>
      <w:r>
        <w:rPr>
          <w:rStyle w:val="DecValTok"/>
        </w:rPr>
        <w:t>187</w:t>
      </w:r>
      <w:r>
        <w:rPr>
          <w:rStyle w:val="NormalTok"/>
        </w:rPr>
        <w:t>,</w:t>
      </w:r>
      <w:r>
        <w:rPr>
          <w:rStyle w:val="DecValTok"/>
        </w:rPr>
        <w:t>2</w:t>
      </w:r>
      <w:r>
        <w:rPr>
          <w:rStyle w:val="NormalTok"/>
        </w:rPr>
        <w:t>])</w:t>
      </w:r>
      <w:r>
        <w:br/>
      </w:r>
      <w:r>
        <w:rPr>
          <w:rStyle w:val="KeywordTok"/>
        </w:rPr>
        <w:t>plot</w:t>
      </w:r>
      <w:r>
        <w:rPr>
          <w:rStyle w:val="NormalTok"/>
        </w:rPr>
        <w:t>(itemadtrend,</w:t>
      </w:r>
      <w:r>
        <w:rPr>
          <w:rStyle w:val="DataTypeTok"/>
        </w:rPr>
        <w:t>type=</w:t>
      </w:r>
      <w:r>
        <w:rPr>
          <w:rStyle w:val="StringTok"/>
        </w:rPr>
        <w:t>"l"</w:t>
      </w:r>
      <w:r>
        <w:rPr>
          <w:rStyle w:val="NormalTok"/>
        </w:rPr>
        <w:t xml:space="preserve">, </w:t>
      </w:r>
      <w:r>
        <w:rPr>
          <w:rStyle w:val="DataTypeTok"/>
        </w:rPr>
        <w:t>main=</w:t>
      </w:r>
      <w:r>
        <w:rPr>
          <w:rStyle w:val="StringTok"/>
        </w:rPr>
        <w:t>"item a with two series trend separately"</w:t>
      </w:r>
      <w:r>
        <w:rPr>
          <w:rStyle w:val="NormalTok"/>
        </w:rPr>
        <w:t>)</w:t>
      </w:r>
      <w:r>
        <w:br/>
      </w:r>
      <w:r>
        <w:br/>
      </w:r>
      <w:r>
        <w:rPr>
          <w:rStyle w:val="CommentTok"/>
        </w:rPr>
        <w:t># for itemadseason and itemadtrend form 2014 Jan till 2017 July</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p>
    <w:p w:rsidR="00BF2333" w:rsidRDefault="00DF5559">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iniproject_files/figure-docx/unnamed-chunk-1-8.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BF2333" w:rsidRDefault="00DF5559">
      <w:pPr>
        <w:pStyle w:val="SourceCode"/>
      </w:pPr>
      <w:r>
        <w:rPr>
          <w:rStyle w:val="KeywordTok"/>
        </w:rPr>
        <w:t>plot</w:t>
      </w:r>
      <w:r>
        <w:rPr>
          <w:rStyle w:val="NormalTok"/>
        </w:rPr>
        <w:t>(itemadseason,</w:t>
      </w:r>
      <w:r>
        <w:rPr>
          <w:rStyle w:val="DataTypeTok"/>
        </w:rPr>
        <w:t>type=</w:t>
      </w:r>
      <w:r>
        <w:rPr>
          <w:rStyle w:val="StringTok"/>
        </w:rPr>
        <w:t>"l"</w:t>
      </w:r>
      <w:r>
        <w:rPr>
          <w:rStyle w:val="NormalTok"/>
        </w:rPr>
        <w:t xml:space="preserve">, </w:t>
      </w:r>
      <w:r>
        <w:rPr>
          <w:rStyle w:val="DataTypeTok"/>
        </w:rPr>
        <w:t>main=</w:t>
      </w:r>
      <w:r>
        <w:rPr>
          <w:rStyle w:val="StringTok"/>
        </w:rPr>
        <w:t>"item a wi</w:t>
      </w:r>
      <w:r>
        <w:rPr>
          <w:rStyle w:val="StringTok"/>
        </w:rPr>
        <w:t>th two series Seasonality separately"</w:t>
      </w:r>
      <w:r>
        <w:rPr>
          <w:rStyle w:val="NormalTok"/>
        </w:rPr>
        <w:t>)</w:t>
      </w:r>
      <w:r>
        <w:br/>
      </w:r>
      <w:r>
        <w:rPr>
          <w:rStyle w:val="KeywordTok"/>
        </w:rPr>
        <w:t>plot</w:t>
      </w:r>
      <w:r>
        <w:rPr>
          <w:rStyle w:val="NormalTok"/>
        </w:rPr>
        <w:t>(itemadtrend,</w:t>
      </w:r>
      <w:r>
        <w:rPr>
          <w:rStyle w:val="DataTypeTok"/>
        </w:rPr>
        <w:t>type=</w:t>
      </w:r>
      <w:r>
        <w:rPr>
          <w:rStyle w:val="StringTok"/>
        </w:rPr>
        <w:t>"l"</w:t>
      </w:r>
      <w:r>
        <w:rPr>
          <w:rStyle w:val="NormalTok"/>
        </w:rPr>
        <w:t xml:space="preserve">, </w:t>
      </w:r>
      <w:r>
        <w:rPr>
          <w:rStyle w:val="DataTypeTok"/>
        </w:rPr>
        <w:t>main=</w:t>
      </w:r>
      <w:r>
        <w:rPr>
          <w:rStyle w:val="StringTok"/>
        </w:rPr>
        <w:t>"item a with two series trend separately"</w:t>
      </w:r>
      <w:r>
        <w:rPr>
          <w:rStyle w:val="NormalTok"/>
        </w:rPr>
        <w:t>)</w:t>
      </w:r>
    </w:p>
    <w:p w:rsidR="00BF2333" w:rsidRDefault="00DF5559">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iniproject_files/figure-docx/unnamed-chunk-1-9.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BF2333" w:rsidRDefault="00DF5559">
      <w:pPr>
        <w:pStyle w:val="SourceCode"/>
      </w:pPr>
      <w:r>
        <w:rPr>
          <w:rStyle w:val="CommentTok"/>
        </w:rPr>
        <w:lastRenderedPageBreak/>
        <w:t xml:space="preserve"># from the above plot it is clear that graph of trend is increasing </w:t>
      </w:r>
      <w:r>
        <w:br/>
      </w:r>
      <w:r>
        <w:rPr>
          <w:rStyle w:val="CommentTok"/>
        </w:rPr>
        <w:t xml:space="preserve"># there is a high seasonal variation during the month of Nov. and Dec. </w:t>
      </w:r>
      <w:r>
        <w:br/>
      </w:r>
      <w:r>
        <w:br/>
      </w:r>
      <w:r>
        <w:rPr>
          <w:rStyle w:val="CommentTok"/>
        </w:rPr>
        <w:t># item a decompose  season with seasonality and trend of item b</w:t>
      </w:r>
      <w:r>
        <w:br/>
      </w:r>
      <w:r>
        <w:br/>
      </w:r>
      <w:r>
        <w:rPr>
          <w:rStyle w:val="CommentTok"/>
        </w:rPr>
        <w:t># Analysis of a multiplicative series for item b</w:t>
      </w:r>
      <w:r>
        <w:br/>
      </w:r>
      <w:r>
        <w:rPr>
          <w:rStyle w:val="CommentTok"/>
        </w:rPr>
        <w:t># considering item a as multiplicative</w:t>
      </w:r>
      <w:r>
        <w:br/>
      </w:r>
      <w:r>
        <w:rPr>
          <w:rStyle w:val="NormalTok"/>
        </w:rPr>
        <w:t>logitemb &lt;-</w:t>
      </w:r>
      <w:r>
        <w:rPr>
          <w:rStyle w:val="StringTok"/>
        </w:rPr>
        <w:t xml:space="preserve"> </w:t>
      </w:r>
      <w:r>
        <w:rPr>
          <w:rStyle w:val="KeywordTok"/>
        </w:rPr>
        <w:t>log</w:t>
      </w:r>
      <w:r>
        <w:rPr>
          <w:rStyle w:val="NormalTok"/>
        </w:rPr>
        <w:t>(itemb)</w:t>
      </w:r>
      <w:r>
        <w:br/>
      </w:r>
      <w:r>
        <w:rPr>
          <w:rStyle w:val="NormalTok"/>
        </w:rPr>
        <w:t>itembdec &lt;-</w:t>
      </w:r>
      <w:r>
        <w:rPr>
          <w:rStyle w:val="StringTok"/>
        </w:rPr>
        <w:t xml:space="preserve"> </w:t>
      </w:r>
      <w:r>
        <w:rPr>
          <w:rStyle w:val="KeywordTok"/>
        </w:rPr>
        <w:t>stl</w:t>
      </w:r>
      <w:r>
        <w:rPr>
          <w:rStyle w:val="NormalTok"/>
        </w:rPr>
        <w:t>(logitemb,</w:t>
      </w:r>
      <w:r>
        <w:rPr>
          <w:rStyle w:val="DataTypeTok"/>
        </w:rPr>
        <w:t>s.window=</w:t>
      </w:r>
      <w:r>
        <w:rPr>
          <w:rStyle w:val="StringTok"/>
        </w:rPr>
        <w:t>"p"</w:t>
      </w:r>
      <w:r>
        <w:rPr>
          <w:rStyle w:val="NormalTok"/>
        </w:rPr>
        <w:t>)</w:t>
      </w:r>
      <w:r>
        <w:br/>
      </w:r>
      <w:r>
        <w:rPr>
          <w:rStyle w:val="KeywordTok"/>
        </w:rPr>
        <w:t>plot</w:t>
      </w:r>
      <w:r>
        <w:rPr>
          <w:rStyle w:val="NormalTok"/>
        </w:rPr>
        <w:t>(itembdec)</w:t>
      </w:r>
    </w:p>
    <w:p w:rsidR="00BF2333" w:rsidRDefault="00DF5559">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iniproject_files/figure-docx/unnamed-chunk-1-10.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BF2333" w:rsidRDefault="00DF5559">
      <w:pPr>
        <w:pStyle w:val="SourceCode"/>
      </w:pPr>
      <w:r>
        <w:rPr>
          <w:rStyle w:val="CommentTok"/>
        </w:rPr>
        <w:t># trying with window width 3 in item b</w:t>
      </w:r>
      <w:r>
        <w:br/>
      </w:r>
      <w:r>
        <w:rPr>
          <w:rStyle w:val="NormalTok"/>
        </w:rPr>
        <w:t>itembdec1 &lt;-</w:t>
      </w:r>
      <w:r>
        <w:rPr>
          <w:rStyle w:val="StringTok"/>
        </w:rPr>
        <w:t xml:space="preserve"> </w:t>
      </w:r>
      <w:r>
        <w:rPr>
          <w:rStyle w:val="KeywordTok"/>
        </w:rPr>
        <w:t>stl</w:t>
      </w:r>
      <w:r>
        <w:rPr>
          <w:rStyle w:val="NormalTok"/>
        </w:rPr>
        <w:t>(logitemb,</w:t>
      </w:r>
      <w:r>
        <w:rPr>
          <w:rStyle w:val="DataTypeTok"/>
        </w:rPr>
        <w:t>s.window=</w:t>
      </w:r>
      <w:r>
        <w:rPr>
          <w:rStyle w:val="DecValTok"/>
        </w:rPr>
        <w:t>3</w:t>
      </w:r>
      <w:r>
        <w:rPr>
          <w:rStyle w:val="NormalTok"/>
        </w:rPr>
        <w:t>)</w:t>
      </w:r>
      <w:r>
        <w:br/>
      </w:r>
      <w:r>
        <w:rPr>
          <w:rStyle w:val="KeywordTok"/>
        </w:rPr>
        <w:t>plot</w:t>
      </w:r>
      <w:r>
        <w:rPr>
          <w:rStyle w:val="NormalTok"/>
        </w:rPr>
        <w:t>(itembdec1,</w:t>
      </w:r>
      <w:r>
        <w:rPr>
          <w:rStyle w:val="DataTypeTok"/>
        </w:rPr>
        <w:t>main=</w:t>
      </w:r>
      <w:r>
        <w:rPr>
          <w:rStyle w:val="StringTok"/>
        </w:rPr>
        <w:t>"Decompose of item b"</w:t>
      </w:r>
      <w:r>
        <w:rPr>
          <w:rStyle w:val="NormalTok"/>
        </w:rPr>
        <w:t>)</w:t>
      </w:r>
    </w:p>
    <w:p w:rsidR="00BF2333" w:rsidRDefault="00DF5559">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iniproject_files/figure-docx/unnamed-chunk-1-1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BF2333" w:rsidRDefault="00DF5559">
      <w:pPr>
        <w:pStyle w:val="SourceCode"/>
      </w:pPr>
      <w:r>
        <w:rPr>
          <w:rStyle w:val="CommentTok"/>
        </w:rPr>
        <w:t>#In which month(s) do you see higher sales and which month(s) you see lower sales for Demand B(consumable item B) ?</w:t>
      </w:r>
      <w:r>
        <w:br/>
      </w:r>
      <w:r>
        <w:rPr>
          <w:rStyle w:val="CommentTok"/>
        </w:rPr>
        <w:t>#Ans) Heigher Sale</w:t>
      </w:r>
      <w:r>
        <w:rPr>
          <w:rStyle w:val="CommentTok"/>
        </w:rPr>
        <w:t>s - JULY (Average Demand Around 4000)</w:t>
      </w:r>
      <w:r>
        <w:br/>
      </w:r>
      <w:r>
        <w:rPr>
          <w:rStyle w:val="CommentTok"/>
        </w:rPr>
        <w:t>#Lower Sales  -  JANUARY (Average Demand Around 1800)</w:t>
      </w:r>
      <w:r>
        <w:br/>
      </w:r>
      <w:r>
        <w:br/>
      </w:r>
      <w:r>
        <w:rPr>
          <w:rStyle w:val="NormalTok"/>
        </w:rPr>
        <w:t>DemandB_Seasonality&lt;-</w:t>
      </w:r>
      <w:r>
        <w:rPr>
          <w:rStyle w:val="StringTok"/>
        </w:rPr>
        <w:t xml:space="preserve"> </w:t>
      </w:r>
      <w:r>
        <w:rPr>
          <w:rStyle w:val="KeywordTok"/>
        </w:rPr>
        <w:t>exp</w:t>
      </w:r>
      <w:r>
        <w:rPr>
          <w:rStyle w:val="NormalTok"/>
        </w:rPr>
        <w:t>(itembdec1</w:t>
      </w:r>
      <w:r>
        <w:rPr>
          <w:rStyle w:val="OperatorTok"/>
        </w:rPr>
        <w:t>$</w:t>
      </w:r>
      <w:r>
        <w:rPr>
          <w:rStyle w:val="NormalTok"/>
        </w:rPr>
        <w:t>time.series[,</w:t>
      </w:r>
      <w:r>
        <w:rPr>
          <w:rStyle w:val="DecValTok"/>
        </w:rPr>
        <w:t>1</w:t>
      </w:r>
      <w:r>
        <w:rPr>
          <w:rStyle w:val="NormalTok"/>
        </w:rPr>
        <w:t>])</w:t>
      </w:r>
      <w:r>
        <w:br/>
      </w:r>
      <w:r>
        <w:rPr>
          <w:rStyle w:val="KeywordTok"/>
        </w:rPr>
        <w:t>plot</w:t>
      </w:r>
      <w:r>
        <w:rPr>
          <w:rStyle w:val="NormalTok"/>
        </w:rPr>
        <w:t xml:space="preserve">(DemandB_Seasonality, </w:t>
      </w:r>
      <w:r>
        <w:rPr>
          <w:rStyle w:val="DataTypeTok"/>
        </w:rPr>
        <w:t>type=</w:t>
      </w:r>
      <w:r>
        <w:rPr>
          <w:rStyle w:val="StringTok"/>
        </w:rPr>
        <w:t>"l"</w:t>
      </w:r>
      <w:r>
        <w:rPr>
          <w:rStyle w:val="NormalTok"/>
        </w:rPr>
        <w:t>,</w:t>
      </w:r>
      <w:r>
        <w:rPr>
          <w:rStyle w:val="DataTypeTok"/>
        </w:rPr>
        <w:t>col=</w:t>
      </w:r>
      <w:r>
        <w:rPr>
          <w:rStyle w:val="StringTok"/>
        </w:rPr>
        <w:t>'red'</w:t>
      </w:r>
      <w:r>
        <w:rPr>
          <w:rStyle w:val="NormalTok"/>
        </w:rPr>
        <w:t>,</w:t>
      </w:r>
      <w:r>
        <w:rPr>
          <w:rStyle w:val="DataTypeTok"/>
        </w:rPr>
        <w:t>main =</w:t>
      </w:r>
      <w:r>
        <w:rPr>
          <w:rStyle w:val="NormalTok"/>
        </w:rPr>
        <w:t xml:space="preserve"> </w:t>
      </w:r>
      <w:r>
        <w:rPr>
          <w:rStyle w:val="StringTok"/>
        </w:rPr>
        <w:t>'Seasonality PLOT FOR DEMAND B Monthly Wise'</w:t>
      </w:r>
      <w:r>
        <w:rPr>
          <w:rStyle w:val="NormalTok"/>
        </w:rPr>
        <w:t>)</w:t>
      </w:r>
      <w:r>
        <w:br/>
      </w:r>
      <w:r>
        <w:br/>
      </w:r>
      <w:r>
        <w:rPr>
          <w:rStyle w:val="CommentTok"/>
        </w:rPr>
        <w:t xml:space="preserve"># from the </w:t>
      </w:r>
      <w:r>
        <w:rPr>
          <w:rStyle w:val="CommentTok"/>
        </w:rPr>
        <w:t>graph it is clear that there is a few large residual during the initial period but is it not impacting much.</w:t>
      </w:r>
      <w:r>
        <w:br/>
      </w:r>
      <w:r>
        <w:rPr>
          <w:rStyle w:val="CommentTok"/>
        </w:rPr>
        <w:t># beacuse remainder &lt; trend + seasonality there is not much impact of the residual to the model.</w:t>
      </w:r>
      <w:r>
        <w:br/>
      </w:r>
      <w:r>
        <w:rPr>
          <w:rStyle w:val="CommentTok"/>
        </w:rPr>
        <w:t># The graph shown with the descresing trend</w:t>
      </w:r>
      <w:r>
        <w:br/>
      </w:r>
      <w:r>
        <w:rPr>
          <w:rStyle w:val="CommentTok"/>
        </w:rPr>
        <w:t># Seas</w:t>
      </w:r>
      <w:r>
        <w:rPr>
          <w:rStyle w:val="CommentTok"/>
        </w:rPr>
        <w:t>onailty also descreases with after 2010.</w:t>
      </w:r>
      <w:r>
        <w:br/>
      </w:r>
      <w:r>
        <w:rPr>
          <w:rStyle w:val="NormalTok"/>
        </w:rPr>
        <w:t>itemb_trend&lt;-</w:t>
      </w:r>
      <w:r>
        <w:rPr>
          <w:rStyle w:val="StringTok"/>
        </w:rPr>
        <w:t xml:space="preserve"> </w:t>
      </w:r>
      <w:r>
        <w:rPr>
          <w:rStyle w:val="KeywordTok"/>
        </w:rPr>
        <w:t>exp</w:t>
      </w:r>
      <w:r>
        <w:rPr>
          <w:rStyle w:val="NormalTok"/>
        </w:rPr>
        <w:t>(itembdec1</w:t>
      </w:r>
      <w:r>
        <w:rPr>
          <w:rStyle w:val="OperatorTok"/>
        </w:rPr>
        <w:t>$</w:t>
      </w:r>
      <w:r>
        <w:rPr>
          <w:rStyle w:val="NormalTok"/>
        </w:rPr>
        <w:t>time.series[,</w:t>
      </w:r>
      <w:r>
        <w:rPr>
          <w:rStyle w:val="DecValTok"/>
        </w:rPr>
        <w:t>2</w:t>
      </w:r>
      <w:r>
        <w:rPr>
          <w:rStyle w:val="NormalTok"/>
        </w:rPr>
        <w:t>])</w:t>
      </w:r>
      <w:r>
        <w:br/>
      </w:r>
      <w:r>
        <w:rPr>
          <w:rStyle w:val="KeywordTok"/>
        </w:rPr>
        <w:t>plot</w:t>
      </w:r>
      <w:r>
        <w:rPr>
          <w:rStyle w:val="NormalTok"/>
        </w:rPr>
        <w:t xml:space="preserve">(itemb_trend, </w:t>
      </w:r>
      <w:r>
        <w:rPr>
          <w:rStyle w:val="DataTypeTok"/>
        </w:rPr>
        <w:t>type=</w:t>
      </w:r>
      <w:r>
        <w:rPr>
          <w:rStyle w:val="StringTok"/>
        </w:rPr>
        <w:t>"l"</w:t>
      </w:r>
      <w:r>
        <w:rPr>
          <w:rStyle w:val="NormalTok"/>
        </w:rPr>
        <w:t>,</w:t>
      </w:r>
      <w:r>
        <w:rPr>
          <w:rStyle w:val="DataTypeTok"/>
        </w:rPr>
        <w:t>col=</w:t>
      </w:r>
      <w:r>
        <w:rPr>
          <w:rStyle w:val="StringTok"/>
        </w:rPr>
        <w:t>'purple'</w:t>
      </w:r>
      <w:r>
        <w:rPr>
          <w:rStyle w:val="NormalTok"/>
        </w:rPr>
        <w:t>,</w:t>
      </w:r>
      <w:r>
        <w:rPr>
          <w:rStyle w:val="DataTypeTok"/>
        </w:rPr>
        <w:t>main =</w:t>
      </w:r>
      <w:r>
        <w:rPr>
          <w:rStyle w:val="NormalTok"/>
        </w:rPr>
        <w:t xml:space="preserve"> </w:t>
      </w:r>
      <w:r>
        <w:rPr>
          <w:rStyle w:val="StringTok"/>
        </w:rPr>
        <w:t>'TREND PLOT FOR DEMAND B Yearly Wise'</w:t>
      </w:r>
      <w:r>
        <w:rPr>
          <w:rStyle w:val="NormalTok"/>
        </w:rPr>
        <w:t>)</w:t>
      </w:r>
    </w:p>
    <w:p w:rsidR="00BF2333" w:rsidRDefault="00DF5559">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iniproject_files/figure-docx/unnamed-chunk-1-1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BF2333" w:rsidRDefault="00DF5559">
      <w:pPr>
        <w:pStyle w:val="SourceCode"/>
      </w:pPr>
      <w:r>
        <w:rPr>
          <w:rStyle w:val="NormalTok"/>
        </w:rPr>
        <w:t>itemb_trendd&lt;-</w:t>
      </w:r>
      <w:r>
        <w:rPr>
          <w:rStyle w:val="StringTok"/>
        </w:rPr>
        <w:t xml:space="preserve"> </w:t>
      </w:r>
      <w:r>
        <w:rPr>
          <w:rStyle w:val="KeywordTok"/>
        </w:rPr>
        <w:t>exp</w:t>
      </w:r>
      <w:r>
        <w:rPr>
          <w:rStyle w:val="NormalTok"/>
        </w:rPr>
        <w:t>(itembdec1</w:t>
      </w:r>
      <w:r>
        <w:rPr>
          <w:rStyle w:val="OperatorTok"/>
        </w:rPr>
        <w:t>$</w:t>
      </w:r>
      <w:r>
        <w:rPr>
          <w:rStyle w:val="NormalTok"/>
        </w:rPr>
        <w:t>time.series[,</w:t>
      </w:r>
      <w:r>
        <w:rPr>
          <w:rStyle w:val="DecValTok"/>
        </w:rPr>
        <w:t>2</w:t>
      </w:r>
      <w:r>
        <w:rPr>
          <w:rStyle w:val="NormalTok"/>
        </w:rPr>
        <w:t>])</w:t>
      </w:r>
      <w:r>
        <w:br/>
      </w:r>
      <w:r>
        <w:rPr>
          <w:rStyle w:val="KeywordTok"/>
        </w:rPr>
        <w:t>plot</w:t>
      </w:r>
      <w:r>
        <w:rPr>
          <w:rStyle w:val="NormalTok"/>
        </w:rPr>
        <w:t xml:space="preserve">(itemb_trendd, </w:t>
      </w:r>
      <w:r>
        <w:rPr>
          <w:rStyle w:val="DataTypeTok"/>
        </w:rPr>
        <w:t>type=</w:t>
      </w:r>
      <w:r>
        <w:rPr>
          <w:rStyle w:val="StringTok"/>
        </w:rPr>
        <w:t>"l"</w:t>
      </w:r>
      <w:r>
        <w:rPr>
          <w:rStyle w:val="NormalTok"/>
        </w:rPr>
        <w:t>,</w:t>
      </w:r>
      <w:r>
        <w:rPr>
          <w:rStyle w:val="DataTypeTok"/>
        </w:rPr>
        <w:t>col=</w:t>
      </w:r>
      <w:r>
        <w:rPr>
          <w:rStyle w:val="StringTok"/>
        </w:rPr>
        <w:t>'purple'</w:t>
      </w:r>
      <w:r>
        <w:rPr>
          <w:rStyle w:val="NormalTok"/>
        </w:rPr>
        <w:t>,</w:t>
      </w:r>
      <w:r>
        <w:rPr>
          <w:rStyle w:val="DataTypeTok"/>
        </w:rPr>
        <w:t>main =</w:t>
      </w:r>
      <w:r>
        <w:rPr>
          <w:rStyle w:val="NormalTok"/>
        </w:rPr>
        <w:t xml:space="preserve"> </w:t>
      </w:r>
      <w:r>
        <w:rPr>
          <w:rStyle w:val="StringTok"/>
        </w:rPr>
        <w:t>'TREND PLOT FOR DEMAND B Monthly Wise'</w:t>
      </w:r>
      <w:r>
        <w:rPr>
          <w:rStyle w:val="NormalTok"/>
        </w:rPr>
        <w:t>)</w:t>
      </w:r>
      <w:r>
        <w:br/>
      </w:r>
      <w:r>
        <w:rPr>
          <w:rStyle w:val="CommentTok"/>
        </w:rPr>
        <w:t>#Conclusion: There is an overall decrease in trend for the demand B from the year 2002 to 2017 but from the year 2015(August) onwards there is slightly increase in trend .</w:t>
      </w:r>
      <w:r>
        <w:br/>
      </w:r>
      <w:r>
        <w:rPr>
          <w:rStyle w:val="CommentTok"/>
        </w:rPr>
        <w:t>#It means that the demand fo</w:t>
      </w:r>
      <w:r>
        <w:rPr>
          <w:rStyle w:val="CommentTok"/>
        </w:rPr>
        <w:t>r the consumable item B decreases  over the period of time (2002 to 2015) and then demand started increasing slightly.</w:t>
      </w:r>
      <w:r>
        <w:br/>
      </w:r>
      <w:r>
        <w:br/>
      </w:r>
      <w:r>
        <w:rPr>
          <w:rStyle w:val="NormalTok"/>
        </w:rPr>
        <w:t>itemb_seasonality&lt;-</w:t>
      </w:r>
      <w:r>
        <w:rPr>
          <w:rStyle w:val="StringTok"/>
        </w:rPr>
        <w:t xml:space="preserve"> </w:t>
      </w:r>
      <w:r>
        <w:rPr>
          <w:rStyle w:val="KeywordTok"/>
        </w:rPr>
        <w:t>exp</w:t>
      </w:r>
      <w:r>
        <w:rPr>
          <w:rStyle w:val="NormalTok"/>
        </w:rPr>
        <w:t>(itembdec1</w:t>
      </w:r>
      <w:r>
        <w:rPr>
          <w:rStyle w:val="OperatorTok"/>
        </w:rPr>
        <w:t>$</w:t>
      </w:r>
      <w:r>
        <w:rPr>
          <w:rStyle w:val="NormalTok"/>
        </w:rPr>
        <w:t>time.series[,</w:t>
      </w:r>
      <w:r>
        <w:rPr>
          <w:rStyle w:val="DecValTok"/>
        </w:rPr>
        <w:t>1</w:t>
      </w:r>
      <w:r>
        <w:rPr>
          <w:rStyle w:val="NormalTok"/>
        </w:rPr>
        <w:t>])</w:t>
      </w:r>
      <w:r>
        <w:br/>
      </w:r>
      <w:r>
        <w:rPr>
          <w:rStyle w:val="KeywordTok"/>
        </w:rPr>
        <w:t>plot</w:t>
      </w:r>
      <w:r>
        <w:rPr>
          <w:rStyle w:val="NormalTok"/>
        </w:rPr>
        <w:t xml:space="preserve">(itemb_seasonality, </w:t>
      </w:r>
      <w:r>
        <w:rPr>
          <w:rStyle w:val="DataTypeTok"/>
        </w:rPr>
        <w:t>type=</w:t>
      </w:r>
      <w:r>
        <w:rPr>
          <w:rStyle w:val="StringTok"/>
        </w:rPr>
        <w:t>"l"</w:t>
      </w:r>
      <w:r>
        <w:rPr>
          <w:rStyle w:val="NormalTok"/>
        </w:rPr>
        <w:t>,</w:t>
      </w:r>
      <w:r>
        <w:rPr>
          <w:rStyle w:val="DataTypeTok"/>
        </w:rPr>
        <w:t>col=</w:t>
      </w:r>
      <w:r>
        <w:rPr>
          <w:rStyle w:val="StringTok"/>
        </w:rPr>
        <w:t>'red'</w:t>
      </w:r>
      <w:r>
        <w:rPr>
          <w:rStyle w:val="NormalTok"/>
        </w:rPr>
        <w:t>,</w:t>
      </w:r>
      <w:r>
        <w:rPr>
          <w:rStyle w:val="DataTypeTok"/>
        </w:rPr>
        <w:t>main =</w:t>
      </w:r>
      <w:r>
        <w:rPr>
          <w:rStyle w:val="NormalTok"/>
        </w:rPr>
        <w:t xml:space="preserve"> </w:t>
      </w:r>
      <w:r>
        <w:rPr>
          <w:rStyle w:val="StringTok"/>
        </w:rPr>
        <w:t>'Seasonality PLOT FOR DEMAND B Mont</w:t>
      </w:r>
      <w:r>
        <w:rPr>
          <w:rStyle w:val="StringTok"/>
        </w:rPr>
        <w:t>hly Wise'</w:t>
      </w:r>
      <w:r>
        <w:rPr>
          <w:rStyle w:val="NormalTok"/>
        </w:rPr>
        <w:t>)</w:t>
      </w:r>
    </w:p>
    <w:p w:rsidR="00BF2333" w:rsidRDefault="00DF5559">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iniproject_files/figure-docx/unnamed-chunk-1-13.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BF2333" w:rsidRDefault="00DF5559">
      <w:pPr>
        <w:pStyle w:val="SourceCode"/>
      </w:pPr>
      <w:r>
        <w:rPr>
          <w:rStyle w:val="CommentTok"/>
        </w:rPr>
        <w:t># item a decompose  season with seasonality and trend of item b</w:t>
      </w:r>
      <w:r>
        <w:br/>
      </w:r>
      <w:r>
        <w:br/>
      </w:r>
      <w:r>
        <w:rPr>
          <w:rStyle w:val="NormalTok"/>
        </w:rPr>
        <w:t>itemddseason &lt;-</w:t>
      </w:r>
      <w:r>
        <w:rPr>
          <w:rStyle w:val="StringTok"/>
        </w:rPr>
        <w:t xml:space="preserve"> </w:t>
      </w:r>
      <w:r>
        <w:rPr>
          <w:rStyle w:val="KeywordTok"/>
        </w:rPr>
        <w:t>exp</w:t>
      </w:r>
      <w:r>
        <w:rPr>
          <w:rStyle w:val="NormalTok"/>
        </w:rPr>
        <w:t>(itembdec1</w:t>
      </w:r>
      <w:r>
        <w:rPr>
          <w:rStyle w:val="OperatorTok"/>
        </w:rPr>
        <w:t>$</w:t>
      </w:r>
      <w:r>
        <w:rPr>
          <w:rStyle w:val="NormalTok"/>
        </w:rPr>
        <w:t>time.series[</w:t>
      </w:r>
      <w:r>
        <w:rPr>
          <w:rStyle w:val="DecValTok"/>
        </w:rPr>
        <w:t>1</w:t>
      </w:r>
      <w:r>
        <w:rPr>
          <w:rStyle w:val="OperatorTok"/>
        </w:rPr>
        <w:t>:</w:t>
      </w:r>
      <w:r>
        <w:rPr>
          <w:rStyle w:val="DecValTok"/>
        </w:rPr>
        <w:t>36</w:t>
      </w:r>
      <w:r>
        <w:rPr>
          <w:rStyle w:val="NormalTok"/>
        </w:rPr>
        <w:t>,</w:t>
      </w:r>
      <w:r>
        <w:rPr>
          <w:rStyle w:val="DecValTok"/>
        </w:rPr>
        <w:t>1</w:t>
      </w:r>
      <w:r>
        <w:rPr>
          <w:rStyle w:val="NormalTok"/>
        </w:rPr>
        <w:t>])</w:t>
      </w:r>
      <w:r>
        <w:br/>
      </w:r>
      <w:r>
        <w:rPr>
          <w:rStyle w:val="KeywordTok"/>
        </w:rPr>
        <w:t>plot</w:t>
      </w:r>
      <w:r>
        <w:rPr>
          <w:rStyle w:val="NormalTok"/>
        </w:rPr>
        <w:t>(itemddseason,</w:t>
      </w:r>
      <w:r>
        <w:rPr>
          <w:rStyle w:val="DataTypeTok"/>
        </w:rPr>
        <w:t>type=</w:t>
      </w:r>
      <w:r>
        <w:rPr>
          <w:rStyle w:val="StringTok"/>
        </w:rPr>
        <w:t>"l"</w:t>
      </w:r>
      <w:r>
        <w:rPr>
          <w:rStyle w:val="NormalTok"/>
        </w:rPr>
        <w:t xml:space="preserve">, </w:t>
      </w:r>
      <w:r>
        <w:rPr>
          <w:rStyle w:val="DataTypeTok"/>
        </w:rPr>
        <w:t>main=</w:t>
      </w:r>
      <w:r>
        <w:rPr>
          <w:rStyle w:val="StringTok"/>
        </w:rPr>
        <w:t>"item b with 3 series Seasonality separately"</w:t>
      </w:r>
      <w:r>
        <w:rPr>
          <w:rStyle w:val="NormalTok"/>
        </w:rPr>
        <w:t>)</w:t>
      </w:r>
      <w:r>
        <w:br/>
      </w:r>
      <w:r>
        <w:rPr>
          <w:rStyle w:val="CommentTok"/>
        </w:rPr>
        <w:t># Seasonality with 3 series from Jan 2002 to De</w:t>
      </w:r>
      <w:r>
        <w:rPr>
          <w:rStyle w:val="CommentTok"/>
        </w:rPr>
        <w:t>c 2004</w:t>
      </w:r>
      <w:r>
        <w:br/>
      </w:r>
      <w:r>
        <w:br/>
      </w:r>
      <w:r>
        <w:br/>
      </w:r>
      <w:r>
        <w:rPr>
          <w:rStyle w:val="CommentTok"/>
        </w:rPr>
        <w:t># item a decompose  season with seasonality of item b</w:t>
      </w:r>
      <w:r>
        <w:br/>
      </w:r>
      <w:r>
        <w:rPr>
          <w:rStyle w:val="NormalTok"/>
        </w:rPr>
        <w:t>itembdtrend &lt;-</w:t>
      </w:r>
      <w:r>
        <w:rPr>
          <w:rStyle w:val="StringTok"/>
        </w:rPr>
        <w:t xml:space="preserve"> </w:t>
      </w:r>
      <w:r>
        <w:rPr>
          <w:rStyle w:val="KeywordTok"/>
        </w:rPr>
        <w:t>exp</w:t>
      </w:r>
      <w:r>
        <w:rPr>
          <w:rStyle w:val="NormalTok"/>
        </w:rPr>
        <w:t>(itemadec1</w:t>
      </w:r>
      <w:r>
        <w:rPr>
          <w:rStyle w:val="OperatorTok"/>
        </w:rPr>
        <w:t>$</w:t>
      </w:r>
      <w:r>
        <w:rPr>
          <w:rStyle w:val="NormalTok"/>
        </w:rPr>
        <w:t>time.series[</w:t>
      </w:r>
      <w:r>
        <w:rPr>
          <w:rStyle w:val="DecValTok"/>
        </w:rPr>
        <w:t>1</w:t>
      </w:r>
      <w:r>
        <w:rPr>
          <w:rStyle w:val="OperatorTok"/>
        </w:rPr>
        <w:t>:</w:t>
      </w:r>
      <w:r>
        <w:rPr>
          <w:rStyle w:val="DecValTok"/>
        </w:rPr>
        <w:t>36</w:t>
      </w:r>
      <w:r>
        <w:rPr>
          <w:rStyle w:val="NormalTok"/>
        </w:rPr>
        <w:t>,</w:t>
      </w:r>
      <w:r>
        <w:rPr>
          <w:rStyle w:val="DecValTok"/>
        </w:rPr>
        <w:t>2</w:t>
      </w:r>
      <w:r>
        <w:rPr>
          <w:rStyle w:val="NormalTok"/>
        </w:rPr>
        <w:t>])</w:t>
      </w:r>
      <w:r>
        <w:br/>
      </w:r>
      <w:r>
        <w:rPr>
          <w:rStyle w:val="KeywordTok"/>
        </w:rPr>
        <w:t>plot</w:t>
      </w:r>
      <w:r>
        <w:rPr>
          <w:rStyle w:val="NormalTok"/>
        </w:rPr>
        <w:t>(itembdtrend,</w:t>
      </w:r>
      <w:r>
        <w:rPr>
          <w:rStyle w:val="DataTypeTok"/>
        </w:rPr>
        <w:t>type=</w:t>
      </w:r>
      <w:r>
        <w:rPr>
          <w:rStyle w:val="StringTok"/>
        </w:rPr>
        <w:t>"l"</w:t>
      </w:r>
      <w:r>
        <w:rPr>
          <w:rStyle w:val="NormalTok"/>
        </w:rPr>
        <w:t xml:space="preserve">, </w:t>
      </w:r>
      <w:r>
        <w:rPr>
          <w:rStyle w:val="DataTypeTok"/>
        </w:rPr>
        <w:t>main=</w:t>
      </w:r>
      <w:r>
        <w:rPr>
          <w:rStyle w:val="StringTok"/>
        </w:rPr>
        <w:t>"item b with 3 series trend separately"</w:t>
      </w:r>
      <w:r>
        <w:rPr>
          <w:rStyle w:val="NormalTok"/>
        </w:rPr>
        <w:t>)</w:t>
      </w:r>
    </w:p>
    <w:p w:rsidR="00BF2333" w:rsidRDefault="00DF5559">
      <w:pPr>
        <w:pStyle w:val="FirstParagraph"/>
      </w:pP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iniproject_files/figure-docx/unnamed-chunk-1-14.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BF2333" w:rsidRDefault="00DF5559">
      <w:pPr>
        <w:pStyle w:val="SourceCode"/>
      </w:pPr>
      <w:r>
        <w:rPr>
          <w:rStyle w:val="CommentTok"/>
        </w:rPr>
        <w:t># for itemadseason and itemadtrend form 2002 Jan till 2004 Dec</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lot</w:t>
      </w:r>
      <w:r>
        <w:rPr>
          <w:rStyle w:val="NormalTok"/>
        </w:rPr>
        <w:t>(itemadseason,</w:t>
      </w:r>
      <w:r>
        <w:rPr>
          <w:rStyle w:val="DataTypeTok"/>
        </w:rPr>
        <w:t>type=</w:t>
      </w:r>
      <w:r>
        <w:rPr>
          <w:rStyle w:val="StringTok"/>
        </w:rPr>
        <w:t>"l"</w:t>
      </w:r>
      <w:r>
        <w:rPr>
          <w:rStyle w:val="NormalTok"/>
        </w:rPr>
        <w:t xml:space="preserve">, </w:t>
      </w:r>
      <w:r>
        <w:rPr>
          <w:rStyle w:val="DataTypeTok"/>
        </w:rPr>
        <w:t>main=</w:t>
      </w:r>
      <w:r>
        <w:rPr>
          <w:rStyle w:val="StringTok"/>
        </w:rPr>
        <w:t>"item a with two series Seasonality separately"</w:t>
      </w:r>
      <w:r>
        <w:rPr>
          <w:rStyle w:val="NormalTok"/>
        </w:rPr>
        <w:t>)</w:t>
      </w:r>
      <w:r>
        <w:br/>
      </w:r>
      <w:r>
        <w:rPr>
          <w:rStyle w:val="KeywordTok"/>
        </w:rPr>
        <w:t>plot</w:t>
      </w:r>
      <w:r>
        <w:rPr>
          <w:rStyle w:val="NormalTok"/>
        </w:rPr>
        <w:t>(itemadseason,</w:t>
      </w:r>
      <w:r>
        <w:rPr>
          <w:rStyle w:val="DataTypeTok"/>
        </w:rPr>
        <w:t>type=</w:t>
      </w:r>
      <w:r>
        <w:rPr>
          <w:rStyle w:val="StringTok"/>
        </w:rPr>
        <w:t>"l"</w:t>
      </w:r>
      <w:r>
        <w:rPr>
          <w:rStyle w:val="NormalTok"/>
        </w:rPr>
        <w:t xml:space="preserve">, </w:t>
      </w:r>
      <w:r>
        <w:rPr>
          <w:rStyle w:val="DataTypeTok"/>
        </w:rPr>
        <w:t>main=</w:t>
      </w:r>
      <w:r>
        <w:rPr>
          <w:rStyle w:val="StringTok"/>
        </w:rPr>
        <w:t>"item a with two series trend separately"</w:t>
      </w:r>
      <w:r>
        <w:rPr>
          <w:rStyle w:val="NormalTok"/>
        </w:rPr>
        <w:t>)</w:t>
      </w:r>
    </w:p>
    <w:p w:rsidR="00BF2333" w:rsidRDefault="00DF5559">
      <w:pPr>
        <w:pStyle w:val="FirstParagraph"/>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iniproject_files/figure-docx/unnamed-chunk-1-15.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BF2333" w:rsidRDefault="00DF5559">
      <w:pPr>
        <w:pStyle w:val="SourceCode"/>
      </w:pPr>
      <w:r>
        <w:rPr>
          <w:rStyle w:val="CommentTok"/>
        </w:rPr>
        <w:t># from the above plot it is clear that graph of trend and seasonlity both are same</w:t>
      </w:r>
      <w:r>
        <w:rPr>
          <w:rStyle w:val="CommentTok"/>
        </w:rPr>
        <w:t xml:space="preserve"> from Jan 2014 to July 2017</w:t>
      </w:r>
      <w:r>
        <w:br/>
      </w:r>
      <w:r>
        <w:rPr>
          <w:rStyle w:val="KeywordTok"/>
        </w:rPr>
        <w:t>library</w:t>
      </w:r>
      <w:r>
        <w:rPr>
          <w:rStyle w:val="NormalTok"/>
        </w:rPr>
        <w:t>(forecast)</w:t>
      </w:r>
      <w:r>
        <w:br/>
      </w:r>
      <w:r>
        <w:rPr>
          <w:rStyle w:val="NormalTok"/>
        </w:rPr>
        <w:t xml:space="preserve"> </w:t>
      </w:r>
      <w:r>
        <w:rPr>
          <w:rStyle w:val="CommentTok"/>
        </w:rPr>
        <w:t xml:space="preserve">#checking  for moving average item a </w:t>
      </w:r>
      <w:r>
        <w:br/>
      </w:r>
      <w:r>
        <w:br/>
      </w:r>
      <w:r>
        <w:rPr>
          <w:rStyle w:val="CommentTok"/>
        </w:rPr>
        <w:t>#</w:t>
      </w:r>
      <w:r>
        <w:br/>
      </w:r>
      <w:r>
        <w:rPr>
          <w:rStyle w:val="CommentTok"/>
        </w:rPr>
        <w:t># moving average with window width 17 showing the smooth curve for item A</w:t>
      </w:r>
      <w:r>
        <w:br/>
      </w:r>
      <w:r>
        <w:rPr>
          <w:rStyle w:val="NormalTok"/>
        </w:rPr>
        <w:t>itema7 =</w:t>
      </w:r>
      <w:r>
        <w:rPr>
          <w:rStyle w:val="StringTok"/>
        </w:rPr>
        <w:t xml:space="preserve"> </w:t>
      </w:r>
      <w:r>
        <w:rPr>
          <w:rStyle w:val="KeywordTok"/>
        </w:rPr>
        <w:t>ma</w:t>
      </w:r>
      <w:r>
        <w:rPr>
          <w:rStyle w:val="NormalTok"/>
        </w:rPr>
        <w:t xml:space="preserve">(itema, </w:t>
      </w:r>
      <w:r>
        <w:rPr>
          <w:rStyle w:val="DataTypeTok"/>
        </w:rPr>
        <w:t>order =</w:t>
      </w:r>
      <w:r>
        <w:rPr>
          <w:rStyle w:val="NormalTok"/>
        </w:rPr>
        <w:t xml:space="preserve"> </w:t>
      </w:r>
      <w:r>
        <w:rPr>
          <w:rStyle w:val="DecValTok"/>
        </w:rPr>
        <w:t>7</w:t>
      </w:r>
      <w:r>
        <w:rPr>
          <w:rStyle w:val="NormalTok"/>
        </w:rPr>
        <w:t>)</w:t>
      </w:r>
      <w:r>
        <w:br/>
      </w:r>
      <w:r>
        <w:rPr>
          <w:rStyle w:val="NormalTok"/>
        </w:rPr>
        <w:t>itema9 =</w:t>
      </w:r>
      <w:r>
        <w:rPr>
          <w:rStyle w:val="StringTok"/>
        </w:rPr>
        <w:t xml:space="preserve"> </w:t>
      </w:r>
      <w:r>
        <w:rPr>
          <w:rStyle w:val="KeywordTok"/>
        </w:rPr>
        <w:t>ma</w:t>
      </w:r>
      <w:r>
        <w:rPr>
          <w:rStyle w:val="NormalTok"/>
        </w:rPr>
        <w:t xml:space="preserve">(itema, </w:t>
      </w:r>
      <w:r>
        <w:rPr>
          <w:rStyle w:val="DataTypeTok"/>
        </w:rPr>
        <w:t>order =</w:t>
      </w:r>
      <w:r>
        <w:rPr>
          <w:rStyle w:val="NormalTok"/>
        </w:rPr>
        <w:t xml:space="preserve"> </w:t>
      </w:r>
      <w:r>
        <w:rPr>
          <w:rStyle w:val="DecValTok"/>
        </w:rPr>
        <w:t>9</w:t>
      </w:r>
      <w:r>
        <w:rPr>
          <w:rStyle w:val="NormalTok"/>
        </w:rPr>
        <w:t>)</w:t>
      </w:r>
      <w:r>
        <w:br/>
      </w:r>
      <w:r>
        <w:rPr>
          <w:rStyle w:val="NormalTok"/>
        </w:rPr>
        <w:t>itema13 =</w:t>
      </w:r>
      <w:r>
        <w:rPr>
          <w:rStyle w:val="StringTok"/>
        </w:rPr>
        <w:t xml:space="preserve"> </w:t>
      </w:r>
      <w:r>
        <w:rPr>
          <w:rStyle w:val="KeywordTok"/>
        </w:rPr>
        <w:t>ma</w:t>
      </w:r>
      <w:r>
        <w:rPr>
          <w:rStyle w:val="NormalTok"/>
        </w:rPr>
        <w:t xml:space="preserve">(itema, </w:t>
      </w:r>
      <w:r>
        <w:rPr>
          <w:rStyle w:val="DataTypeTok"/>
        </w:rPr>
        <w:t>order =</w:t>
      </w:r>
      <w:r>
        <w:rPr>
          <w:rStyle w:val="NormalTok"/>
        </w:rPr>
        <w:t xml:space="preserve"> </w:t>
      </w:r>
      <w:r>
        <w:rPr>
          <w:rStyle w:val="DecValTok"/>
        </w:rPr>
        <w:t>13</w:t>
      </w:r>
      <w:r>
        <w:rPr>
          <w:rStyle w:val="NormalTok"/>
        </w:rPr>
        <w:t>)</w:t>
      </w:r>
      <w:r>
        <w:br/>
      </w:r>
      <w:r>
        <w:rPr>
          <w:rStyle w:val="NormalTok"/>
        </w:rPr>
        <w:t>it</w:t>
      </w:r>
      <w:r>
        <w:rPr>
          <w:rStyle w:val="NormalTok"/>
        </w:rPr>
        <w:t>ema17 =</w:t>
      </w:r>
      <w:r>
        <w:rPr>
          <w:rStyle w:val="StringTok"/>
        </w:rPr>
        <w:t xml:space="preserve"> </w:t>
      </w:r>
      <w:r>
        <w:rPr>
          <w:rStyle w:val="KeywordTok"/>
        </w:rPr>
        <w:t>ma</w:t>
      </w:r>
      <w:r>
        <w:rPr>
          <w:rStyle w:val="NormalTok"/>
        </w:rPr>
        <w:t xml:space="preserve">(itema, </w:t>
      </w:r>
      <w:r>
        <w:rPr>
          <w:rStyle w:val="DataTypeTok"/>
        </w:rPr>
        <w:t>order =</w:t>
      </w:r>
      <w:r>
        <w:rPr>
          <w:rStyle w:val="NormalTok"/>
        </w:rPr>
        <w:t xml:space="preserve"> </w:t>
      </w:r>
      <w:r>
        <w:rPr>
          <w:rStyle w:val="DecValTok"/>
        </w:rPr>
        <w:t>17</w:t>
      </w:r>
      <w:r>
        <w:rPr>
          <w:rStyle w:val="NormalTok"/>
        </w:rPr>
        <w:t>)</w:t>
      </w:r>
      <w:r>
        <w:br/>
      </w:r>
      <w:r>
        <w:rPr>
          <w:rStyle w:val="NormalTok"/>
        </w:rPr>
        <w:t>itema21=</w:t>
      </w:r>
      <w:r>
        <w:rPr>
          <w:rStyle w:val="StringTok"/>
        </w:rPr>
        <w:t xml:space="preserve"> </w:t>
      </w:r>
      <w:r>
        <w:rPr>
          <w:rStyle w:val="KeywordTok"/>
        </w:rPr>
        <w:t>ma</w:t>
      </w:r>
      <w:r>
        <w:rPr>
          <w:rStyle w:val="NormalTok"/>
        </w:rPr>
        <w:t>(itema,</w:t>
      </w:r>
      <w:r>
        <w:rPr>
          <w:rStyle w:val="DataTypeTok"/>
        </w:rPr>
        <w:t>order=</w:t>
      </w:r>
      <w:r>
        <w:rPr>
          <w:rStyle w:val="DecValTok"/>
        </w:rPr>
        <w:t>23</w:t>
      </w:r>
      <w:r>
        <w:rPr>
          <w:rStyle w:val="NormalTok"/>
        </w:rPr>
        <w:t>)</w:t>
      </w:r>
      <w:r>
        <w:br/>
      </w:r>
      <w:r>
        <w:rPr>
          <w:rStyle w:val="KeywordTok"/>
        </w:rPr>
        <w:t>ts.plot</w:t>
      </w:r>
      <w:r>
        <w:rPr>
          <w:rStyle w:val="NormalTok"/>
        </w:rPr>
        <w:t>(itema,itema7,itema9,itema13,itema17,itema21,</w:t>
      </w:r>
      <w:r>
        <w:rPr>
          <w:rStyle w:val="DataTypeTok"/>
        </w:rPr>
        <w:t>lty=</w:t>
      </w:r>
      <w:r>
        <w:rPr>
          <w:rStyle w:val="KeywordTok"/>
        </w:rPr>
        <w:t>c</w:t>
      </w:r>
      <w:r>
        <w:rPr>
          <w:rStyle w:val="NormalTok"/>
        </w:rPr>
        <w:t>(</w:t>
      </w:r>
      <w:r>
        <w:rPr>
          <w:rStyle w:val="DecValTok"/>
        </w:rPr>
        <w:t>1</w:t>
      </w:r>
      <w:r>
        <w:rPr>
          <w:rStyle w:val="OperatorTok"/>
        </w:rPr>
        <w:t>:</w:t>
      </w:r>
      <w:r>
        <w:rPr>
          <w:rStyle w:val="DecValTok"/>
        </w:rPr>
        <w:t>6</w:t>
      </w:r>
      <w:r>
        <w:rPr>
          <w:rStyle w:val="NormalTok"/>
        </w:rPr>
        <w:t>),</w:t>
      </w:r>
      <w:r>
        <w:br/>
      </w:r>
      <w:r>
        <w:rPr>
          <w:rStyle w:val="DataTypeTok"/>
        </w:rPr>
        <w:t>col=</w:t>
      </w:r>
      <w:r>
        <w:rPr>
          <w:rStyle w:val="KeywordTok"/>
        </w:rPr>
        <w:t>c</w:t>
      </w:r>
      <w:r>
        <w:rPr>
          <w:rStyle w:val="NormalTok"/>
        </w:rPr>
        <w:t>(</w:t>
      </w:r>
      <w:r>
        <w:rPr>
          <w:rStyle w:val="StringTok"/>
        </w:rPr>
        <w:t>'black'</w:t>
      </w:r>
      <w:r>
        <w:rPr>
          <w:rStyle w:val="NormalTok"/>
        </w:rPr>
        <w:t>,</w:t>
      </w:r>
      <w:r>
        <w:rPr>
          <w:rStyle w:val="StringTok"/>
        </w:rPr>
        <w:t>'red'</w:t>
      </w:r>
      <w:r>
        <w:rPr>
          <w:rStyle w:val="NormalTok"/>
        </w:rPr>
        <w:t>,</w:t>
      </w:r>
      <w:r>
        <w:rPr>
          <w:rStyle w:val="StringTok"/>
        </w:rPr>
        <w:t>'green'</w:t>
      </w:r>
      <w:r>
        <w:rPr>
          <w:rStyle w:val="NormalTok"/>
        </w:rPr>
        <w:t>,</w:t>
      </w:r>
      <w:r>
        <w:rPr>
          <w:rStyle w:val="StringTok"/>
        </w:rPr>
        <w:t>'blue'</w:t>
      </w:r>
      <w:r>
        <w:rPr>
          <w:rStyle w:val="NormalTok"/>
        </w:rPr>
        <w:t>,</w:t>
      </w:r>
      <w:r>
        <w:rPr>
          <w:rStyle w:val="StringTok"/>
        </w:rPr>
        <w:t>'yellow'</w:t>
      </w:r>
      <w:r>
        <w:rPr>
          <w:rStyle w:val="NormalTok"/>
        </w:rPr>
        <w:t>,</w:t>
      </w:r>
      <w:r>
        <w:rPr>
          <w:rStyle w:val="StringTok"/>
        </w:rPr>
        <w:t>'brown'</w:t>
      </w:r>
      <w:r>
        <w:rPr>
          <w:rStyle w:val="NormalTok"/>
        </w:rPr>
        <w:t xml:space="preserve">), </w:t>
      </w:r>
      <w:r>
        <w:rPr>
          <w:rStyle w:val="DataTypeTok"/>
        </w:rPr>
        <w:t>main =</w:t>
      </w:r>
      <w:r>
        <w:rPr>
          <w:rStyle w:val="NormalTok"/>
        </w:rPr>
        <w:t xml:space="preserve"> </w:t>
      </w:r>
      <w:r>
        <w:rPr>
          <w:rStyle w:val="StringTok"/>
        </w:rPr>
        <w:t>"TS plot for item A Moving average "</w:t>
      </w:r>
      <w:r>
        <w:rPr>
          <w:rStyle w:val="NormalTok"/>
        </w:rPr>
        <w:t>)</w:t>
      </w:r>
      <w:r>
        <w:br/>
      </w:r>
      <w:r>
        <w:br/>
      </w:r>
      <w:r>
        <w:rPr>
          <w:rStyle w:val="CommentTok"/>
        </w:rPr>
        <w:t># checking for moving average itme b</w:t>
      </w:r>
      <w:r>
        <w:br/>
      </w:r>
      <w:r>
        <w:rPr>
          <w:rStyle w:val="NormalTok"/>
        </w:rPr>
        <w:t>itemb7 =</w:t>
      </w:r>
      <w:r>
        <w:rPr>
          <w:rStyle w:val="StringTok"/>
        </w:rPr>
        <w:t xml:space="preserve"> </w:t>
      </w:r>
      <w:r>
        <w:rPr>
          <w:rStyle w:val="KeywordTok"/>
        </w:rPr>
        <w:t>ma</w:t>
      </w:r>
      <w:r>
        <w:rPr>
          <w:rStyle w:val="NormalTok"/>
        </w:rPr>
        <w:t xml:space="preserve">(itemb, </w:t>
      </w:r>
      <w:r>
        <w:rPr>
          <w:rStyle w:val="DataTypeTok"/>
        </w:rPr>
        <w:t>order =</w:t>
      </w:r>
      <w:r>
        <w:rPr>
          <w:rStyle w:val="NormalTok"/>
        </w:rPr>
        <w:t xml:space="preserve"> </w:t>
      </w:r>
      <w:r>
        <w:rPr>
          <w:rStyle w:val="DecValTok"/>
        </w:rPr>
        <w:t>7</w:t>
      </w:r>
      <w:r>
        <w:rPr>
          <w:rStyle w:val="NormalTok"/>
        </w:rPr>
        <w:t>)</w:t>
      </w:r>
      <w:r>
        <w:br/>
      </w:r>
      <w:r>
        <w:rPr>
          <w:rStyle w:val="NormalTok"/>
        </w:rPr>
        <w:t>itemb9 =</w:t>
      </w:r>
      <w:r>
        <w:rPr>
          <w:rStyle w:val="StringTok"/>
        </w:rPr>
        <w:t xml:space="preserve"> </w:t>
      </w:r>
      <w:r>
        <w:rPr>
          <w:rStyle w:val="KeywordTok"/>
        </w:rPr>
        <w:t>ma</w:t>
      </w:r>
      <w:r>
        <w:rPr>
          <w:rStyle w:val="NormalTok"/>
        </w:rPr>
        <w:t xml:space="preserve">(itemb, </w:t>
      </w:r>
      <w:r>
        <w:rPr>
          <w:rStyle w:val="DataTypeTok"/>
        </w:rPr>
        <w:t>order =</w:t>
      </w:r>
      <w:r>
        <w:rPr>
          <w:rStyle w:val="NormalTok"/>
        </w:rPr>
        <w:t xml:space="preserve"> </w:t>
      </w:r>
      <w:r>
        <w:rPr>
          <w:rStyle w:val="DecValTok"/>
        </w:rPr>
        <w:t>9</w:t>
      </w:r>
      <w:r>
        <w:rPr>
          <w:rStyle w:val="NormalTok"/>
        </w:rPr>
        <w:t>)</w:t>
      </w:r>
      <w:r>
        <w:br/>
      </w:r>
      <w:r>
        <w:rPr>
          <w:rStyle w:val="NormalTok"/>
        </w:rPr>
        <w:t>itemb13 =</w:t>
      </w:r>
      <w:r>
        <w:rPr>
          <w:rStyle w:val="StringTok"/>
        </w:rPr>
        <w:t xml:space="preserve"> </w:t>
      </w:r>
      <w:r>
        <w:rPr>
          <w:rStyle w:val="KeywordTok"/>
        </w:rPr>
        <w:t>ma</w:t>
      </w:r>
      <w:r>
        <w:rPr>
          <w:rStyle w:val="NormalTok"/>
        </w:rPr>
        <w:t xml:space="preserve">(itemb, </w:t>
      </w:r>
      <w:r>
        <w:rPr>
          <w:rStyle w:val="DataTypeTok"/>
        </w:rPr>
        <w:t>order =</w:t>
      </w:r>
      <w:r>
        <w:rPr>
          <w:rStyle w:val="NormalTok"/>
        </w:rPr>
        <w:t xml:space="preserve"> </w:t>
      </w:r>
      <w:r>
        <w:rPr>
          <w:rStyle w:val="DecValTok"/>
        </w:rPr>
        <w:t>13</w:t>
      </w:r>
      <w:r>
        <w:rPr>
          <w:rStyle w:val="NormalTok"/>
        </w:rPr>
        <w:t>)</w:t>
      </w:r>
      <w:r>
        <w:br/>
      </w:r>
      <w:r>
        <w:rPr>
          <w:rStyle w:val="NormalTok"/>
        </w:rPr>
        <w:t>itemb17 =</w:t>
      </w:r>
      <w:r>
        <w:rPr>
          <w:rStyle w:val="StringTok"/>
        </w:rPr>
        <w:t xml:space="preserve"> </w:t>
      </w:r>
      <w:r>
        <w:rPr>
          <w:rStyle w:val="KeywordTok"/>
        </w:rPr>
        <w:t>ma</w:t>
      </w:r>
      <w:r>
        <w:rPr>
          <w:rStyle w:val="NormalTok"/>
        </w:rPr>
        <w:t xml:space="preserve">(itemb, </w:t>
      </w:r>
      <w:r>
        <w:rPr>
          <w:rStyle w:val="DataTypeTok"/>
        </w:rPr>
        <w:t>order =</w:t>
      </w:r>
      <w:r>
        <w:rPr>
          <w:rStyle w:val="NormalTok"/>
        </w:rPr>
        <w:t xml:space="preserve"> </w:t>
      </w:r>
      <w:r>
        <w:rPr>
          <w:rStyle w:val="DecValTok"/>
        </w:rPr>
        <w:t>17</w:t>
      </w:r>
      <w:r>
        <w:rPr>
          <w:rStyle w:val="NormalTok"/>
        </w:rPr>
        <w:t>)</w:t>
      </w:r>
      <w:r>
        <w:br/>
      </w:r>
      <w:r>
        <w:rPr>
          <w:rStyle w:val="NormalTok"/>
        </w:rPr>
        <w:t>itemb21=</w:t>
      </w:r>
      <w:r>
        <w:rPr>
          <w:rStyle w:val="StringTok"/>
        </w:rPr>
        <w:t xml:space="preserve"> </w:t>
      </w:r>
      <w:r>
        <w:rPr>
          <w:rStyle w:val="KeywordTok"/>
        </w:rPr>
        <w:t>ma</w:t>
      </w:r>
      <w:r>
        <w:rPr>
          <w:rStyle w:val="NormalTok"/>
        </w:rPr>
        <w:t>(itemb,</w:t>
      </w:r>
      <w:r>
        <w:rPr>
          <w:rStyle w:val="DataTypeTok"/>
        </w:rPr>
        <w:t>order=</w:t>
      </w:r>
      <w:r>
        <w:rPr>
          <w:rStyle w:val="DecValTok"/>
        </w:rPr>
        <w:t>23</w:t>
      </w:r>
      <w:r>
        <w:rPr>
          <w:rStyle w:val="NormalTok"/>
        </w:rPr>
        <w:t>)</w:t>
      </w:r>
      <w:r>
        <w:br/>
      </w:r>
      <w:r>
        <w:rPr>
          <w:rStyle w:val="KeywordTok"/>
        </w:rPr>
        <w:t>ts.plot</w:t>
      </w:r>
      <w:r>
        <w:rPr>
          <w:rStyle w:val="NormalTok"/>
        </w:rPr>
        <w:t>(itemb,itemb7,itemb9,itemb13,itemb17,itemb21,</w:t>
      </w:r>
      <w:r>
        <w:rPr>
          <w:rStyle w:val="DataTypeTok"/>
        </w:rPr>
        <w:t>lty=</w:t>
      </w:r>
      <w:r>
        <w:rPr>
          <w:rStyle w:val="KeywordTok"/>
        </w:rPr>
        <w:t>c</w:t>
      </w:r>
      <w:r>
        <w:rPr>
          <w:rStyle w:val="NormalTok"/>
        </w:rPr>
        <w:t>(</w:t>
      </w:r>
      <w:r>
        <w:rPr>
          <w:rStyle w:val="DecValTok"/>
        </w:rPr>
        <w:t>1</w:t>
      </w:r>
      <w:r>
        <w:rPr>
          <w:rStyle w:val="OperatorTok"/>
        </w:rPr>
        <w:t>:</w:t>
      </w:r>
      <w:r>
        <w:rPr>
          <w:rStyle w:val="DecValTok"/>
        </w:rPr>
        <w:t>6</w:t>
      </w:r>
      <w:r>
        <w:rPr>
          <w:rStyle w:val="NormalTok"/>
        </w:rPr>
        <w:t>),</w:t>
      </w:r>
      <w:r>
        <w:br/>
      </w:r>
      <w:r>
        <w:rPr>
          <w:rStyle w:val="DataTypeTok"/>
        </w:rPr>
        <w:t>col=</w:t>
      </w:r>
      <w:r>
        <w:rPr>
          <w:rStyle w:val="KeywordTok"/>
        </w:rPr>
        <w:t>c</w:t>
      </w:r>
      <w:r>
        <w:rPr>
          <w:rStyle w:val="NormalTok"/>
        </w:rPr>
        <w:t>(</w:t>
      </w:r>
      <w:r>
        <w:rPr>
          <w:rStyle w:val="StringTok"/>
        </w:rPr>
        <w:t>'black'</w:t>
      </w:r>
      <w:r>
        <w:rPr>
          <w:rStyle w:val="NormalTok"/>
        </w:rPr>
        <w:t>,</w:t>
      </w:r>
      <w:r>
        <w:rPr>
          <w:rStyle w:val="StringTok"/>
        </w:rPr>
        <w:t>'red'</w:t>
      </w:r>
      <w:r>
        <w:rPr>
          <w:rStyle w:val="NormalTok"/>
        </w:rPr>
        <w:t>,</w:t>
      </w:r>
      <w:r>
        <w:rPr>
          <w:rStyle w:val="StringTok"/>
        </w:rPr>
        <w:t>'green'</w:t>
      </w:r>
      <w:r>
        <w:rPr>
          <w:rStyle w:val="NormalTok"/>
        </w:rPr>
        <w:t>,</w:t>
      </w:r>
      <w:r>
        <w:rPr>
          <w:rStyle w:val="StringTok"/>
        </w:rPr>
        <w:t>'blue'</w:t>
      </w:r>
      <w:r>
        <w:rPr>
          <w:rStyle w:val="NormalTok"/>
        </w:rPr>
        <w:t>,</w:t>
      </w:r>
      <w:r>
        <w:rPr>
          <w:rStyle w:val="StringTok"/>
        </w:rPr>
        <w:t>'yellow'</w:t>
      </w:r>
      <w:r>
        <w:rPr>
          <w:rStyle w:val="NormalTok"/>
        </w:rPr>
        <w:t>,</w:t>
      </w:r>
      <w:r>
        <w:rPr>
          <w:rStyle w:val="StringTok"/>
        </w:rPr>
        <w:t>'brown'</w:t>
      </w:r>
      <w:r>
        <w:rPr>
          <w:rStyle w:val="NormalTok"/>
        </w:rPr>
        <w:t>),</w:t>
      </w:r>
      <w:r>
        <w:rPr>
          <w:rStyle w:val="DataTypeTok"/>
        </w:rPr>
        <w:t>main =</w:t>
      </w:r>
      <w:r>
        <w:rPr>
          <w:rStyle w:val="NormalTok"/>
        </w:rPr>
        <w:t xml:space="preserve"> </w:t>
      </w:r>
      <w:r>
        <w:rPr>
          <w:rStyle w:val="StringTok"/>
        </w:rPr>
        <w:t>"TS plot for item B Moving average "</w:t>
      </w:r>
      <w:r>
        <w:rPr>
          <w:rStyle w:val="NormalTok"/>
        </w:rPr>
        <w:t>)</w:t>
      </w:r>
    </w:p>
    <w:p w:rsidR="00BF2333" w:rsidRDefault="00DF5559">
      <w:pPr>
        <w:pStyle w:val="FirstParagraph"/>
      </w:pP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iniproject_files/figure-docx/unnamed-chunk-1-16.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BF2333" w:rsidRDefault="00DF5559">
      <w:pPr>
        <w:pStyle w:val="SourceCode"/>
      </w:pPr>
      <w:r>
        <w:rPr>
          <w:rStyle w:val="CommentTok"/>
        </w:rPr>
        <w:t># moving average with window with 9 optimal compares to others.</w:t>
      </w:r>
      <w:r>
        <w:br/>
      </w:r>
      <w:r>
        <w:br/>
      </w:r>
      <w:r>
        <w:rPr>
          <w:rStyle w:val="CommentTok"/>
        </w:rPr>
        <w:t>#Now considering item A as multiplicative Series</w:t>
      </w:r>
      <w:r>
        <w:br/>
      </w:r>
      <w:r>
        <w:rPr>
          <w:rStyle w:val="NormalTok"/>
        </w:rPr>
        <w:t>mitema&lt;-</w:t>
      </w:r>
      <w:r>
        <w:rPr>
          <w:rStyle w:val="KeywordTok"/>
        </w:rPr>
        <w:t>decompose</w:t>
      </w:r>
      <w:r>
        <w:rPr>
          <w:rStyle w:val="NormalTok"/>
        </w:rPr>
        <w:t xml:space="preserve">(itema, </w:t>
      </w:r>
      <w:r>
        <w:rPr>
          <w:rStyle w:val="DataTypeTok"/>
        </w:rPr>
        <w:t>type =</w:t>
      </w:r>
      <w:r>
        <w:rPr>
          <w:rStyle w:val="NormalTok"/>
        </w:rPr>
        <w:t xml:space="preserve"> </w:t>
      </w:r>
      <w:r>
        <w:rPr>
          <w:rStyle w:val="StringTok"/>
        </w:rPr>
        <w:t>"m"</w:t>
      </w:r>
      <w:r>
        <w:rPr>
          <w:rStyle w:val="NormalTok"/>
        </w:rPr>
        <w:t>)</w:t>
      </w:r>
      <w:r>
        <w:br/>
      </w:r>
      <w:r>
        <w:rPr>
          <w:rStyle w:val="KeywordTok"/>
        </w:rPr>
        <w:t>plot</w:t>
      </w:r>
      <w:r>
        <w:rPr>
          <w:rStyle w:val="NormalTok"/>
        </w:rPr>
        <w:t>(</w:t>
      </w:r>
      <w:r>
        <w:rPr>
          <w:rStyle w:val="NormalTok"/>
        </w:rPr>
        <w:t>mitema)</w:t>
      </w:r>
    </w:p>
    <w:p w:rsidR="00BF2333" w:rsidRDefault="00DF5559">
      <w:pPr>
        <w:pStyle w:val="FirstParagraph"/>
      </w:pPr>
      <w:r>
        <w:rPr>
          <w:noProof/>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iniproject_files/figure-docx/unnamed-chunk-1-17.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BF2333" w:rsidRDefault="00DF5559">
      <w:pPr>
        <w:pStyle w:val="SourceCode"/>
      </w:pPr>
      <w:r>
        <w:rPr>
          <w:rStyle w:val="NormalTok"/>
        </w:rPr>
        <w:t>mitema</w:t>
      </w:r>
      <w:r>
        <w:rPr>
          <w:rStyle w:val="OperatorTok"/>
        </w:rPr>
        <w:t>$</w:t>
      </w:r>
      <w:r>
        <w:rPr>
          <w:rStyle w:val="NormalTok"/>
        </w:rPr>
        <w:t>figure</w:t>
      </w:r>
    </w:p>
    <w:p w:rsidR="00BF2333" w:rsidRDefault="00DF5559">
      <w:pPr>
        <w:pStyle w:val="SourceCode"/>
      </w:pPr>
      <w:r>
        <w:rPr>
          <w:rStyle w:val="VerbatimChar"/>
        </w:rPr>
        <w:t>##  [1] 0.7115622 0.8587972 0.9568689 0.8878002 0.9165263 0.8863776 1.0266169</w:t>
      </w:r>
      <w:r>
        <w:br/>
      </w:r>
      <w:r>
        <w:rPr>
          <w:rStyle w:val="VerbatimChar"/>
        </w:rPr>
        <w:t>##  [8] 1.1166486 0.9788099 1.0438541 1.2653560 1.3507821</w:t>
      </w:r>
    </w:p>
    <w:p w:rsidR="00BF2333" w:rsidRDefault="00DF5559">
      <w:pPr>
        <w:pStyle w:val="SourceCode"/>
      </w:pPr>
      <w:r>
        <w:rPr>
          <w:rStyle w:val="KeywordTok"/>
        </w:rPr>
        <w:t>plot</w:t>
      </w:r>
      <w:r>
        <w:rPr>
          <w:rStyle w:val="NormalTok"/>
        </w:rPr>
        <w:t>(mitema</w:t>
      </w:r>
      <w:r>
        <w:rPr>
          <w:rStyle w:val="OperatorTok"/>
        </w:rPr>
        <w:t>$</w:t>
      </w:r>
      <w:r>
        <w:rPr>
          <w:rStyle w:val="NormalTok"/>
        </w:rPr>
        <w:t xml:space="preserve">figure, </w:t>
      </w:r>
      <w:r>
        <w:rPr>
          <w:rStyle w:val="DataTypeTok"/>
        </w:rPr>
        <w:t>type =</w:t>
      </w:r>
      <w:r>
        <w:rPr>
          <w:rStyle w:val="NormalTok"/>
        </w:rPr>
        <w:t xml:space="preserve"> </w:t>
      </w:r>
      <w:r>
        <w:rPr>
          <w:rStyle w:val="StringTok"/>
        </w:rPr>
        <w:t>"l"</w:t>
      </w:r>
      <w:r>
        <w:rPr>
          <w:rStyle w:val="NormalTok"/>
        </w:rPr>
        <w:t>,</w:t>
      </w:r>
      <w:r>
        <w:rPr>
          <w:rStyle w:val="DataTypeTok"/>
        </w:rPr>
        <w:t>main =</w:t>
      </w:r>
      <w:r>
        <w:rPr>
          <w:rStyle w:val="NormalTok"/>
        </w:rPr>
        <w:t xml:space="preserve"> </w:t>
      </w:r>
      <w:r>
        <w:rPr>
          <w:rStyle w:val="StringTok"/>
        </w:rPr>
        <w:t>"Seasonal Demand Item A"</w:t>
      </w:r>
      <w:r>
        <w:rPr>
          <w:rStyle w:val="NormalTok"/>
        </w:rPr>
        <w:t>)</w:t>
      </w:r>
      <w:r>
        <w:br/>
      </w:r>
      <w:r>
        <w:rPr>
          <w:rStyle w:val="CommentTok"/>
        </w:rPr>
        <w:t># Overall there is a increase in</w:t>
      </w:r>
      <w:r>
        <w:rPr>
          <w:rStyle w:val="CommentTok"/>
        </w:rPr>
        <w:t xml:space="preserve"> Seasonal graph year to year </w:t>
      </w:r>
      <w:r>
        <w:br/>
      </w:r>
      <w:r>
        <w:br/>
      </w:r>
      <w:r>
        <w:rPr>
          <w:rStyle w:val="CommentTok"/>
        </w:rPr>
        <w:t xml:space="preserve">#Item B multiplicative decomposition </w:t>
      </w:r>
      <w:r>
        <w:br/>
      </w:r>
      <w:r>
        <w:rPr>
          <w:rStyle w:val="CommentTok"/>
        </w:rPr>
        <w:t>#Here demand of item is multiplicative. So taking multiplicative decomposition model.</w:t>
      </w:r>
      <w:r>
        <w:br/>
      </w:r>
      <w:r>
        <w:rPr>
          <w:rStyle w:val="NormalTok"/>
        </w:rPr>
        <w:t>mitemb&lt;-</w:t>
      </w:r>
      <w:r>
        <w:rPr>
          <w:rStyle w:val="KeywordTok"/>
        </w:rPr>
        <w:t>decompose</w:t>
      </w:r>
      <w:r>
        <w:rPr>
          <w:rStyle w:val="NormalTok"/>
        </w:rPr>
        <w:t xml:space="preserve">(itemb, </w:t>
      </w:r>
      <w:r>
        <w:rPr>
          <w:rStyle w:val="DataTypeTok"/>
        </w:rPr>
        <w:t>type =</w:t>
      </w:r>
      <w:r>
        <w:rPr>
          <w:rStyle w:val="NormalTok"/>
        </w:rPr>
        <w:t xml:space="preserve"> </w:t>
      </w:r>
      <w:r>
        <w:rPr>
          <w:rStyle w:val="StringTok"/>
        </w:rPr>
        <w:t>"m"</w:t>
      </w:r>
      <w:r>
        <w:rPr>
          <w:rStyle w:val="NormalTok"/>
        </w:rPr>
        <w:t>)</w:t>
      </w:r>
      <w:r>
        <w:br/>
      </w:r>
      <w:r>
        <w:rPr>
          <w:rStyle w:val="KeywordTok"/>
        </w:rPr>
        <w:t>plot</w:t>
      </w:r>
      <w:r>
        <w:rPr>
          <w:rStyle w:val="NormalTok"/>
        </w:rPr>
        <w:t>(mitemb)</w:t>
      </w:r>
    </w:p>
    <w:p w:rsidR="00BF2333" w:rsidRDefault="00DF5559">
      <w:pPr>
        <w:pStyle w:val="FirstParagraph"/>
      </w:pPr>
      <w:r>
        <w:rPr>
          <w:noProof/>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iniproject_files/figure-docx/unnamed-chunk-1-18.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iniproject_files/figure-docx/unnamed-chunk-1-19.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BF2333" w:rsidRDefault="00DF5559">
      <w:pPr>
        <w:pStyle w:val="SourceCode"/>
      </w:pPr>
      <w:r>
        <w:rPr>
          <w:rStyle w:val="NormalTok"/>
        </w:rPr>
        <w:t>mitemb</w:t>
      </w:r>
      <w:r>
        <w:rPr>
          <w:rStyle w:val="OperatorTok"/>
        </w:rPr>
        <w:t>$</w:t>
      </w:r>
      <w:r>
        <w:rPr>
          <w:rStyle w:val="NormalTok"/>
        </w:rPr>
        <w:t>figure</w:t>
      </w:r>
    </w:p>
    <w:p w:rsidR="00BF2333" w:rsidRDefault="00DF5559">
      <w:pPr>
        <w:pStyle w:val="SourceCode"/>
      </w:pPr>
      <w:r>
        <w:rPr>
          <w:rStyle w:val="VerbatimChar"/>
        </w:rPr>
        <w:t>##  [1] 0.5774294 0.6936458 0.8581400 0.9654911 1.1270773 1.1470453 1.3710046</w:t>
      </w:r>
      <w:r>
        <w:br/>
      </w:r>
      <w:r>
        <w:rPr>
          <w:rStyle w:val="VerbatimChar"/>
        </w:rPr>
        <w:t>##  [8] 1.2534191 0.9651239 0.8876088 1.0570549 1.0969599</w:t>
      </w:r>
    </w:p>
    <w:p w:rsidR="00BF2333" w:rsidRDefault="00DF5559">
      <w:pPr>
        <w:pStyle w:val="SourceCode"/>
      </w:pPr>
      <w:r>
        <w:rPr>
          <w:rStyle w:val="KeywordTok"/>
        </w:rPr>
        <w:lastRenderedPageBreak/>
        <w:t>plot</w:t>
      </w:r>
      <w:r>
        <w:rPr>
          <w:rStyle w:val="NormalTok"/>
        </w:rPr>
        <w:t>(mitemb</w:t>
      </w:r>
      <w:r>
        <w:rPr>
          <w:rStyle w:val="OperatorTok"/>
        </w:rPr>
        <w:t>$</w:t>
      </w:r>
      <w:r>
        <w:rPr>
          <w:rStyle w:val="NormalTok"/>
        </w:rPr>
        <w:t xml:space="preserve">figure, </w:t>
      </w:r>
      <w:r>
        <w:rPr>
          <w:rStyle w:val="DataTypeTok"/>
        </w:rPr>
        <w:t>type =</w:t>
      </w:r>
      <w:r>
        <w:rPr>
          <w:rStyle w:val="NormalTok"/>
        </w:rPr>
        <w:t xml:space="preserve"> </w:t>
      </w:r>
      <w:r>
        <w:rPr>
          <w:rStyle w:val="StringTok"/>
        </w:rPr>
        <w:t>"l"</w:t>
      </w:r>
      <w:r>
        <w:rPr>
          <w:rStyle w:val="NormalTok"/>
        </w:rPr>
        <w:t>,</w:t>
      </w:r>
      <w:r>
        <w:rPr>
          <w:rStyle w:val="DataTypeTok"/>
        </w:rPr>
        <w:t>main =</w:t>
      </w:r>
      <w:r>
        <w:rPr>
          <w:rStyle w:val="NormalTok"/>
        </w:rPr>
        <w:t xml:space="preserve"> </w:t>
      </w:r>
      <w:r>
        <w:rPr>
          <w:rStyle w:val="StringTok"/>
        </w:rPr>
        <w:t>"Seasonal Demand Item B"</w:t>
      </w:r>
      <w:r>
        <w:rPr>
          <w:rStyle w:val="NormalTok"/>
        </w:rPr>
        <w:t>)</w:t>
      </w:r>
      <w:r>
        <w:br/>
      </w:r>
      <w:r>
        <w:rPr>
          <w:rStyle w:val="CommentTok"/>
        </w:rPr>
        <w:t># interpretation of the item</w:t>
      </w:r>
      <w:r>
        <w:br/>
      </w:r>
      <w:r>
        <w:rPr>
          <w:rStyle w:val="CommentTok"/>
        </w:rPr>
        <w:t># From the above graph it i</w:t>
      </w:r>
      <w:r>
        <w:rPr>
          <w:rStyle w:val="CommentTok"/>
        </w:rPr>
        <w:t>s clear that average sales increases from January and reaches its peak at July and then decreases up to October and again raises in December. Here sales is lowest in January. For item A also sales was lowest in January. But for item B, the demand is gradua</w:t>
      </w:r>
      <w:r>
        <w:rPr>
          <w:rStyle w:val="CommentTok"/>
        </w:rPr>
        <w:t>lly decreasing over years, from the trend graph it is clear. That is when comparing the demand of A &amp; B we can see that the demand of item is slightly increasing in each year and demand of B gradually decreasing.</w:t>
      </w:r>
      <w:r>
        <w:br/>
      </w:r>
      <w:r>
        <w:br/>
      </w:r>
      <w:r>
        <w:rPr>
          <w:rStyle w:val="CommentTok"/>
        </w:rPr>
        <w:t>#Checking the residuals for both decomposi</w:t>
      </w:r>
      <w:r>
        <w:rPr>
          <w:rStyle w:val="CommentTok"/>
        </w:rPr>
        <w:t>tions for Item A and Item B</w:t>
      </w:r>
      <w:r>
        <w:br/>
      </w:r>
      <w:r>
        <w:rPr>
          <w:rStyle w:val="KeywordTok"/>
        </w:rPr>
        <w:t>plot</w:t>
      </w:r>
      <w:r>
        <w:rPr>
          <w:rStyle w:val="NormalTok"/>
        </w:rPr>
        <w:t>(</w:t>
      </w:r>
      <w:r>
        <w:rPr>
          <w:rStyle w:val="KeywordTok"/>
        </w:rPr>
        <w:t>remainder</w:t>
      </w:r>
      <w:r>
        <w:rPr>
          <w:rStyle w:val="NormalTok"/>
        </w:rPr>
        <w:t xml:space="preserve">(mitema), </w:t>
      </w:r>
      <w:r>
        <w:rPr>
          <w:rStyle w:val="DataTypeTok"/>
        </w:rPr>
        <w:t>main =</w:t>
      </w:r>
      <w:r>
        <w:rPr>
          <w:rStyle w:val="NormalTok"/>
        </w:rPr>
        <w:t xml:space="preserve"> </w:t>
      </w:r>
      <w:r>
        <w:rPr>
          <w:rStyle w:val="StringTok"/>
        </w:rPr>
        <w:t>"Residuals Item A"</w:t>
      </w:r>
      <w:r>
        <w:rPr>
          <w:rStyle w:val="NormalTok"/>
        </w:rPr>
        <w:t>)</w:t>
      </w:r>
    </w:p>
    <w:p w:rsidR="00BF2333" w:rsidRDefault="00DF5559">
      <w:pPr>
        <w:pStyle w:val="FirstParagraph"/>
      </w:pPr>
      <w:r>
        <w:rPr>
          <w:noProof/>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iniproject_files/figure-docx/unnamed-chunk-1-20.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BF2333" w:rsidRDefault="00DF5559">
      <w:pPr>
        <w:pStyle w:val="SourceCode"/>
      </w:pPr>
      <w:r>
        <w:rPr>
          <w:rStyle w:val="CommentTok"/>
        </w:rPr>
        <w:t>#Interpertation of the graph : Here the residuals doesn't follow any particular pattern. It suddenly increases and decreases without showing any pattern.It looks like residual</w:t>
      </w:r>
      <w:r>
        <w:rPr>
          <w:rStyle w:val="CommentTok"/>
        </w:rPr>
        <w:t xml:space="preserve"> is Random in nature. </w:t>
      </w:r>
      <w:r>
        <w:br/>
      </w:r>
      <w:r>
        <w:br/>
      </w:r>
      <w:r>
        <w:rPr>
          <w:rStyle w:val="KeywordTok"/>
        </w:rPr>
        <w:t>plot</w:t>
      </w:r>
      <w:r>
        <w:rPr>
          <w:rStyle w:val="NormalTok"/>
        </w:rPr>
        <w:t>(</w:t>
      </w:r>
      <w:r>
        <w:rPr>
          <w:rStyle w:val="KeywordTok"/>
        </w:rPr>
        <w:t>remainder</w:t>
      </w:r>
      <w:r>
        <w:rPr>
          <w:rStyle w:val="NormalTok"/>
        </w:rPr>
        <w:t xml:space="preserve">(mitemb), </w:t>
      </w:r>
      <w:r>
        <w:rPr>
          <w:rStyle w:val="DataTypeTok"/>
        </w:rPr>
        <w:t>main =</w:t>
      </w:r>
      <w:r>
        <w:rPr>
          <w:rStyle w:val="NormalTok"/>
        </w:rPr>
        <w:t xml:space="preserve"> </w:t>
      </w:r>
      <w:r>
        <w:rPr>
          <w:rStyle w:val="StringTok"/>
        </w:rPr>
        <w:t>"Residuals Item B"</w:t>
      </w:r>
      <w:r>
        <w:rPr>
          <w:rStyle w:val="NormalTok"/>
        </w:rPr>
        <w:t>)</w:t>
      </w:r>
      <w:r>
        <w:br/>
      </w:r>
      <w:r>
        <w:rPr>
          <w:rStyle w:val="CommentTok"/>
        </w:rPr>
        <w:t>#Interpertation of the graph : Residuals of B also not showing any pattern and it doesn't have much contribution in the entire time series model.There is asudeen dip in the residual</w:t>
      </w:r>
      <w:r>
        <w:rPr>
          <w:rStyle w:val="CommentTok"/>
        </w:rPr>
        <w:t xml:space="preserve"> before 2005.Residual is moving under specific band approx 08 to 1.2 values.</w:t>
      </w:r>
      <w:r>
        <w:br/>
      </w:r>
      <w:r>
        <w:br/>
      </w:r>
      <w:r>
        <w:rPr>
          <w:rStyle w:val="CommentTok"/>
        </w:rPr>
        <w:t># Dividing a time series into train and test</w:t>
      </w:r>
      <w:r>
        <w:br/>
      </w:r>
      <w:r>
        <w:br/>
      </w:r>
      <w:r>
        <w:rPr>
          <w:rStyle w:val="CommentTok"/>
        </w:rPr>
        <w:t># For item A (Dividing a time series into train and test)</w:t>
      </w:r>
      <w:r>
        <w:br/>
      </w:r>
      <w:r>
        <w:rPr>
          <w:rStyle w:val="NormalTok"/>
        </w:rPr>
        <w:lastRenderedPageBreak/>
        <w:t>atrain &lt;-</w:t>
      </w:r>
      <w:r>
        <w:rPr>
          <w:rStyle w:val="StringTok"/>
        </w:rPr>
        <w:t xml:space="preserve"> </w:t>
      </w:r>
      <w:r>
        <w:rPr>
          <w:rStyle w:val="KeywordTok"/>
        </w:rPr>
        <w:t>window</w:t>
      </w:r>
      <w:r>
        <w:rPr>
          <w:rStyle w:val="NormalTok"/>
        </w:rPr>
        <w:t xml:space="preserve">(itema, </w:t>
      </w:r>
      <w:r>
        <w:rPr>
          <w:rStyle w:val="DataTypeTok"/>
        </w:rPr>
        <w:t>start=</w:t>
      </w:r>
      <w:r>
        <w:rPr>
          <w:rStyle w:val="KeywordTok"/>
        </w:rPr>
        <w:t>c</w:t>
      </w:r>
      <w:r>
        <w:rPr>
          <w:rStyle w:val="NormalTok"/>
        </w:rPr>
        <w:t>(</w:t>
      </w:r>
      <w:r>
        <w:rPr>
          <w:rStyle w:val="DecValTok"/>
        </w:rPr>
        <w:t>2002</w:t>
      </w:r>
      <w:r>
        <w:rPr>
          <w:rStyle w:val="NormalTok"/>
        </w:rPr>
        <w:t>,</w:t>
      </w:r>
      <w:r>
        <w:rPr>
          <w:rStyle w:val="DecValTok"/>
        </w:rPr>
        <w:t>1</w:t>
      </w:r>
      <w:r>
        <w:rPr>
          <w:rStyle w:val="NormalTok"/>
        </w:rPr>
        <w:t xml:space="preserve">), </w:t>
      </w:r>
      <w:r>
        <w:rPr>
          <w:rStyle w:val="DataTypeTok"/>
        </w:rPr>
        <w:t>end=</w:t>
      </w:r>
      <w:r>
        <w:rPr>
          <w:rStyle w:val="KeywordTok"/>
        </w:rPr>
        <w:t>c</w:t>
      </w:r>
      <w:r>
        <w:rPr>
          <w:rStyle w:val="NormalTok"/>
        </w:rPr>
        <w:t>(</w:t>
      </w:r>
      <w:r>
        <w:rPr>
          <w:rStyle w:val="DecValTok"/>
        </w:rPr>
        <w:t>2015</w:t>
      </w:r>
      <w:r>
        <w:rPr>
          <w:rStyle w:val="NormalTok"/>
        </w:rPr>
        <w:t>,</w:t>
      </w:r>
      <w:r>
        <w:rPr>
          <w:rStyle w:val="DecValTok"/>
        </w:rPr>
        <w:t>10</w:t>
      </w:r>
      <w:r>
        <w:rPr>
          <w:rStyle w:val="NormalTok"/>
        </w:rPr>
        <w:t>),</w:t>
      </w:r>
      <w:r>
        <w:rPr>
          <w:rStyle w:val="DataTypeTok"/>
        </w:rPr>
        <w:t>frequency=</w:t>
      </w:r>
      <w:r>
        <w:rPr>
          <w:rStyle w:val="DecValTok"/>
        </w:rPr>
        <w:t>12</w:t>
      </w:r>
      <w:r>
        <w:rPr>
          <w:rStyle w:val="NormalTok"/>
        </w:rPr>
        <w:t>)</w:t>
      </w:r>
      <w:r>
        <w:br/>
      </w:r>
      <w:r>
        <w:rPr>
          <w:rStyle w:val="NormalTok"/>
        </w:rPr>
        <w:t>ates</w:t>
      </w:r>
      <w:r>
        <w:rPr>
          <w:rStyle w:val="NormalTok"/>
        </w:rPr>
        <w:t>t &lt;-</w:t>
      </w:r>
      <w:r>
        <w:rPr>
          <w:rStyle w:val="StringTok"/>
        </w:rPr>
        <w:t xml:space="preserve"> </w:t>
      </w:r>
      <w:r>
        <w:rPr>
          <w:rStyle w:val="KeywordTok"/>
        </w:rPr>
        <w:t>window</w:t>
      </w:r>
      <w:r>
        <w:rPr>
          <w:rStyle w:val="NormalTok"/>
        </w:rPr>
        <w:t xml:space="preserve">(itema, </w:t>
      </w:r>
      <w:r>
        <w:rPr>
          <w:rStyle w:val="DataTypeTok"/>
        </w:rPr>
        <w:t>start=</w:t>
      </w:r>
      <w:r>
        <w:rPr>
          <w:rStyle w:val="KeywordTok"/>
        </w:rPr>
        <w:t>c</w:t>
      </w:r>
      <w:r>
        <w:rPr>
          <w:rStyle w:val="NormalTok"/>
        </w:rPr>
        <w:t>(</w:t>
      </w:r>
      <w:r>
        <w:rPr>
          <w:rStyle w:val="DecValTok"/>
        </w:rPr>
        <w:t>2015</w:t>
      </w:r>
      <w:r>
        <w:rPr>
          <w:rStyle w:val="NormalTok"/>
        </w:rPr>
        <w:t>,</w:t>
      </w:r>
      <w:r>
        <w:rPr>
          <w:rStyle w:val="DecValTok"/>
        </w:rPr>
        <w:t>11</w:t>
      </w:r>
      <w:r>
        <w:rPr>
          <w:rStyle w:val="NormalTok"/>
        </w:rPr>
        <w:t>),</w:t>
      </w:r>
      <w:r>
        <w:rPr>
          <w:rStyle w:val="DataTypeTok"/>
        </w:rPr>
        <w:t>frequency=</w:t>
      </w:r>
      <w:r>
        <w:rPr>
          <w:rStyle w:val="DecValTok"/>
        </w:rPr>
        <w:t>12</w:t>
      </w:r>
      <w:r>
        <w:rPr>
          <w:rStyle w:val="NormalTok"/>
        </w:rPr>
        <w:t>)</w:t>
      </w:r>
      <w:r>
        <w:br/>
      </w:r>
      <w:r>
        <w:rPr>
          <w:rStyle w:val="CommentTok"/>
        </w:rPr>
        <w:t>#Made last 21 months data for testing purpose.</w:t>
      </w:r>
      <w:r>
        <w:br/>
      </w:r>
      <w:r>
        <w:br/>
      </w:r>
      <w:r>
        <w:rPr>
          <w:rStyle w:val="CommentTok"/>
        </w:rPr>
        <w:t># For item B (Dividing a time series into train and test)</w:t>
      </w:r>
      <w:r>
        <w:br/>
      </w:r>
      <w:r>
        <w:rPr>
          <w:rStyle w:val="NormalTok"/>
        </w:rPr>
        <w:t>btrain &lt;-</w:t>
      </w:r>
      <w:r>
        <w:rPr>
          <w:rStyle w:val="StringTok"/>
        </w:rPr>
        <w:t xml:space="preserve"> </w:t>
      </w:r>
      <w:r>
        <w:rPr>
          <w:rStyle w:val="KeywordTok"/>
        </w:rPr>
        <w:t>window</w:t>
      </w:r>
      <w:r>
        <w:rPr>
          <w:rStyle w:val="NormalTok"/>
        </w:rPr>
        <w:t xml:space="preserve">(itemb, </w:t>
      </w:r>
      <w:r>
        <w:rPr>
          <w:rStyle w:val="DataTypeTok"/>
        </w:rPr>
        <w:t>start=</w:t>
      </w:r>
      <w:r>
        <w:rPr>
          <w:rStyle w:val="KeywordTok"/>
        </w:rPr>
        <w:t>c</w:t>
      </w:r>
      <w:r>
        <w:rPr>
          <w:rStyle w:val="NormalTok"/>
        </w:rPr>
        <w:t>(</w:t>
      </w:r>
      <w:r>
        <w:rPr>
          <w:rStyle w:val="DecValTok"/>
        </w:rPr>
        <w:t>2002</w:t>
      </w:r>
      <w:r>
        <w:rPr>
          <w:rStyle w:val="NormalTok"/>
        </w:rPr>
        <w:t>,</w:t>
      </w:r>
      <w:r>
        <w:rPr>
          <w:rStyle w:val="DecValTok"/>
        </w:rPr>
        <w:t>1</w:t>
      </w:r>
      <w:r>
        <w:rPr>
          <w:rStyle w:val="NormalTok"/>
        </w:rPr>
        <w:t xml:space="preserve">), </w:t>
      </w:r>
      <w:r>
        <w:rPr>
          <w:rStyle w:val="DataTypeTok"/>
        </w:rPr>
        <w:t>end=</w:t>
      </w:r>
      <w:r>
        <w:rPr>
          <w:rStyle w:val="KeywordTok"/>
        </w:rPr>
        <w:t>c</w:t>
      </w:r>
      <w:r>
        <w:rPr>
          <w:rStyle w:val="NormalTok"/>
        </w:rPr>
        <w:t>(</w:t>
      </w:r>
      <w:r>
        <w:rPr>
          <w:rStyle w:val="DecValTok"/>
        </w:rPr>
        <w:t>2015</w:t>
      </w:r>
      <w:r>
        <w:rPr>
          <w:rStyle w:val="NormalTok"/>
        </w:rPr>
        <w:t>,</w:t>
      </w:r>
      <w:r>
        <w:rPr>
          <w:rStyle w:val="DecValTok"/>
        </w:rPr>
        <w:t>10</w:t>
      </w:r>
      <w:r>
        <w:rPr>
          <w:rStyle w:val="NormalTok"/>
        </w:rPr>
        <w:t>),</w:t>
      </w:r>
      <w:r>
        <w:rPr>
          <w:rStyle w:val="DataTypeTok"/>
        </w:rPr>
        <w:t>frequency=</w:t>
      </w:r>
      <w:r>
        <w:rPr>
          <w:rStyle w:val="DecValTok"/>
        </w:rPr>
        <w:t>12</w:t>
      </w:r>
      <w:r>
        <w:rPr>
          <w:rStyle w:val="NormalTok"/>
        </w:rPr>
        <w:t>)</w:t>
      </w:r>
      <w:r>
        <w:br/>
      </w:r>
      <w:r>
        <w:rPr>
          <w:rStyle w:val="NormalTok"/>
        </w:rPr>
        <w:t>btest &lt;-</w:t>
      </w:r>
      <w:r>
        <w:rPr>
          <w:rStyle w:val="StringTok"/>
        </w:rPr>
        <w:t xml:space="preserve"> </w:t>
      </w:r>
      <w:r>
        <w:rPr>
          <w:rStyle w:val="KeywordTok"/>
        </w:rPr>
        <w:t>window</w:t>
      </w:r>
      <w:r>
        <w:rPr>
          <w:rStyle w:val="NormalTok"/>
        </w:rPr>
        <w:t xml:space="preserve">(itemb, </w:t>
      </w:r>
      <w:r>
        <w:rPr>
          <w:rStyle w:val="DataTypeTok"/>
        </w:rPr>
        <w:t>start=</w:t>
      </w:r>
      <w:r>
        <w:rPr>
          <w:rStyle w:val="KeywordTok"/>
        </w:rPr>
        <w:t>c</w:t>
      </w:r>
      <w:r>
        <w:rPr>
          <w:rStyle w:val="NormalTok"/>
        </w:rPr>
        <w:t>(</w:t>
      </w:r>
      <w:r>
        <w:rPr>
          <w:rStyle w:val="DecValTok"/>
        </w:rPr>
        <w:t>2015</w:t>
      </w:r>
      <w:r>
        <w:rPr>
          <w:rStyle w:val="NormalTok"/>
        </w:rPr>
        <w:t>,</w:t>
      </w:r>
      <w:r>
        <w:rPr>
          <w:rStyle w:val="DecValTok"/>
        </w:rPr>
        <w:t>11</w:t>
      </w:r>
      <w:r>
        <w:rPr>
          <w:rStyle w:val="NormalTok"/>
        </w:rPr>
        <w:t>),</w:t>
      </w:r>
      <w:r>
        <w:rPr>
          <w:rStyle w:val="DataTypeTok"/>
        </w:rPr>
        <w:t>frequency=</w:t>
      </w:r>
      <w:r>
        <w:rPr>
          <w:rStyle w:val="DecValTok"/>
        </w:rPr>
        <w:t>12</w:t>
      </w:r>
      <w:r>
        <w:rPr>
          <w:rStyle w:val="NormalTok"/>
        </w:rPr>
        <w:t>)</w:t>
      </w:r>
      <w:r>
        <w:br/>
      </w:r>
      <w:r>
        <w:rPr>
          <w:rStyle w:val="CommentTok"/>
        </w:rPr>
        <w:t>#Made last 21 months data for testing purpose.</w:t>
      </w:r>
      <w:r>
        <w:br/>
      </w:r>
      <w:r>
        <w:br/>
      </w:r>
      <w:r>
        <w:rPr>
          <w:rStyle w:val="CommentTok"/>
        </w:rPr>
        <w:t>#Considering item A and item B both as multiplicative model</w:t>
      </w:r>
      <w:r>
        <w:br/>
      </w:r>
      <w:r>
        <w:br/>
      </w:r>
      <w:r>
        <w:rPr>
          <w:rStyle w:val="CommentTok"/>
        </w:rPr>
        <w:t># Among all three method 1) Simple exponential smoothing model(ses) , 2) holt ( Double Exponential Smoothing model) , 3) Ho</w:t>
      </w:r>
      <w:r>
        <w:rPr>
          <w:rStyle w:val="CommentTok"/>
        </w:rPr>
        <w:t>lt Winter  model</w:t>
      </w:r>
      <w:r>
        <w:br/>
      </w:r>
      <w:r>
        <w:rPr>
          <w:rStyle w:val="CommentTok"/>
        </w:rPr>
        <w:t xml:space="preserve"># Hotl Winter model gives the better results beacuse it have three smoothing parameters </w:t>
      </w:r>
      <w:r>
        <w:br/>
      </w:r>
      <w:r>
        <w:rPr>
          <w:rStyle w:val="CommentTok"/>
        </w:rPr>
        <w:t># aplha = level/ randomness/ residuals / remainders</w:t>
      </w:r>
      <w:r>
        <w:br/>
      </w:r>
      <w:r>
        <w:rPr>
          <w:rStyle w:val="CommentTok"/>
        </w:rPr>
        <w:t># beta= trends in the model</w:t>
      </w:r>
      <w:r>
        <w:br/>
      </w:r>
      <w:r>
        <w:rPr>
          <w:rStyle w:val="CommentTok"/>
        </w:rPr>
        <w:t># gamma= seasonality in the model</w:t>
      </w:r>
      <w:r>
        <w:br/>
      </w:r>
      <w:r>
        <w:rPr>
          <w:rStyle w:val="CommentTok"/>
        </w:rPr>
        <w:t># So alpha beta and gamma helps to d</w:t>
      </w:r>
      <w:r>
        <w:rPr>
          <w:rStyle w:val="CommentTok"/>
        </w:rPr>
        <w:t>ecide the smoothness of the model.</w:t>
      </w:r>
      <w:r>
        <w:br/>
      </w:r>
      <w:r>
        <w:br/>
      </w:r>
      <w:r>
        <w:rPr>
          <w:rStyle w:val="CommentTok"/>
        </w:rPr>
        <w:t>#SIGNIFICANCE OF THE FOLLOWING PARAMETER IN MODELLING:</w:t>
      </w:r>
      <w:r>
        <w:br/>
      </w:r>
      <w:r>
        <w:br/>
      </w:r>
      <w:r>
        <w:rPr>
          <w:rStyle w:val="CommentTok"/>
        </w:rPr>
        <w:t># Alpha=  for the estimate of the level at the current time point .</w:t>
      </w:r>
      <w:r>
        <w:br/>
      </w:r>
      <w:r>
        <w:rPr>
          <w:rStyle w:val="CommentTok"/>
        </w:rPr>
        <w:t>#Value of smoothing parameter for the level.</w:t>
      </w:r>
      <w:r>
        <w:br/>
      </w:r>
      <w:r>
        <w:rPr>
          <w:rStyle w:val="CommentTok"/>
        </w:rPr>
        <w:t>#Beta= for the estimate of the slope b of the trend</w:t>
      </w:r>
      <w:r>
        <w:rPr>
          <w:rStyle w:val="CommentTok"/>
        </w:rPr>
        <w:t xml:space="preserve"> component at the current time point</w:t>
      </w:r>
      <w:r>
        <w:br/>
      </w:r>
      <w:r>
        <w:rPr>
          <w:rStyle w:val="CommentTok"/>
        </w:rPr>
        <w:t>#Value of smoothing parameter for the trend.</w:t>
      </w:r>
      <w:r>
        <w:br/>
      </w:r>
      <w:r>
        <w:rPr>
          <w:rStyle w:val="CommentTok"/>
        </w:rPr>
        <w:t>#Gamma= Value of smoothing parameter for the seasonal component.</w:t>
      </w:r>
      <w:r>
        <w:br/>
      </w:r>
      <w:r>
        <w:br/>
      </w:r>
      <w:r>
        <w:rPr>
          <w:rStyle w:val="CommentTok"/>
        </w:rPr>
        <w:t># So Holt winter model covers the all three smoothing parameters and gives better results copares to the oth</w:t>
      </w:r>
      <w:r>
        <w:rPr>
          <w:rStyle w:val="CommentTok"/>
        </w:rPr>
        <w:t>ers.</w:t>
      </w:r>
      <w:r>
        <w:br/>
      </w:r>
      <w:r>
        <w:rPr>
          <w:rStyle w:val="NormalTok"/>
        </w:rPr>
        <w:t>atrain.fc =</w:t>
      </w:r>
      <w:r>
        <w:rPr>
          <w:rStyle w:val="StringTok"/>
        </w:rPr>
        <w:t xml:space="preserve"> </w:t>
      </w:r>
      <w:r>
        <w:rPr>
          <w:rStyle w:val="KeywordTok"/>
        </w:rPr>
        <w:t>hw</w:t>
      </w:r>
      <w:r>
        <w:rPr>
          <w:rStyle w:val="NormalTok"/>
        </w:rPr>
        <w:t xml:space="preserve">(atrain, </w:t>
      </w:r>
      <w:r>
        <w:rPr>
          <w:rStyle w:val="DataTypeTok"/>
        </w:rPr>
        <w:t>seasonal =</w:t>
      </w:r>
      <w:r>
        <w:rPr>
          <w:rStyle w:val="NormalTok"/>
        </w:rPr>
        <w:t xml:space="preserve"> </w:t>
      </w:r>
      <w:r>
        <w:rPr>
          <w:rStyle w:val="StringTok"/>
        </w:rPr>
        <w:t>'m'</w:t>
      </w:r>
      <w:r>
        <w:rPr>
          <w:rStyle w:val="NormalTok"/>
        </w:rPr>
        <w:t xml:space="preserve">, </w:t>
      </w:r>
      <w:r>
        <w:rPr>
          <w:rStyle w:val="DataTypeTok"/>
        </w:rPr>
        <w:t>h=</w:t>
      </w:r>
      <w:r>
        <w:rPr>
          <w:rStyle w:val="DecValTok"/>
        </w:rPr>
        <w:t>21</w:t>
      </w:r>
      <w:r>
        <w:rPr>
          <w:rStyle w:val="NormalTok"/>
        </w:rPr>
        <w:t>)</w:t>
      </w:r>
      <w:r>
        <w:rPr>
          <w:rStyle w:val="CommentTok"/>
        </w:rPr>
        <w:t># forecast for 21  periods</w:t>
      </w:r>
      <w:r>
        <w:br/>
      </w:r>
      <w:r>
        <w:rPr>
          <w:rStyle w:val="NormalTok"/>
        </w:rPr>
        <w:t>atrain.fc</w:t>
      </w:r>
    </w:p>
    <w:p w:rsidR="00BF2333" w:rsidRDefault="00DF5559">
      <w:pPr>
        <w:pStyle w:val="SourceCode"/>
      </w:pPr>
      <w:r>
        <w:rPr>
          <w:rStyle w:val="VerbatimChar"/>
        </w:rPr>
        <w:t>##          Point Forecast    Lo 80    Hi 80    Lo 95    Hi 95</w:t>
      </w:r>
      <w:r>
        <w:br/>
      </w:r>
      <w:r>
        <w:rPr>
          <w:rStyle w:val="VerbatimChar"/>
        </w:rPr>
        <w:t>## Nov 2015       4441.409 3844.388 5038.430 3528.344 5354.474</w:t>
      </w:r>
      <w:r>
        <w:br/>
      </w:r>
      <w:r>
        <w:rPr>
          <w:rStyle w:val="VerbatimChar"/>
        </w:rPr>
        <w:t>## Dec 2015       4677.804 4045.046 5310.561 3710.085 5645.522</w:t>
      </w:r>
      <w:r>
        <w:br/>
      </w:r>
      <w:r>
        <w:rPr>
          <w:rStyle w:val="VerbatimChar"/>
        </w:rPr>
        <w:t>## Jan 2016       2565.589 2216.239 2914.939 2031.304 3099.874</w:t>
      </w:r>
      <w:r>
        <w:br/>
      </w:r>
      <w:r>
        <w:rPr>
          <w:rStyle w:val="VerbatimChar"/>
        </w:rPr>
        <w:t>## Feb 2016       2990.838 2580.731 3400.944 2363.634 3618.042</w:t>
      </w:r>
      <w:r>
        <w:br/>
      </w:r>
      <w:r>
        <w:rPr>
          <w:rStyle w:val="VerbatimChar"/>
        </w:rPr>
        <w:t>## Mar 2016       3408.614 2937.786 3879.442 2688.544 4128.683</w:t>
      </w:r>
      <w:r>
        <w:br/>
      </w:r>
      <w:r>
        <w:rPr>
          <w:rStyle w:val="VerbatimChar"/>
        </w:rPr>
        <w:t>## A</w:t>
      </w:r>
      <w:r>
        <w:rPr>
          <w:rStyle w:val="VerbatimChar"/>
        </w:rPr>
        <w:t>pr 2016       3108.440 2675.770 3541.109 2446.728 3770.151</w:t>
      </w:r>
      <w:r>
        <w:br/>
      </w:r>
      <w:r>
        <w:rPr>
          <w:rStyle w:val="VerbatimChar"/>
        </w:rPr>
        <w:t>## May 2016       3217.781 2766.292 3669.269 2527.289 3908.272</w:t>
      </w:r>
      <w:r>
        <w:br/>
      </w:r>
      <w:r>
        <w:rPr>
          <w:rStyle w:val="VerbatimChar"/>
        </w:rPr>
        <w:t>## Jun 2016       3155.289 2708.863 3601.715 2472.540 3838.039</w:t>
      </w:r>
      <w:r>
        <w:br/>
      </w:r>
      <w:r>
        <w:rPr>
          <w:rStyle w:val="VerbatimChar"/>
        </w:rPr>
        <w:t>## Jul 2016       3647.782 3127.186 4168.377 2851.600 4443.964</w:t>
      </w:r>
      <w:r>
        <w:br/>
      </w:r>
      <w:r>
        <w:rPr>
          <w:rStyle w:val="VerbatimChar"/>
        </w:rPr>
        <w:t>## Aug 2</w:t>
      </w:r>
      <w:r>
        <w:rPr>
          <w:rStyle w:val="VerbatimChar"/>
        </w:rPr>
        <w:t>016       4000.988 3424.835 4577.141 3119.838 4882.138</w:t>
      </w:r>
      <w:r>
        <w:br/>
      </w:r>
      <w:r>
        <w:rPr>
          <w:rStyle w:val="VerbatimChar"/>
        </w:rPr>
        <w:t>## Sep 2016       3477.934 2972.429 3983.438 2704.831 4251.036</w:t>
      </w:r>
      <w:r>
        <w:br/>
      </w:r>
      <w:r>
        <w:rPr>
          <w:rStyle w:val="VerbatimChar"/>
        </w:rPr>
        <w:t>## Oct 2016       3714.885 3169.739 4260.031 2881.157 4548.614</w:t>
      </w:r>
      <w:r>
        <w:br/>
      </w:r>
      <w:r>
        <w:rPr>
          <w:rStyle w:val="VerbatimChar"/>
        </w:rPr>
        <w:t>## Nov 2016       4513.484 3844.564 5182.405 3490.459 5536.510</w:t>
      </w:r>
      <w:r>
        <w:br/>
      </w:r>
      <w:r>
        <w:rPr>
          <w:rStyle w:val="VerbatimChar"/>
        </w:rPr>
        <w:t xml:space="preserve">## Dec 2016 </w:t>
      </w:r>
      <w:r>
        <w:rPr>
          <w:rStyle w:val="VerbatimChar"/>
        </w:rPr>
        <w:t xml:space="preserve">      4753.613 4041.912 5465.313 3665.160 5842.065</w:t>
      </w:r>
      <w:r>
        <w:br/>
      </w:r>
      <w:r>
        <w:rPr>
          <w:rStyle w:val="VerbatimChar"/>
        </w:rPr>
        <w:lastRenderedPageBreak/>
        <w:t>## Jan 2017       2607.111 2212.689 3001.533 2003.895 3210.328</w:t>
      </w:r>
      <w:r>
        <w:br/>
      </w:r>
      <w:r>
        <w:rPr>
          <w:rStyle w:val="VerbatimChar"/>
        </w:rPr>
        <w:t>## Feb 2017       3039.177 2574.450 3503.904 2328.438 3749.916</w:t>
      </w:r>
      <w:r>
        <w:br/>
      </w:r>
      <w:r>
        <w:rPr>
          <w:rStyle w:val="VerbatimChar"/>
        </w:rPr>
        <w:t>## Mar 2017       3463.631 2928.179 3999.084 2644.727 4282.536</w:t>
      </w:r>
      <w:r>
        <w:br/>
      </w:r>
      <w:r>
        <w:rPr>
          <w:rStyle w:val="VerbatimChar"/>
        </w:rPr>
        <w:t xml:space="preserve">## Apr 2017     </w:t>
      </w:r>
      <w:r>
        <w:rPr>
          <w:rStyle w:val="VerbatimChar"/>
        </w:rPr>
        <w:t xml:space="preserve">  3158.545 2664.773 3652.316 2403.386 3913.703</w:t>
      </w:r>
      <w:r>
        <w:br/>
      </w:r>
      <w:r>
        <w:rPr>
          <w:rStyle w:val="VerbatimChar"/>
        </w:rPr>
        <w:t>## May 2017       3269.579 2752.594 3786.563 2478.919 4060.238</w:t>
      </w:r>
      <w:r>
        <w:br/>
      </w:r>
      <w:r>
        <w:rPr>
          <w:rStyle w:val="VerbatimChar"/>
        </w:rPr>
        <w:t>## Jun 2017       3206.013 2693.164 3718.862 2421.678 3990.348</w:t>
      </w:r>
      <w:r>
        <w:br/>
      </w:r>
      <w:r>
        <w:rPr>
          <w:rStyle w:val="VerbatimChar"/>
        </w:rPr>
        <w:t>## Jul 2017       3706.345 3106.422 4306.267 2788.842 4623.847</w:t>
      </w:r>
    </w:p>
    <w:p w:rsidR="00BF2333" w:rsidRDefault="00DF5559">
      <w:pPr>
        <w:pStyle w:val="SourceCode"/>
      </w:pPr>
      <w:r>
        <w:rPr>
          <w:rStyle w:val="KeywordTok"/>
        </w:rPr>
        <w:t>plot</w:t>
      </w:r>
      <w:r>
        <w:rPr>
          <w:rStyle w:val="NormalTok"/>
        </w:rPr>
        <w:t>(atrain.fc)</w:t>
      </w:r>
    </w:p>
    <w:p w:rsidR="00BF2333" w:rsidRDefault="00DF5559">
      <w:pPr>
        <w:pStyle w:val="FirstParagraph"/>
      </w:pPr>
      <w:r>
        <w:rPr>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iniproject_files/figure-docx/unnamed-chunk-1-2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BF2333" w:rsidRDefault="00DF5559">
      <w:pPr>
        <w:pStyle w:val="SourceCode"/>
      </w:pPr>
      <w:r>
        <w:rPr>
          <w:rStyle w:val="KeywordTok"/>
        </w:rPr>
        <w:t>na</w:t>
      </w:r>
      <w:r>
        <w:rPr>
          <w:rStyle w:val="KeywordTok"/>
        </w:rPr>
        <w:t>mes</w:t>
      </w:r>
      <w:r>
        <w:rPr>
          <w:rStyle w:val="NormalTok"/>
        </w:rPr>
        <w:t>(atrain.fc)</w:t>
      </w:r>
    </w:p>
    <w:p w:rsidR="00BF2333" w:rsidRDefault="00DF5559">
      <w:pPr>
        <w:pStyle w:val="SourceCode"/>
      </w:pPr>
      <w:r>
        <w:rPr>
          <w:rStyle w:val="VerbatimChar"/>
        </w:rPr>
        <w:t xml:space="preserve">##  [1] "model"     "mean"      "level"     "x"         "upper"    </w:t>
      </w:r>
      <w:r>
        <w:br/>
      </w:r>
      <w:r>
        <w:rPr>
          <w:rStyle w:val="VerbatimChar"/>
        </w:rPr>
        <w:t>##  [6] "lower"     "fitted"    "method"    "series"    "residuals"</w:t>
      </w:r>
    </w:p>
    <w:p w:rsidR="00BF2333" w:rsidRDefault="00DF5559">
      <w:pPr>
        <w:pStyle w:val="SourceCode"/>
      </w:pPr>
      <w:r>
        <w:rPr>
          <w:rStyle w:val="CommentTok"/>
        </w:rPr>
        <w:t xml:space="preserve"># for cehcking the Holt winter odel parameters </w:t>
      </w:r>
      <w:r>
        <w:br/>
      </w:r>
      <w:r>
        <w:rPr>
          <w:rStyle w:val="NormalTok"/>
        </w:rPr>
        <w:t>atrain.fc</w:t>
      </w:r>
      <w:r>
        <w:rPr>
          <w:rStyle w:val="OperatorTok"/>
        </w:rPr>
        <w:t>$</w:t>
      </w:r>
      <w:r>
        <w:rPr>
          <w:rStyle w:val="NormalTok"/>
        </w:rPr>
        <w:t>model</w:t>
      </w:r>
    </w:p>
    <w:p w:rsidR="00BF2333" w:rsidRDefault="00DF5559">
      <w:pPr>
        <w:pStyle w:val="SourceCode"/>
      </w:pPr>
      <w:r>
        <w:rPr>
          <w:rStyle w:val="VerbatimChar"/>
        </w:rPr>
        <w:t xml:space="preserve">## Holt-Winters' multiplicative method </w:t>
      </w:r>
      <w:r>
        <w:br/>
      </w:r>
      <w:r>
        <w:rPr>
          <w:rStyle w:val="VerbatimChar"/>
        </w:rPr>
        <w:t xml:space="preserve">## </w:t>
      </w:r>
      <w:r>
        <w:br/>
      </w:r>
      <w:r>
        <w:rPr>
          <w:rStyle w:val="VerbatimChar"/>
        </w:rPr>
        <w:t>## Call:</w:t>
      </w:r>
      <w:r>
        <w:br/>
      </w:r>
      <w:r>
        <w:rPr>
          <w:rStyle w:val="VerbatimChar"/>
        </w:rPr>
        <w:t xml:space="preserve">##  hw(y = atrain, h = 21, seasonal = "m") </w:t>
      </w:r>
      <w:r>
        <w:br/>
      </w:r>
      <w:r>
        <w:rPr>
          <w:rStyle w:val="VerbatimChar"/>
        </w:rPr>
        <w:t xml:space="preserve">## </w:t>
      </w:r>
      <w:r>
        <w:br/>
      </w:r>
      <w:r>
        <w:rPr>
          <w:rStyle w:val="VerbatimChar"/>
        </w:rPr>
        <w:t>##   Smoothing parameters:</w:t>
      </w:r>
      <w:r>
        <w:br/>
      </w:r>
      <w:r>
        <w:rPr>
          <w:rStyle w:val="VerbatimChar"/>
        </w:rPr>
        <w:t xml:space="preserve">##     alpha = 0.108 </w:t>
      </w:r>
      <w:r>
        <w:br/>
      </w:r>
      <w:r>
        <w:rPr>
          <w:rStyle w:val="VerbatimChar"/>
        </w:rPr>
        <w:t xml:space="preserve">##     beta  = 0.004 </w:t>
      </w:r>
      <w:r>
        <w:br/>
      </w:r>
      <w:r>
        <w:rPr>
          <w:rStyle w:val="VerbatimChar"/>
        </w:rPr>
        <w:t xml:space="preserve">##     gamma = 1e-04 </w:t>
      </w:r>
      <w:r>
        <w:br/>
      </w:r>
      <w:r>
        <w:rPr>
          <w:rStyle w:val="VerbatimChar"/>
        </w:rPr>
        <w:t xml:space="preserve">## </w:t>
      </w:r>
      <w:r>
        <w:br/>
      </w:r>
      <w:r>
        <w:rPr>
          <w:rStyle w:val="VerbatimChar"/>
        </w:rPr>
        <w:lastRenderedPageBreak/>
        <w:t>##   Initial states:</w:t>
      </w:r>
      <w:r>
        <w:br/>
      </w:r>
      <w:r>
        <w:rPr>
          <w:rStyle w:val="VerbatimChar"/>
        </w:rPr>
        <w:t xml:space="preserve">##     l = 2977.3536 </w:t>
      </w:r>
      <w:r>
        <w:br/>
      </w:r>
      <w:r>
        <w:rPr>
          <w:rStyle w:val="VerbatimChar"/>
        </w:rPr>
        <w:t xml:space="preserve">##     b = 17.6554 </w:t>
      </w:r>
      <w:r>
        <w:br/>
      </w:r>
      <w:r>
        <w:rPr>
          <w:rStyle w:val="VerbatimChar"/>
        </w:rPr>
        <w:t>##     s = 1.3316 1.266 1.0434 0.97</w:t>
      </w:r>
      <w:r>
        <w:rPr>
          <w:rStyle w:val="VerbatimChar"/>
        </w:rPr>
        <w:t>81 1.1267 1.0286</w:t>
      </w:r>
      <w:r>
        <w:br/>
      </w:r>
      <w:r>
        <w:rPr>
          <w:rStyle w:val="VerbatimChar"/>
        </w:rPr>
        <w:t>##            0.891 0.9098 0.8801 0.9664 0.8491 0.7293</w:t>
      </w:r>
      <w:r>
        <w:br/>
      </w:r>
      <w:r>
        <w:rPr>
          <w:rStyle w:val="VerbatimChar"/>
        </w:rPr>
        <w:t xml:space="preserve">## </w:t>
      </w:r>
      <w:r>
        <w:br/>
      </w:r>
      <w:r>
        <w:rPr>
          <w:rStyle w:val="VerbatimChar"/>
        </w:rPr>
        <w:t>##   sigma:  0.1049</w:t>
      </w:r>
      <w:r>
        <w:br/>
      </w:r>
      <w:r>
        <w:rPr>
          <w:rStyle w:val="VerbatimChar"/>
        </w:rPr>
        <w:t xml:space="preserve">## </w:t>
      </w:r>
      <w:r>
        <w:br/>
      </w:r>
      <w:r>
        <w:rPr>
          <w:rStyle w:val="VerbatimChar"/>
        </w:rPr>
        <w:t xml:space="preserve">##      AIC     AICc      BIC </w:t>
      </w:r>
      <w:r>
        <w:br/>
      </w:r>
      <w:r>
        <w:rPr>
          <w:rStyle w:val="VerbatimChar"/>
        </w:rPr>
        <w:t>## 2789.419 2793.554 2842.323</w:t>
      </w:r>
    </w:p>
    <w:p w:rsidR="00BF2333" w:rsidRDefault="00DF5559">
      <w:pPr>
        <w:pStyle w:val="SourceCode"/>
      </w:pPr>
      <w:r>
        <w:rPr>
          <w:rStyle w:val="CommentTok"/>
        </w:rPr>
        <w:t># from this model alpha, beta and gamma value is given below</w:t>
      </w:r>
      <w:r>
        <w:br/>
      </w:r>
      <w:r>
        <w:rPr>
          <w:rStyle w:val="CommentTok"/>
        </w:rPr>
        <w:t>#Smoothing parameters:</w:t>
      </w:r>
      <w:r>
        <w:br/>
      </w:r>
      <w:r>
        <w:rPr>
          <w:rStyle w:val="CommentTok"/>
        </w:rPr>
        <w:t xml:space="preserve">#alpha = 0.108 </w:t>
      </w:r>
      <w:r>
        <w:br/>
      </w:r>
      <w:r>
        <w:rPr>
          <w:rStyle w:val="CommentTok"/>
        </w:rPr>
        <w:t xml:space="preserve">#beta  = 0.004 </w:t>
      </w:r>
      <w:r>
        <w:br/>
      </w:r>
      <w:r>
        <w:rPr>
          <w:rStyle w:val="CommentTok"/>
        </w:rPr>
        <w:t>#gamma = 1e-04</w:t>
      </w:r>
      <w:r>
        <w:br/>
      </w:r>
      <w:r>
        <w:br/>
      </w:r>
      <w:r>
        <w:rPr>
          <w:rStyle w:val="NormalTok"/>
        </w:rPr>
        <w:t>Vec&lt;-</w:t>
      </w:r>
      <w:r>
        <w:rPr>
          <w:rStyle w:val="StringTok"/>
        </w:rPr>
        <w:t xml:space="preserve"> </w:t>
      </w:r>
      <w:r>
        <w:rPr>
          <w:rStyle w:val="KeywordTok"/>
        </w:rPr>
        <w:t>cbind</w:t>
      </w:r>
      <w:r>
        <w:rPr>
          <w:rStyle w:val="NormalTok"/>
        </w:rPr>
        <w:t>(atest,atrain.fc</w:t>
      </w:r>
      <w:r>
        <w:rPr>
          <w:rStyle w:val="OperatorTok"/>
        </w:rPr>
        <w:t>$</w:t>
      </w:r>
      <w:r>
        <w:rPr>
          <w:rStyle w:val="NormalTok"/>
        </w:rPr>
        <w:t>mean)</w:t>
      </w:r>
      <w:r>
        <w:br/>
      </w:r>
      <w:r>
        <w:rPr>
          <w:rStyle w:val="KeywordTok"/>
        </w:rPr>
        <w:t>ts.plot</w:t>
      </w:r>
      <w:r>
        <w:rPr>
          <w:rStyle w:val="NormalTok"/>
        </w:rPr>
        <w:t xml:space="preserve">(Vec, </w:t>
      </w:r>
      <w:r>
        <w:rPr>
          <w:rStyle w:val="DataTypeTok"/>
        </w:rPr>
        <w:t>col=</w:t>
      </w:r>
      <w:r>
        <w:rPr>
          <w:rStyle w:val="Keyword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DataTypeTok"/>
        </w:rPr>
        <w:t>main=</w:t>
      </w:r>
      <w:r>
        <w:rPr>
          <w:rStyle w:val="StringTok"/>
        </w:rPr>
        <w:t>"Monthly Sales of A: Actual vs Forecast"</w:t>
      </w:r>
      <w:r>
        <w:rPr>
          <w:rStyle w:val="NormalTok"/>
        </w:rPr>
        <w:t>)</w:t>
      </w:r>
      <w:r>
        <w:br/>
      </w:r>
      <w:r>
        <w:br/>
      </w:r>
      <w:r>
        <w:rPr>
          <w:rStyle w:val="CommentTok"/>
        </w:rPr>
        <w:t># Calculating the MAPE</w:t>
      </w:r>
      <w:r>
        <w:br/>
      </w:r>
      <w:r>
        <w:rPr>
          <w:rStyle w:val="NormalTok"/>
        </w:rPr>
        <w:t>MAPE &lt;-</w:t>
      </w:r>
      <w:r>
        <w:rPr>
          <w:rStyle w:val="StringTok"/>
        </w:rPr>
        <w:t xml:space="preserve"> </w:t>
      </w:r>
      <w:r>
        <w:rPr>
          <w:rStyle w:val="KeywordTok"/>
        </w:rPr>
        <w:t>mean</w:t>
      </w:r>
      <w:r>
        <w:rPr>
          <w:rStyle w:val="NormalTok"/>
        </w:rPr>
        <w:t>(</w:t>
      </w:r>
      <w:r>
        <w:rPr>
          <w:rStyle w:val="KeywordTok"/>
        </w:rPr>
        <w:t>abs</w:t>
      </w:r>
      <w:r>
        <w:rPr>
          <w:rStyle w:val="NormalTok"/>
        </w:rPr>
        <w:t>(Vec[,</w:t>
      </w:r>
      <w:r>
        <w:rPr>
          <w:rStyle w:val="DecValTok"/>
        </w:rPr>
        <w:t>1</w:t>
      </w:r>
      <w:r>
        <w:rPr>
          <w:rStyle w:val="NormalTok"/>
        </w:rPr>
        <w:t>]</w:t>
      </w:r>
      <w:r>
        <w:rPr>
          <w:rStyle w:val="OperatorTok"/>
        </w:rPr>
        <w:t>-</w:t>
      </w:r>
      <w:r>
        <w:rPr>
          <w:rStyle w:val="NormalTok"/>
        </w:rPr>
        <w:t>Vec[,</w:t>
      </w:r>
      <w:r>
        <w:rPr>
          <w:rStyle w:val="DecValTok"/>
        </w:rPr>
        <w:t>2</w:t>
      </w:r>
      <w:r>
        <w:rPr>
          <w:rStyle w:val="NormalTok"/>
        </w:rPr>
        <w:t>])</w:t>
      </w:r>
      <w:r>
        <w:rPr>
          <w:rStyle w:val="OperatorTok"/>
        </w:rPr>
        <w:t>/</w:t>
      </w:r>
      <w:r>
        <w:rPr>
          <w:rStyle w:val="NormalTok"/>
        </w:rPr>
        <w:t>Vec[,</w:t>
      </w:r>
      <w:r>
        <w:rPr>
          <w:rStyle w:val="DecValTok"/>
        </w:rPr>
        <w:t>1</w:t>
      </w:r>
      <w:r>
        <w:rPr>
          <w:rStyle w:val="NormalTok"/>
        </w:rPr>
        <w:t>])</w:t>
      </w:r>
      <w:r>
        <w:br/>
      </w:r>
      <w:r>
        <w:rPr>
          <w:rStyle w:val="NormalTok"/>
        </w:rPr>
        <w:t xml:space="preserve">MAPE  </w:t>
      </w:r>
      <w:r>
        <w:rPr>
          <w:rStyle w:val="CommentTok"/>
        </w:rPr>
        <w:t># MAPE for this mod</w:t>
      </w:r>
      <w:r>
        <w:rPr>
          <w:rStyle w:val="CommentTok"/>
        </w:rPr>
        <w:t>el is coming up with 13.67%</w:t>
      </w:r>
    </w:p>
    <w:p w:rsidR="00BF2333" w:rsidRDefault="00DF5559">
      <w:pPr>
        <w:pStyle w:val="SourceCode"/>
      </w:pPr>
      <w:r>
        <w:rPr>
          <w:rStyle w:val="VerbatimChar"/>
        </w:rPr>
        <w:t>## [1] 0.1367863</w:t>
      </w:r>
    </w:p>
    <w:p w:rsidR="00BF2333" w:rsidRDefault="00DF5559">
      <w:pPr>
        <w:pStyle w:val="SourceCode"/>
      </w:pPr>
      <w:r>
        <w:rPr>
          <w:rStyle w:val="CommentTok"/>
        </w:rPr>
        <w:t># Checking for the second model on atest data ( second model)</w:t>
      </w:r>
      <w:r>
        <w:br/>
      </w:r>
      <w:r>
        <w:rPr>
          <w:rStyle w:val="NormalTok"/>
        </w:rPr>
        <w:t>atrain.fc1 =</w:t>
      </w:r>
      <w:r>
        <w:rPr>
          <w:rStyle w:val="StringTok"/>
        </w:rPr>
        <w:t xml:space="preserve"> </w:t>
      </w:r>
      <w:r>
        <w:rPr>
          <w:rStyle w:val="KeywordTok"/>
        </w:rPr>
        <w:t>hw</w:t>
      </w:r>
      <w:r>
        <w:rPr>
          <w:rStyle w:val="NormalTok"/>
        </w:rPr>
        <w:t xml:space="preserve">(atrain, </w:t>
      </w:r>
      <w:r>
        <w:rPr>
          <w:rStyle w:val="DataTypeTok"/>
        </w:rPr>
        <w:t>seasonal =</w:t>
      </w:r>
      <w:r>
        <w:rPr>
          <w:rStyle w:val="NormalTok"/>
        </w:rPr>
        <w:t xml:space="preserve"> </w:t>
      </w:r>
      <w:r>
        <w:rPr>
          <w:rStyle w:val="StringTok"/>
        </w:rPr>
        <w:t>'m'</w:t>
      </w:r>
      <w:r>
        <w:rPr>
          <w:rStyle w:val="NormalTok"/>
        </w:rPr>
        <w:t>,</w:t>
      </w:r>
      <w:r>
        <w:rPr>
          <w:rStyle w:val="DataTypeTok"/>
        </w:rPr>
        <w:t>h=</w:t>
      </w:r>
      <w:r>
        <w:rPr>
          <w:rStyle w:val="DecValTok"/>
        </w:rPr>
        <w:t>21</w:t>
      </w:r>
      <w:r>
        <w:rPr>
          <w:rStyle w:val="NormalTok"/>
        </w:rPr>
        <w:t>,</w:t>
      </w:r>
      <w:r>
        <w:rPr>
          <w:rStyle w:val="DataTypeTok"/>
        </w:rPr>
        <w:t>alpha=</w:t>
      </w:r>
      <w:r>
        <w:rPr>
          <w:rStyle w:val="FloatTok"/>
        </w:rPr>
        <w:t>0.09</w:t>
      </w:r>
      <w:r>
        <w:rPr>
          <w:rStyle w:val="NormalTok"/>
        </w:rPr>
        <w:t>,</w:t>
      </w:r>
      <w:r>
        <w:rPr>
          <w:rStyle w:val="DataTypeTok"/>
        </w:rPr>
        <w:t>beta=</w:t>
      </w:r>
      <w:r>
        <w:rPr>
          <w:rStyle w:val="FloatTok"/>
        </w:rPr>
        <w:t>0.04</w:t>
      </w:r>
      <w:r>
        <w:rPr>
          <w:rStyle w:val="NormalTok"/>
        </w:rPr>
        <w:t>,</w:t>
      </w:r>
      <w:r>
        <w:rPr>
          <w:rStyle w:val="DataTypeTok"/>
        </w:rPr>
        <w:t>gamma=</w:t>
      </w:r>
      <w:r>
        <w:rPr>
          <w:rStyle w:val="FloatTok"/>
        </w:rPr>
        <w:t>0.3</w:t>
      </w:r>
      <w:r>
        <w:rPr>
          <w:rStyle w:val="NormalTok"/>
        </w:rPr>
        <w:t>)</w:t>
      </w:r>
      <w:r>
        <w:br/>
      </w:r>
      <w:r>
        <w:rPr>
          <w:rStyle w:val="CommentTok"/>
        </w:rPr>
        <w:t># for this holt winter model</w:t>
      </w:r>
      <w:r>
        <w:br/>
      </w:r>
      <w:r>
        <w:rPr>
          <w:rStyle w:val="CommentTok"/>
        </w:rPr>
        <w:t># alpha =0.09</w:t>
      </w:r>
      <w:r>
        <w:br/>
      </w:r>
      <w:r>
        <w:rPr>
          <w:rStyle w:val="CommentTok"/>
        </w:rPr>
        <w:t># beta=0.04</w:t>
      </w:r>
      <w:r>
        <w:br/>
      </w:r>
      <w:r>
        <w:rPr>
          <w:rStyle w:val="CommentTok"/>
        </w:rPr>
        <w:t># gamma=0.3</w:t>
      </w:r>
      <w:r>
        <w:br/>
      </w:r>
      <w:r>
        <w:rPr>
          <w:rStyle w:val="KeywordTok"/>
        </w:rPr>
        <w:t>plot</w:t>
      </w:r>
      <w:r>
        <w:rPr>
          <w:rStyle w:val="NormalTok"/>
        </w:rPr>
        <w:t>(atrain.fc1)</w:t>
      </w:r>
      <w:r>
        <w:rPr>
          <w:rStyle w:val="CommentTok"/>
        </w:rPr>
        <w:t># dark shawdow show 80 % C.I and lighter shawdow show 95% C.I.</w:t>
      </w:r>
    </w:p>
    <w:p w:rsidR="00BF2333" w:rsidRDefault="00DF5559">
      <w:pPr>
        <w:pStyle w:val="FirstParagraph"/>
      </w:pPr>
      <w:r>
        <w:rPr>
          <w:noProof/>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iniproject_files/figure-docx/unnamed-chunk-1-22.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BF2333" w:rsidRDefault="00DF5559">
      <w:pPr>
        <w:pStyle w:val="SourceCode"/>
      </w:pPr>
      <w:r>
        <w:rPr>
          <w:rStyle w:val="NormalTok"/>
        </w:rPr>
        <w:t>Vec1&lt;-</w:t>
      </w:r>
      <w:r>
        <w:rPr>
          <w:rStyle w:val="StringTok"/>
        </w:rPr>
        <w:t xml:space="preserve"> </w:t>
      </w:r>
      <w:r>
        <w:rPr>
          <w:rStyle w:val="KeywordTok"/>
        </w:rPr>
        <w:t>cbind</w:t>
      </w:r>
      <w:r>
        <w:rPr>
          <w:rStyle w:val="NormalTok"/>
        </w:rPr>
        <w:t>(atest,atrain.fc1</w:t>
      </w:r>
      <w:r>
        <w:rPr>
          <w:rStyle w:val="OperatorTok"/>
        </w:rPr>
        <w:t>$</w:t>
      </w:r>
      <w:r>
        <w:rPr>
          <w:rStyle w:val="NormalTok"/>
        </w:rPr>
        <w:t>mean)</w:t>
      </w:r>
      <w:r>
        <w:br/>
      </w:r>
      <w:r>
        <w:rPr>
          <w:rStyle w:val="KeywordTok"/>
        </w:rPr>
        <w:t>ts.plot</w:t>
      </w:r>
      <w:r>
        <w:rPr>
          <w:rStyle w:val="NormalTok"/>
        </w:rPr>
        <w:t xml:space="preserve">(Vec1, </w:t>
      </w:r>
      <w:r>
        <w:rPr>
          <w:rStyle w:val="DataTypeTok"/>
        </w:rPr>
        <w:t>col=</w:t>
      </w:r>
      <w:r>
        <w:rPr>
          <w:rStyle w:val="Keyword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DataTypeTok"/>
        </w:rPr>
        <w:t>main=</w:t>
      </w:r>
      <w:r>
        <w:rPr>
          <w:rStyle w:val="StringTok"/>
        </w:rPr>
        <w:t>"Monthly Sales of Item A: Actual vs Forecast"</w:t>
      </w:r>
      <w:r>
        <w:rPr>
          <w:rStyle w:val="NormalTok"/>
        </w:rPr>
        <w:t>)</w:t>
      </w:r>
      <w:r>
        <w:br/>
      </w:r>
      <w:r>
        <w:rPr>
          <w:rStyle w:val="CommentTok"/>
        </w:rPr>
        <w:t># this plot shows that Actual and forecast are overlapp</w:t>
      </w:r>
      <w:r>
        <w:rPr>
          <w:rStyle w:val="CommentTok"/>
        </w:rPr>
        <w:t>ing to each other there is hardly difference between actual and forecasted value.</w:t>
      </w:r>
      <w:r>
        <w:br/>
      </w:r>
      <w:r>
        <w:rPr>
          <w:rStyle w:val="NormalTok"/>
        </w:rPr>
        <w:t>MAPE &lt;-</w:t>
      </w:r>
      <w:r>
        <w:rPr>
          <w:rStyle w:val="StringTok"/>
        </w:rPr>
        <w:t xml:space="preserve"> </w:t>
      </w:r>
      <w:r>
        <w:rPr>
          <w:rStyle w:val="KeywordTok"/>
        </w:rPr>
        <w:t>mean</w:t>
      </w:r>
      <w:r>
        <w:rPr>
          <w:rStyle w:val="NormalTok"/>
        </w:rPr>
        <w:t>(</w:t>
      </w:r>
      <w:r>
        <w:rPr>
          <w:rStyle w:val="KeywordTok"/>
        </w:rPr>
        <w:t>abs</w:t>
      </w:r>
      <w:r>
        <w:rPr>
          <w:rStyle w:val="NormalTok"/>
        </w:rPr>
        <w:t>(Vec1[,</w:t>
      </w:r>
      <w:r>
        <w:rPr>
          <w:rStyle w:val="DecValTok"/>
        </w:rPr>
        <w:t>1</w:t>
      </w:r>
      <w:r>
        <w:rPr>
          <w:rStyle w:val="NormalTok"/>
        </w:rPr>
        <w:t>]</w:t>
      </w:r>
      <w:r>
        <w:rPr>
          <w:rStyle w:val="OperatorTok"/>
        </w:rPr>
        <w:t>-</w:t>
      </w:r>
      <w:r>
        <w:rPr>
          <w:rStyle w:val="NormalTok"/>
        </w:rPr>
        <w:t>Vec1[,</w:t>
      </w:r>
      <w:r>
        <w:rPr>
          <w:rStyle w:val="DecValTok"/>
        </w:rPr>
        <w:t>2</w:t>
      </w:r>
      <w:r>
        <w:rPr>
          <w:rStyle w:val="NormalTok"/>
        </w:rPr>
        <w:t>])</w:t>
      </w:r>
      <w:r>
        <w:rPr>
          <w:rStyle w:val="OperatorTok"/>
        </w:rPr>
        <w:t>/</w:t>
      </w:r>
      <w:r>
        <w:rPr>
          <w:rStyle w:val="NormalTok"/>
        </w:rPr>
        <w:t>Vec1[,</w:t>
      </w:r>
      <w:r>
        <w:rPr>
          <w:rStyle w:val="DecValTok"/>
        </w:rPr>
        <w:t>1</w:t>
      </w:r>
      <w:r>
        <w:rPr>
          <w:rStyle w:val="NormalTok"/>
        </w:rPr>
        <w:t>])</w:t>
      </w:r>
      <w:r>
        <w:br/>
      </w:r>
      <w:r>
        <w:br/>
      </w:r>
      <w:r>
        <w:rPr>
          <w:rStyle w:val="NormalTok"/>
        </w:rPr>
        <w:t xml:space="preserve">MAPE </w:t>
      </w:r>
      <w:r>
        <w:rPr>
          <w:rStyle w:val="CommentTok"/>
        </w:rPr>
        <w:t># MAPE 6.68% which descrease from 13.67% which shows there is reduction in the error from the first( inital model)</w:t>
      </w:r>
    </w:p>
    <w:p w:rsidR="00BF2333" w:rsidRDefault="00DF5559">
      <w:pPr>
        <w:pStyle w:val="SourceCode"/>
      </w:pPr>
      <w:r>
        <w:rPr>
          <w:rStyle w:val="VerbatimChar"/>
        </w:rPr>
        <w:t xml:space="preserve">## [1] </w:t>
      </w:r>
      <w:r>
        <w:rPr>
          <w:rStyle w:val="VerbatimChar"/>
        </w:rPr>
        <w:t>0.06681451</w:t>
      </w:r>
    </w:p>
    <w:p w:rsidR="00BF2333" w:rsidRDefault="00DF5559">
      <w:pPr>
        <w:pStyle w:val="SourceCode"/>
      </w:pPr>
      <w:r>
        <w:rPr>
          <w:rStyle w:val="CommentTok"/>
        </w:rPr>
        <w:t>#Applying holt winters method,</w:t>
      </w:r>
      <w:r>
        <w:br/>
      </w:r>
      <w:r>
        <w:rPr>
          <w:rStyle w:val="NormalTok"/>
        </w:rPr>
        <w:t>btrain.fc =</w:t>
      </w:r>
      <w:r>
        <w:rPr>
          <w:rStyle w:val="StringTok"/>
        </w:rPr>
        <w:t xml:space="preserve"> </w:t>
      </w:r>
      <w:r>
        <w:rPr>
          <w:rStyle w:val="KeywordTok"/>
        </w:rPr>
        <w:t>hw</w:t>
      </w:r>
      <w:r>
        <w:rPr>
          <w:rStyle w:val="NormalTok"/>
        </w:rPr>
        <w:t xml:space="preserve">(btrain, </w:t>
      </w:r>
      <w:r>
        <w:rPr>
          <w:rStyle w:val="DataTypeTok"/>
        </w:rPr>
        <w:t>seasonal =</w:t>
      </w:r>
      <w:r>
        <w:rPr>
          <w:rStyle w:val="NormalTok"/>
        </w:rPr>
        <w:t xml:space="preserve"> </w:t>
      </w:r>
      <w:r>
        <w:rPr>
          <w:rStyle w:val="StringTok"/>
        </w:rPr>
        <w:t>'m'</w:t>
      </w:r>
      <w:r>
        <w:rPr>
          <w:rStyle w:val="NormalTok"/>
        </w:rPr>
        <w:t>,</w:t>
      </w:r>
      <w:r>
        <w:rPr>
          <w:rStyle w:val="DataTypeTok"/>
        </w:rPr>
        <w:t>h=</w:t>
      </w:r>
      <w:r>
        <w:rPr>
          <w:rStyle w:val="DecValTok"/>
        </w:rPr>
        <w:t>21</w:t>
      </w:r>
      <w:r>
        <w:rPr>
          <w:rStyle w:val="NormalTok"/>
        </w:rPr>
        <w:t>)</w:t>
      </w:r>
      <w:r>
        <w:br/>
      </w:r>
      <w:r>
        <w:rPr>
          <w:rStyle w:val="NormalTok"/>
        </w:rPr>
        <w:t>btrain.fc</w:t>
      </w:r>
    </w:p>
    <w:p w:rsidR="00BF2333" w:rsidRDefault="00DF5559">
      <w:pPr>
        <w:pStyle w:val="SourceCode"/>
      </w:pPr>
      <w:r>
        <w:rPr>
          <w:rStyle w:val="VerbatimChar"/>
        </w:rPr>
        <w:t>##          Point Forecast    Lo 80    Hi 80     Lo 95    Hi 95</w:t>
      </w:r>
      <w:r>
        <w:br/>
      </w:r>
      <w:r>
        <w:rPr>
          <w:rStyle w:val="VerbatimChar"/>
        </w:rPr>
        <w:t>## Nov 2015       2317.773 2018.462 2617.083 1860.0170 2775.528</w:t>
      </w:r>
      <w:r>
        <w:br/>
      </w:r>
      <w:r>
        <w:rPr>
          <w:rStyle w:val="VerbatimChar"/>
        </w:rPr>
        <w:t>## Dec 2015       2353.705 2049.</w:t>
      </w:r>
      <w:r>
        <w:rPr>
          <w:rStyle w:val="VerbatimChar"/>
        </w:rPr>
        <w:t>667 2657.744 1888.7188 2818.692</w:t>
      </w:r>
      <w:r>
        <w:br/>
      </w:r>
      <w:r>
        <w:rPr>
          <w:rStyle w:val="VerbatimChar"/>
        </w:rPr>
        <w:t>## Jan 2016       1316.207 1146.132 1486.283 1056.0993 1576.315</w:t>
      </w:r>
      <w:r>
        <w:br/>
      </w:r>
      <w:r>
        <w:rPr>
          <w:rStyle w:val="VerbatimChar"/>
        </w:rPr>
        <w:t>## Feb 2016       1582.864 1378.258 1787.469 1269.9458 1895.781</w:t>
      </w:r>
      <w:r>
        <w:br/>
      </w:r>
      <w:r>
        <w:rPr>
          <w:rStyle w:val="VerbatimChar"/>
        </w:rPr>
        <w:t>## Mar 2016       1854.363 1614.566 2094.161 1487.6249 2221.102</w:t>
      </w:r>
      <w:r>
        <w:br/>
      </w:r>
      <w:r>
        <w:rPr>
          <w:rStyle w:val="VerbatimChar"/>
        </w:rPr>
        <w:t>## Apr 2016       2030.964 1768.</w:t>
      </w:r>
      <w:r>
        <w:rPr>
          <w:rStyle w:val="VerbatimChar"/>
        </w:rPr>
        <w:t>213 2293.716 1629.1203 2432.808</w:t>
      </w:r>
      <w:r>
        <w:br/>
      </w:r>
      <w:r>
        <w:rPr>
          <w:rStyle w:val="VerbatimChar"/>
        </w:rPr>
        <w:t>## May 2016       2442.816 2126.626 2759.005 1959.2460 2926.385</w:t>
      </w:r>
      <w:r>
        <w:br/>
      </w:r>
      <w:r>
        <w:rPr>
          <w:rStyle w:val="VerbatimChar"/>
        </w:rPr>
        <w:t>## Jun 2016       2487.647 2165.481 2809.812 1994.9372 2980.356</w:t>
      </w:r>
      <w:r>
        <w:br/>
      </w:r>
      <w:r>
        <w:rPr>
          <w:rStyle w:val="VerbatimChar"/>
        </w:rPr>
        <w:t>## Jul 2016       2998.014 2609.524 3386.504 2403.8703 3592.158</w:t>
      </w:r>
      <w:r>
        <w:br/>
      </w:r>
      <w:r>
        <w:rPr>
          <w:rStyle w:val="VerbatimChar"/>
        </w:rPr>
        <w:t>## Aug 2016       2791.909 2429.894 3153.924 2238.2554 3345.563</w:t>
      </w:r>
      <w:r>
        <w:br/>
      </w:r>
      <w:r>
        <w:rPr>
          <w:rStyle w:val="VerbatimChar"/>
        </w:rPr>
        <w:lastRenderedPageBreak/>
        <w:t>## Sep 2016       2062.777 1795.119 2330.435 1653.4290 2472.124</w:t>
      </w:r>
      <w:r>
        <w:br/>
      </w:r>
      <w:r>
        <w:rPr>
          <w:rStyle w:val="VerbatimChar"/>
        </w:rPr>
        <w:t>## Oct 2016       1916.149 1667.329 2164.969 1535.6112 2296.687</w:t>
      </w:r>
      <w:r>
        <w:br/>
      </w:r>
      <w:r>
        <w:rPr>
          <w:rStyle w:val="VerbatimChar"/>
        </w:rPr>
        <w:t>## Nov 2016       2196.971 1911.450 2482.492 1760.3048 2633.638</w:t>
      </w:r>
      <w:r>
        <w:br/>
      </w:r>
      <w:r>
        <w:rPr>
          <w:rStyle w:val="VerbatimChar"/>
        </w:rPr>
        <w:t>## Dec 2016       2230.496 1940.363 2520.630 1786.7751 2674.217</w:t>
      </w:r>
      <w:r>
        <w:br/>
      </w:r>
      <w:r>
        <w:rPr>
          <w:rStyle w:val="VerbatimChar"/>
        </w:rPr>
        <w:t>## Jan 2017       1247.006 1084.647 1409.365  998.6988 1495.313</w:t>
      </w:r>
      <w:r>
        <w:br/>
      </w:r>
      <w:r>
        <w:rPr>
          <w:rStyle w:val="VerbatimChar"/>
        </w:rPr>
        <w:t>## Feb 2017       1499.276 1303.873 1694.680 1200.4321 1798.121</w:t>
      </w:r>
      <w:r>
        <w:br/>
      </w:r>
      <w:r>
        <w:rPr>
          <w:rStyle w:val="VerbatimChar"/>
        </w:rPr>
        <w:t>## Mar 2017       1756.006 1526.892 1985.120 1405.6067 2106.405</w:t>
      </w:r>
      <w:r>
        <w:br/>
      </w:r>
      <w:r>
        <w:rPr>
          <w:rStyle w:val="VerbatimChar"/>
        </w:rPr>
        <w:t>## Apr 2017       1922.761 1671.597 2173.926 1538.6390 2306.884</w:t>
      </w:r>
      <w:r>
        <w:br/>
      </w:r>
      <w:r>
        <w:rPr>
          <w:rStyle w:val="VerbatimChar"/>
        </w:rPr>
        <w:t>## May 2017       2312.090 2009.693 2614.488 1849.6132 2774.568</w:t>
      </w:r>
      <w:r>
        <w:br/>
      </w:r>
      <w:r>
        <w:rPr>
          <w:rStyle w:val="VerbatimChar"/>
        </w:rPr>
        <w:t>## Jun 2017       2353.926 2045.648 2662.205 1882.4550 2825.397</w:t>
      </w:r>
      <w:r>
        <w:br/>
      </w:r>
      <w:r>
        <w:rPr>
          <w:rStyle w:val="VerbatimChar"/>
        </w:rPr>
        <w:t>## Jul 2017       2836.134 2464.179 3208.090 2267.2779 3404.991</w:t>
      </w:r>
    </w:p>
    <w:p w:rsidR="00BF2333" w:rsidRDefault="00DF5559">
      <w:pPr>
        <w:pStyle w:val="SourceCode"/>
      </w:pPr>
      <w:r>
        <w:rPr>
          <w:rStyle w:val="KeywordTok"/>
        </w:rPr>
        <w:t>plot</w:t>
      </w:r>
      <w:r>
        <w:rPr>
          <w:rStyle w:val="NormalTok"/>
        </w:rPr>
        <w:t>(btrain.fc)</w:t>
      </w:r>
    </w:p>
    <w:p w:rsidR="00BF2333" w:rsidRDefault="00DF5559">
      <w:pPr>
        <w:pStyle w:val="FirstParagraph"/>
      </w:pPr>
      <w:r>
        <w:rPr>
          <w:noProof/>
        </w:rPr>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iniproject_files/figure-docx/unnamed-chunk-1-23.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BF2333" w:rsidRDefault="00DF5559">
      <w:pPr>
        <w:pStyle w:val="SourceCode"/>
      </w:pPr>
      <w:r>
        <w:rPr>
          <w:rStyle w:val="NormalTok"/>
        </w:rPr>
        <w:t>btrain.fc</w:t>
      </w:r>
      <w:r>
        <w:rPr>
          <w:rStyle w:val="OperatorTok"/>
        </w:rPr>
        <w:t>$</w:t>
      </w:r>
      <w:r>
        <w:rPr>
          <w:rStyle w:val="NormalTok"/>
        </w:rPr>
        <w:t>model</w:t>
      </w:r>
    </w:p>
    <w:p w:rsidR="00BF2333" w:rsidRDefault="00DF5559">
      <w:pPr>
        <w:pStyle w:val="SourceCode"/>
      </w:pPr>
      <w:r>
        <w:rPr>
          <w:rStyle w:val="VerbatimChar"/>
        </w:rPr>
        <w:t xml:space="preserve">## Holt-Winters' multiplicative method </w:t>
      </w:r>
      <w:r>
        <w:br/>
      </w:r>
      <w:r>
        <w:rPr>
          <w:rStyle w:val="VerbatimChar"/>
        </w:rPr>
        <w:t xml:space="preserve">## </w:t>
      </w:r>
      <w:r>
        <w:br/>
      </w:r>
      <w:r>
        <w:rPr>
          <w:rStyle w:val="VerbatimChar"/>
        </w:rPr>
        <w:t>## Call:</w:t>
      </w:r>
      <w:r>
        <w:br/>
      </w:r>
      <w:r>
        <w:rPr>
          <w:rStyle w:val="VerbatimChar"/>
        </w:rPr>
        <w:t xml:space="preserve">##  hw(y = btrain, h = 21, seasonal = "m") </w:t>
      </w:r>
      <w:r>
        <w:br/>
      </w:r>
      <w:r>
        <w:rPr>
          <w:rStyle w:val="VerbatimChar"/>
        </w:rPr>
        <w:t xml:space="preserve">## </w:t>
      </w:r>
      <w:r>
        <w:br/>
      </w:r>
      <w:r>
        <w:rPr>
          <w:rStyle w:val="VerbatimChar"/>
        </w:rPr>
        <w:t>##   Smoothing parameters:</w:t>
      </w:r>
      <w:r>
        <w:br/>
      </w:r>
      <w:r>
        <w:rPr>
          <w:rStyle w:val="VerbatimChar"/>
        </w:rPr>
        <w:t xml:space="preserve">##     alpha = 0.0225 </w:t>
      </w:r>
      <w:r>
        <w:br/>
      </w:r>
      <w:r>
        <w:rPr>
          <w:rStyle w:val="VerbatimChar"/>
        </w:rPr>
        <w:t xml:space="preserve">##     beta  = 0.0013 </w:t>
      </w:r>
      <w:r>
        <w:br/>
      </w:r>
      <w:r>
        <w:rPr>
          <w:rStyle w:val="VerbatimChar"/>
        </w:rPr>
        <w:t xml:space="preserve">##     gamma = 1e-04 </w:t>
      </w:r>
      <w:r>
        <w:br/>
      </w:r>
      <w:r>
        <w:rPr>
          <w:rStyle w:val="VerbatimChar"/>
        </w:rPr>
        <w:t xml:space="preserve">## </w:t>
      </w:r>
      <w:r>
        <w:br/>
      </w:r>
      <w:r>
        <w:rPr>
          <w:rStyle w:val="VerbatimChar"/>
        </w:rPr>
        <w:t>##   Initial states:</w:t>
      </w:r>
      <w:r>
        <w:br/>
      </w:r>
      <w:r>
        <w:rPr>
          <w:rStyle w:val="VerbatimChar"/>
        </w:rPr>
        <w:lastRenderedPageBreak/>
        <w:t>#</w:t>
      </w:r>
      <w:r>
        <w:rPr>
          <w:rStyle w:val="VerbatimChar"/>
        </w:rPr>
        <w:t xml:space="preserve">#     l = 4062.9255 </w:t>
      </w:r>
      <w:r>
        <w:br/>
      </w:r>
      <w:r>
        <w:rPr>
          <w:rStyle w:val="VerbatimChar"/>
        </w:rPr>
        <w:t xml:space="preserve">##     b = -12.6305 </w:t>
      </w:r>
      <w:r>
        <w:br/>
      </w:r>
      <w:r>
        <w:rPr>
          <w:rStyle w:val="VerbatimChar"/>
        </w:rPr>
        <w:t>##     s = 1.0572 1.0366 0.9 0.9645 1.2995 1.3891</w:t>
      </w:r>
      <w:r>
        <w:br/>
      </w:r>
      <w:r>
        <w:rPr>
          <w:rStyle w:val="VerbatimChar"/>
        </w:rPr>
        <w:t>##            1.1475 1.1218 0.9285 0.844 0.7173 0.5938</w:t>
      </w:r>
      <w:r>
        <w:br/>
      </w:r>
      <w:r>
        <w:rPr>
          <w:rStyle w:val="VerbatimChar"/>
        </w:rPr>
        <w:t xml:space="preserve">## </w:t>
      </w:r>
      <w:r>
        <w:br/>
      </w:r>
      <w:r>
        <w:rPr>
          <w:rStyle w:val="VerbatimChar"/>
        </w:rPr>
        <w:t>##   sigma:  0.1008</w:t>
      </w:r>
      <w:r>
        <w:br/>
      </w:r>
      <w:r>
        <w:rPr>
          <w:rStyle w:val="VerbatimChar"/>
        </w:rPr>
        <w:t xml:space="preserve">## </w:t>
      </w:r>
      <w:r>
        <w:br/>
      </w:r>
      <w:r>
        <w:rPr>
          <w:rStyle w:val="VerbatimChar"/>
        </w:rPr>
        <w:t xml:space="preserve">##      AIC     AICc      BIC </w:t>
      </w:r>
      <w:r>
        <w:br/>
      </w:r>
      <w:r>
        <w:rPr>
          <w:rStyle w:val="VerbatimChar"/>
        </w:rPr>
        <w:t>## 2753.599 2757.734 2806.502</w:t>
      </w:r>
    </w:p>
    <w:p w:rsidR="00BF2333" w:rsidRDefault="00DF5559">
      <w:pPr>
        <w:pStyle w:val="SourceCode"/>
      </w:pPr>
      <w:r>
        <w:rPr>
          <w:rStyle w:val="CommentTok"/>
        </w:rPr>
        <w:t>#From the above mode</w:t>
      </w:r>
      <w:r>
        <w:rPr>
          <w:rStyle w:val="CommentTok"/>
        </w:rPr>
        <w:t>l Smoothing parameters are:</w:t>
      </w:r>
      <w:r>
        <w:br/>
      </w:r>
      <w:r>
        <w:rPr>
          <w:rStyle w:val="CommentTok"/>
        </w:rPr>
        <w:t>#Smoothing parameters:</w:t>
      </w:r>
      <w:r>
        <w:br/>
      </w:r>
      <w:r>
        <w:rPr>
          <w:rStyle w:val="CommentTok"/>
        </w:rPr>
        <w:t xml:space="preserve">#alpha = 0.0225 </w:t>
      </w:r>
      <w:r>
        <w:br/>
      </w:r>
      <w:r>
        <w:rPr>
          <w:rStyle w:val="CommentTok"/>
        </w:rPr>
        <w:t xml:space="preserve">#beta  = 0.0013 </w:t>
      </w:r>
      <w:r>
        <w:br/>
      </w:r>
      <w:r>
        <w:rPr>
          <w:rStyle w:val="CommentTok"/>
        </w:rPr>
        <w:t>#gamma = 1e-04</w:t>
      </w:r>
      <w:r>
        <w:br/>
      </w:r>
      <w:r>
        <w:br/>
      </w:r>
      <w:r>
        <w:rPr>
          <w:rStyle w:val="CommentTok"/>
        </w:rPr>
        <w:t># Plotting the graph for Item B</w:t>
      </w:r>
      <w:r>
        <w:br/>
      </w:r>
      <w:r>
        <w:rPr>
          <w:rStyle w:val="NormalTok"/>
        </w:rPr>
        <w:t>Vec2&lt;-</w:t>
      </w:r>
      <w:r>
        <w:rPr>
          <w:rStyle w:val="StringTok"/>
        </w:rPr>
        <w:t xml:space="preserve"> </w:t>
      </w:r>
      <w:r>
        <w:rPr>
          <w:rStyle w:val="KeywordTok"/>
        </w:rPr>
        <w:t>cbind</w:t>
      </w:r>
      <w:r>
        <w:rPr>
          <w:rStyle w:val="NormalTok"/>
        </w:rPr>
        <w:t>(btest,btrain.fc</w:t>
      </w:r>
      <w:r>
        <w:rPr>
          <w:rStyle w:val="OperatorTok"/>
        </w:rPr>
        <w:t>$</w:t>
      </w:r>
      <w:r>
        <w:rPr>
          <w:rStyle w:val="NormalTok"/>
        </w:rPr>
        <w:t>mean)</w:t>
      </w:r>
      <w:r>
        <w:br/>
      </w:r>
      <w:r>
        <w:rPr>
          <w:rStyle w:val="KeywordTok"/>
        </w:rPr>
        <w:t>ts.plot</w:t>
      </w:r>
      <w:r>
        <w:rPr>
          <w:rStyle w:val="NormalTok"/>
        </w:rPr>
        <w:t xml:space="preserve">(Vec2, </w:t>
      </w:r>
      <w:r>
        <w:rPr>
          <w:rStyle w:val="DataTypeTok"/>
        </w:rPr>
        <w:t>col=</w:t>
      </w:r>
      <w:r>
        <w:rPr>
          <w:rStyle w:val="Keyword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DataTypeTok"/>
        </w:rPr>
        <w:t>main=</w:t>
      </w:r>
      <w:r>
        <w:rPr>
          <w:rStyle w:val="StringTok"/>
        </w:rPr>
        <w:t>"Monthly Sales of Item B: Actual vs Forecast"</w:t>
      </w:r>
      <w:r>
        <w:rPr>
          <w:rStyle w:val="NormalTok"/>
        </w:rPr>
        <w:t>)</w:t>
      </w:r>
      <w:r>
        <w:br/>
      </w:r>
      <w:r>
        <w:rPr>
          <w:rStyle w:val="CommentTok"/>
        </w:rPr>
        <w:t>#Here the actual and forecasted data are showing bit difference. So adjustment of smoothing  parameters are required.</w:t>
      </w:r>
      <w:r>
        <w:br/>
      </w:r>
      <w:r>
        <w:rPr>
          <w:rStyle w:val="NormalTok"/>
        </w:rPr>
        <w:t>MAPE2 &lt;-</w:t>
      </w:r>
      <w:r>
        <w:rPr>
          <w:rStyle w:val="StringTok"/>
        </w:rPr>
        <w:t xml:space="preserve"> </w:t>
      </w:r>
      <w:r>
        <w:rPr>
          <w:rStyle w:val="KeywordTok"/>
        </w:rPr>
        <w:t>mean</w:t>
      </w:r>
      <w:r>
        <w:rPr>
          <w:rStyle w:val="NormalTok"/>
        </w:rPr>
        <w:t>(</w:t>
      </w:r>
      <w:r>
        <w:rPr>
          <w:rStyle w:val="KeywordTok"/>
        </w:rPr>
        <w:t>abs</w:t>
      </w:r>
      <w:r>
        <w:rPr>
          <w:rStyle w:val="NormalTok"/>
        </w:rPr>
        <w:t>(Vec2[,</w:t>
      </w:r>
      <w:r>
        <w:rPr>
          <w:rStyle w:val="DecValTok"/>
        </w:rPr>
        <w:t>1</w:t>
      </w:r>
      <w:r>
        <w:rPr>
          <w:rStyle w:val="NormalTok"/>
        </w:rPr>
        <w:t>]</w:t>
      </w:r>
      <w:r>
        <w:rPr>
          <w:rStyle w:val="OperatorTok"/>
        </w:rPr>
        <w:t>-</w:t>
      </w:r>
      <w:r>
        <w:rPr>
          <w:rStyle w:val="NormalTok"/>
        </w:rPr>
        <w:t>Vec2[,</w:t>
      </w:r>
      <w:r>
        <w:rPr>
          <w:rStyle w:val="DecValTok"/>
        </w:rPr>
        <w:t>2</w:t>
      </w:r>
      <w:r>
        <w:rPr>
          <w:rStyle w:val="NormalTok"/>
        </w:rPr>
        <w:t>])</w:t>
      </w:r>
      <w:r>
        <w:rPr>
          <w:rStyle w:val="OperatorTok"/>
        </w:rPr>
        <w:t>/</w:t>
      </w:r>
      <w:r>
        <w:rPr>
          <w:rStyle w:val="NormalTok"/>
        </w:rPr>
        <w:t>Vec2[,</w:t>
      </w:r>
      <w:r>
        <w:rPr>
          <w:rStyle w:val="DecValTok"/>
        </w:rPr>
        <w:t>1</w:t>
      </w:r>
      <w:r>
        <w:rPr>
          <w:rStyle w:val="NormalTok"/>
        </w:rPr>
        <w:t>])</w:t>
      </w:r>
      <w:r>
        <w:br/>
      </w:r>
      <w:r>
        <w:rPr>
          <w:rStyle w:val="NormalTok"/>
        </w:rPr>
        <w:t xml:space="preserve">MAPE2 </w:t>
      </w:r>
      <w:r>
        <w:rPr>
          <w:rStyle w:val="CommentTok"/>
        </w:rPr>
        <w:t># 10.78% initial model MAPE is there so fine tunning is requried.</w:t>
      </w:r>
    </w:p>
    <w:p w:rsidR="00BF2333" w:rsidRDefault="00DF5559">
      <w:pPr>
        <w:pStyle w:val="SourceCode"/>
      </w:pPr>
      <w:r>
        <w:rPr>
          <w:rStyle w:val="VerbatimChar"/>
        </w:rPr>
        <w:t>## [1] 0.1087413</w:t>
      </w:r>
    </w:p>
    <w:p w:rsidR="00BF2333" w:rsidRDefault="00DF5559">
      <w:pPr>
        <w:pStyle w:val="SourceCode"/>
      </w:pPr>
      <w:r>
        <w:rPr>
          <w:rStyle w:val="CommentTok"/>
        </w:rPr>
        <w:t xml:space="preserve"># </w:t>
      </w:r>
      <w:r>
        <w:rPr>
          <w:rStyle w:val="CommentTok"/>
        </w:rPr>
        <w:t>Smoothing parameter tunning of Item B</w:t>
      </w:r>
      <w:r>
        <w:br/>
      </w:r>
      <w:r>
        <w:rPr>
          <w:rStyle w:val="NormalTok"/>
        </w:rPr>
        <w:t>btrain.fc1 =</w:t>
      </w:r>
      <w:r>
        <w:rPr>
          <w:rStyle w:val="StringTok"/>
        </w:rPr>
        <w:t xml:space="preserve"> </w:t>
      </w:r>
      <w:r>
        <w:rPr>
          <w:rStyle w:val="KeywordTok"/>
        </w:rPr>
        <w:t>hw</w:t>
      </w:r>
      <w:r>
        <w:rPr>
          <w:rStyle w:val="NormalTok"/>
        </w:rPr>
        <w:t xml:space="preserve">(btrain, </w:t>
      </w:r>
      <w:r>
        <w:rPr>
          <w:rStyle w:val="DataTypeTok"/>
        </w:rPr>
        <w:t>seasonal =</w:t>
      </w:r>
      <w:r>
        <w:rPr>
          <w:rStyle w:val="NormalTok"/>
        </w:rPr>
        <w:t xml:space="preserve"> </w:t>
      </w:r>
      <w:r>
        <w:rPr>
          <w:rStyle w:val="StringTok"/>
        </w:rPr>
        <w:t>'m'</w:t>
      </w:r>
      <w:r>
        <w:rPr>
          <w:rStyle w:val="NormalTok"/>
        </w:rPr>
        <w:t>,</w:t>
      </w:r>
      <w:r>
        <w:rPr>
          <w:rStyle w:val="DataTypeTok"/>
        </w:rPr>
        <w:t>h=</w:t>
      </w:r>
      <w:r>
        <w:rPr>
          <w:rStyle w:val="DecValTok"/>
        </w:rPr>
        <w:t>21</w:t>
      </w:r>
      <w:r>
        <w:rPr>
          <w:rStyle w:val="NormalTok"/>
        </w:rPr>
        <w:t>,</w:t>
      </w:r>
      <w:r>
        <w:rPr>
          <w:rStyle w:val="DataTypeTok"/>
        </w:rPr>
        <w:t>alpha=</w:t>
      </w:r>
      <w:r>
        <w:rPr>
          <w:rStyle w:val="FloatTok"/>
        </w:rPr>
        <w:t>0.2</w:t>
      </w:r>
      <w:r>
        <w:rPr>
          <w:rStyle w:val="NormalTok"/>
        </w:rPr>
        <w:t>,</w:t>
      </w:r>
      <w:r>
        <w:rPr>
          <w:rStyle w:val="DataTypeTok"/>
        </w:rPr>
        <w:t>beta=</w:t>
      </w:r>
      <w:r>
        <w:rPr>
          <w:rStyle w:val="FloatTok"/>
        </w:rPr>
        <w:t>0.13</w:t>
      </w:r>
      <w:r>
        <w:rPr>
          <w:rStyle w:val="NormalTok"/>
        </w:rPr>
        <w:t>,</w:t>
      </w:r>
      <w:r>
        <w:rPr>
          <w:rStyle w:val="DataTypeTok"/>
        </w:rPr>
        <w:t>gamma=</w:t>
      </w:r>
      <w:r>
        <w:rPr>
          <w:rStyle w:val="FloatTok"/>
        </w:rPr>
        <w:t>0.17</w:t>
      </w:r>
      <w:r>
        <w:rPr>
          <w:rStyle w:val="NormalTok"/>
        </w:rPr>
        <w:t>)</w:t>
      </w:r>
      <w:r>
        <w:br/>
      </w:r>
      <w:r>
        <w:rPr>
          <w:rStyle w:val="KeywordTok"/>
        </w:rPr>
        <w:t>plot</w:t>
      </w:r>
      <w:r>
        <w:rPr>
          <w:rStyle w:val="NormalTok"/>
        </w:rPr>
        <w:t>(btrain.fc1)</w:t>
      </w:r>
      <w:r>
        <w:rPr>
          <w:rStyle w:val="CommentTok"/>
        </w:rPr>
        <w:t># from the graph it is clear that as the no. of period increases Confidence interval also increases chance of error in the for</w:t>
      </w:r>
      <w:r>
        <w:rPr>
          <w:rStyle w:val="CommentTok"/>
        </w:rPr>
        <w:t>ecast also increases</w:t>
      </w:r>
    </w:p>
    <w:p w:rsidR="00BF2333" w:rsidRDefault="00DF5559">
      <w:pPr>
        <w:pStyle w:val="FirstParagraph"/>
      </w:pPr>
      <w:r>
        <w:rPr>
          <w:noProof/>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iniproject_files/figure-docx/unnamed-chunk-1-24.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BF2333" w:rsidRDefault="00DF5559">
      <w:pPr>
        <w:pStyle w:val="SourceCode"/>
      </w:pPr>
      <w:r>
        <w:rPr>
          <w:rStyle w:val="NormalTok"/>
        </w:rPr>
        <w:t>Vec3&lt;-</w:t>
      </w:r>
      <w:r>
        <w:rPr>
          <w:rStyle w:val="StringTok"/>
        </w:rPr>
        <w:t xml:space="preserve"> </w:t>
      </w:r>
      <w:r>
        <w:rPr>
          <w:rStyle w:val="KeywordTok"/>
        </w:rPr>
        <w:t>cbind</w:t>
      </w:r>
      <w:r>
        <w:rPr>
          <w:rStyle w:val="NormalTok"/>
        </w:rPr>
        <w:t>(btest,btrain.fc1</w:t>
      </w:r>
      <w:r>
        <w:rPr>
          <w:rStyle w:val="OperatorTok"/>
        </w:rPr>
        <w:t>$</w:t>
      </w:r>
      <w:r>
        <w:rPr>
          <w:rStyle w:val="NormalTok"/>
        </w:rPr>
        <w:t>mean)</w:t>
      </w:r>
      <w:r>
        <w:br/>
      </w:r>
      <w:r>
        <w:rPr>
          <w:rStyle w:val="KeywordTok"/>
        </w:rPr>
        <w:t>ts.plot</w:t>
      </w:r>
      <w:r>
        <w:rPr>
          <w:rStyle w:val="NormalTok"/>
        </w:rPr>
        <w:t xml:space="preserve">(Vec3, </w:t>
      </w:r>
      <w:r>
        <w:rPr>
          <w:rStyle w:val="DataTypeTok"/>
        </w:rPr>
        <w:t>col=</w:t>
      </w:r>
      <w:r>
        <w:rPr>
          <w:rStyle w:val="Keyword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DataTypeTok"/>
        </w:rPr>
        <w:t>main=</w:t>
      </w:r>
      <w:r>
        <w:rPr>
          <w:rStyle w:val="StringTok"/>
        </w:rPr>
        <w:t>"Monthly Sales of Item B: Actual vs Forecast"</w:t>
      </w:r>
      <w:r>
        <w:rPr>
          <w:rStyle w:val="NormalTok"/>
        </w:rPr>
        <w:t>)</w:t>
      </w:r>
      <w:r>
        <w:br/>
      </w:r>
      <w:r>
        <w:rPr>
          <w:rStyle w:val="CommentTok"/>
        </w:rPr>
        <w:t># As actual and forecsted is overlapped aprroximately to each other compared to the previous plot this model show good fitting of the curve.</w:t>
      </w:r>
      <w:r>
        <w:br/>
      </w:r>
      <w:r>
        <w:rPr>
          <w:rStyle w:val="NormalTok"/>
        </w:rPr>
        <w:t>MAPE3 &lt;-</w:t>
      </w:r>
      <w:r>
        <w:rPr>
          <w:rStyle w:val="StringTok"/>
        </w:rPr>
        <w:t xml:space="preserve"> </w:t>
      </w:r>
      <w:r>
        <w:rPr>
          <w:rStyle w:val="KeywordTok"/>
        </w:rPr>
        <w:t>mean</w:t>
      </w:r>
      <w:r>
        <w:rPr>
          <w:rStyle w:val="NormalTok"/>
        </w:rPr>
        <w:t>(</w:t>
      </w:r>
      <w:r>
        <w:rPr>
          <w:rStyle w:val="KeywordTok"/>
        </w:rPr>
        <w:t>abs</w:t>
      </w:r>
      <w:r>
        <w:rPr>
          <w:rStyle w:val="NormalTok"/>
        </w:rPr>
        <w:t>(Vec3[,</w:t>
      </w:r>
      <w:r>
        <w:rPr>
          <w:rStyle w:val="DecValTok"/>
        </w:rPr>
        <w:t>1</w:t>
      </w:r>
      <w:r>
        <w:rPr>
          <w:rStyle w:val="NormalTok"/>
        </w:rPr>
        <w:t>]</w:t>
      </w:r>
      <w:r>
        <w:rPr>
          <w:rStyle w:val="OperatorTok"/>
        </w:rPr>
        <w:t>-</w:t>
      </w:r>
      <w:r>
        <w:rPr>
          <w:rStyle w:val="NormalTok"/>
        </w:rPr>
        <w:t>Vec3[,</w:t>
      </w:r>
      <w:r>
        <w:rPr>
          <w:rStyle w:val="DecValTok"/>
        </w:rPr>
        <w:t>2</w:t>
      </w:r>
      <w:r>
        <w:rPr>
          <w:rStyle w:val="NormalTok"/>
        </w:rPr>
        <w:t>])</w:t>
      </w:r>
      <w:r>
        <w:rPr>
          <w:rStyle w:val="OperatorTok"/>
        </w:rPr>
        <w:t>/</w:t>
      </w:r>
      <w:r>
        <w:rPr>
          <w:rStyle w:val="NormalTok"/>
        </w:rPr>
        <w:t>Vec3[,</w:t>
      </w:r>
      <w:r>
        <w:rPr>
          <w:rStyle w:val="DecValTok"/>
        </w:rPr>
        <w:t>1</w:t>
      </w:r>
      <w:r>
        <w:rPr>
          <w:rStyle w:val="NormalTok"/>
        </w:rPr>
        <w:t>])</w:t>
      </w:r>
      <w:r>
        <w:br/>
      </w:r>
      <w:r>
        <w:rPr>
          <w:rStyle w:val="NormalTok"/>
        </w:rPr>
        <w:t xml:space="preserve">MAPE3 </w:t>
      </w:r>
      <w:r>
        <w:rPr>
          <w:rStyle w:val="CommentTok"/>
        </w:rPr>
        <w:t># 8.18% of MAPE is obtained from previous model.Earlier it was</w:t>
      </w:r>
      <w:r>
        <w:rPr>
          <w:rStyle w:val="CommentTok"/>
        </w:rPr>
        <w:t xml:space="preserve"> coming around 10.78%.There is a reduction in the error.</w:t>
      </w:r>
    </w:p>
    <w:p w:rsidR="00BF2333" w:rsidRDefault="00DF5559">
      <w:pPr>
        <w:pStyle w:val="SourceCode"/>
      </w:pPr>
      <w:r>
        <w:rPr>
          <w:rStyle w:val="VerbatimChar"/>
        </w:rPr>
        <w:t>## [1] 0.08178898</w:t>
      </w:r>
    </w:p>
    <w:p w:rsidR="00BF2333" w:rsidRDefault="00DF5559">
      <w:pPr>
        <w:pStyle w:val="SourceCode"/>
      </w:pPr>
      <w:r>
        <w:rPr>
          <w:rStyle w:val="CommentTok"/>
        </w:rPr>
        <w:t># Comparison between the Actual vs Forecast for  Item A and Item B</w:t>
      </w:r>
      <w:r>
        <w:br/>
      </w:r>
      <w:r>
        <w:rPr>
          <w:rStyle w:val="CommentTok"/>
        </w:rPr>
        <w:t>#Here the model for item A demand gives MAPE of 6.68% and model for item B demand gives MAPE of 8.18%. Comparing t</w:t>
      </w:r>
      <w:r>
        <w:rPr>
          <w:rStyle w:val="CommentTok"/>
        </w:rPr>
        <w:t>he MAPE s of two models, model for item A is giving better performance. But comparing the actual v/s forecasted graphs of A and B we can find that, forecasted values of A are more equally distributed around the actual value.</w:t>
      </w:r>
      <w:r>
        <w:br/>
      </w:r>
      <w:r>
        <w:br/>
      </w:r>
      <w:r>
        <w:rPr>
          <w:rStyle w:val="CommentTok"/>
        </w:rPr>
        <w:t># Forecasting of item A with 1</w:t>
      </w:r>
      <w:r>
        <w:rPr>
          <w:rStyle w:val="CommentTok"/>
        </w:rPr>
        <w:t>7 periods from July 2017 to Dec 2018</w:t>
      </w:r>
      <w:r>
        <w:br/>
      </w:r>
      <w:r>
        <w:rPr>
          <w:rStyle w:val="NormalTok"/>
        </w:rPr>
        <w:t>itema.fc&lt;-</w:t>
      </w:r>
      <w:r>
        <w:rPr>
          <w:rStyle w:val="KeywordTok"/>
        </w:rPr>
        <w:t>hw</w:t>
      </w:r>
      <w:r>
        <w:rPr>
          <w:rStyle w:val="NormalTok"/>
        </w:rPr>
        <w:t xml:space="preserve">(itema, </w:t>
      </w:r>
      <w:r>
        <w:rPr>
          <w:rStyle w:val="DataTypeTok"/>
        </w:rPr>
        <w:t>seasonal=</w:t>
      </w:r>
      <w:r>
        <w:rPr>
          <w:rStyle w:val="NormalTok"/>
        </w:rPr>
        <w:t xml:space="preserve"> </w:t>
      </w:r>
      <w:r>
        <w:rPr>
          <w:rStyle w:val="StringTok"/>
        </w:rPr>
        <w:t>'m'</w:t>
      </w:r>
      <w:r>
        <w:rPr>
          <w:rStyle w:val="NormalTok"/>
        </w:rPr>
        <w:t>,</w:t>
      </w:r>
      <w:r>
        <w:rPr>
          <w:rStyle w:val="DataTypeTok"/>
        </w:rPr>
        <w:t>h=</w:t>
      </w:r>
      <w:r>
        <w:rPr>
          <w:rStyle w:val="DecValTok"/>
        </w:rPr>
        <w:t>17</w:t>
      </w:r>
      <w:r>
        <w:rPr>
          <w:rStyle w:val="NormalTok"/>
        </w:rPr>
        <w:t>,</w:t>
      </w:r>
      <w:r>
        <w:rPr>
          <w:rStyle w:val="DataTypeTok"/>
        </w:rPr>
        <w:t>alpha=</w:t>
      </w:r>
      <w:r>
        <w:rPr>
          <w:rStyle w:val="FloatTok"/>
        </w:rPr>
        <w:t>0.09</w:t>
      </w:r>
      <w:r>
        <w:rPr>
          <w:rStyle w:val="NormalTok"/>
        </w:rPr>
        <w:t>,</w:t>
      </w:r>
      <w:r>
        <w:rPr>
          <w:rStyle w:val="DataTypeTok"/>
        </w:rPr>
        <w:t>beta=</w:t>
      </w:r>
      <w:r>
        <w:rPr>
          <w:rStyle w:val="FloatTok"/>
        </w:rPr>
        <w:t>0.04</w:t>
      </w:r>
      <w:r>
        <w:rPr>
          <w:rStyle w:val="NormalTok"/>
        </w:rPr>
        <w:t>,</w:t>
      </w:r>
      <w:r>
        <w:rPr>
          <w:rStyle w:val="DataTypeTok"/>
        </w:rPr>
        <w:t>gamma=</w:t>
      </w:r>
      <w:r>
        <w:rPr>
          <w:rStyle w:val="FloatTok"/>
        </w:rPr>
        <w:t>0.3</w:t>
      </w:r>
      <w:r>
        <w:rPr>
          <w:rStyle w:val="NormalTok"/>
        </w:rPr>
        <w:t>)</w:t>
      </w:r>
      <w:r>
        <w:br/>
      </w:r>
      <w:r>
        <w:rPr>
          <w:rStyle w:val="NormalTok"/>
        </w:rPr>
        <w:t>itema.fc</w:t>
      </w:r>
    </w:p>
    <w:p w:rsidR="00BF2333" w:rsidRDefault="00DF5559">
      <w:pPr>
        <w:pStyle w:val="SourceCode"/>
      </w:pPr>
      <w:r>
        <w:rPr>
          <w:rStyle w:val="VerbatimChar"/>
        </w:rPr>
        <w:t>##          Point Forecast    Lo 80     Hi 80    Lo 95     Hi 95</w:t>
      </w:r>
      <w:r>
        <w:br/>
      </w:r>
      <w:r>
        <w:rPr>
          <w:rStyle w:val="VerbatimChar"/>
        </w:rPr>
        <w:t>## Aug 2017       4594.957 3915.284  5274.631 3555.486  5634.428</w:t>
      </w:r>
      <w:r>
        <w:br/>
      </w:r>
      <w:r>
        <w:rPr>
          <w:rStyle w:val="VerbatimChar"/>
        </w:rPr>
        <w:t>## Sep 20</w:t>
      </w:r>
      <w:r>
        <w:rPr>
          <w:rStyle w:val="VerbatimChar"/>
        </w:rPr>
        <w:t>17       4448.284 3784.852  5111.717 3433.652  5462.917</w:t>
      </w:r>
      <w:r>
        <w:br/>
      </w:r>
      <w:r>
        <w:rPr>
          <w:rStyle w:val="VerbatimChar"/>
        </w:rPr>
        <w:t>## Oct 2017       4809.406 4082.410  5536.403 3697.561  5921.252</w:t>
      </w:r>
      <w:r>
        <w:br/>
      </w:r>
      <w:r>
        <w:rPr>
          <w:rStyle w:val="VerbatimChar"/>
        </w:rPr>
        <w:t>## Nov 2017       5735.657 4851.733  6619.582 4383.811  7087.503</w:t>
      </w:r>
      <w:r>
        <w:br/>
      </w:r>
      <w:r>
        <w:rPr>
          <w:rStyle w:val="VerbatimChar"/>
        </w:rPr>
        <w:lastRenderedPageBreak/>
        <w:t>## Dec 2017       6661.820 5608.646  7714.995 5051.129  8272.511</w:t>
      </w:r>
      <w:r>
        <w:br/>
      </w:r>
      <w:r>
        <w:rPr>
          <w:rStyle w:val="VerbatimChar"/>
        </w:rPr>
        <w:t>## Ja</w:t>
      </w:r>
      <w:r>
        <w:rPr>
          <w:rStyle w:val="VerbatimChar"/>
        </w:rPr>
        <w:t>n 2018       2987.272 2499.855  3474.689 2241.832  3732.711</w:t>
      </w:r>
      <w:r>
        <w:br/>
      </w:r>
      <w:r>
        <w:rPr>
          <w:rStyle w:val="VerbatimChar"/>
        </w:rPr>
        <w:t>## Feb 2018       4484.497 3725.028  5243.966 3322.990  5646.004</w:t>
      </w:r>
      <w:r>
        <w:br/>
      </w:r>
      <w:r>
        <w:rPr>
          <w:rStyle w:val="VerbatimChar"/>
        </w:rPr>
        <w:t>## Mar 2018       4793.122 3946.413  5639.832 3498.192  6088.053</w:t>
      </w:r>
      <w:r>
        <w:br/>
      </w:r>
      <w:r>
        <w:rPr>
          <w:rStyle w:val="VerbatimChar"/>
        </w:rPr>
        <w:t>## Apr 2018       4668.749 3804.940  5532.558 3347.668  5989.831</w:t>
      </w:r>
      <w:r>
        <w:br/>
      </w:r>
      <w:r>
        <w:rPr>
          <w:rStyle w:val="VerbatimChar"/>
        </w:rPr>
        <w:t>#</w:t>
      </w:r>
      <w:r>
        <w:rPr>
          <w:rStyle w:val="VerbatimChar"/>
        </w:rPr>
        <w:t># May 2018       4465.304 3597.223  5333.386 3137.689  5792.920</w:t>
      </w:r>
      <w:r>
        <w:br/>
      </w:r>
      <w:r>
        <w:rPr>
          <w:rStyle w:val="VerbatimChar"/>
        </w:rPr>
        <w:t>## Jun 2018       4616.558 3671.338  5561.779 3170.969  6062.148</w:t>
      </w:r>
      <w:r>
        <w:br/>
      </w:r>
      <w:r>
        <w:rPr>
          <w:rStyle w:val="VerbatimChar"/>
        </w:rPr>
        <w:t>## Jul 2018       5205.900 4081.589  6330.211 3486.415  6925.385</w:t>
      </w:r>
      <w:r>
        <w:br/>
      </w:r>
      <w:r>
        <w:rPr>
          <w:rStyle w:val="VerbatimChar"/>
        </w:rPr>
        <w:t>## Aug 2018       5389.623 4064.568  6714.677 3363.127  7416.119</w:t>
      </w:r>
      <w:r>
        <w:br/>
      </w:r>
      <w:r>
        <w:rPr>
          <w:rStyle w:val="VerbatimChar"/>
        </w:rPr>
        <w:t>## Sep 2018       5206.938 3864.778  6549.098 3154.281  7259.595</w:t>
      </w:r>
      <w:r>
        <w:br/>
      </w:r>
      <w:r>
        <w:rPr>
          <w:rStyle w:val="VerbatimChar"/>
        </w:rPr>
        <w:t>## Oct 2018       5618.458 4099.254  7137.662 3295.035  7941.880</w:t>
      </w:r>
      <w:r>
        <w:br/>
      </w:r>
      <w:r>
        <w:rPr>
          <w:rStyle w:val="VerbatimChar"/>
        </w:rPr>
        <w:t>## Nov 2018       6687.542 4790.343  8584.741 3786.027  9589.</w:t>
      </w:r>
      <w:r>
        <w:rPr>
          <w:rStyle w:val="VerbatimChar"/>
        </w:rPr>
        <w:t>058</w:t>
      </w:r>
      <w:r>
        <w:br/>
      </w:r>
      <w:r>
        <w:rPr>
          <w:rStyle w:val="VerbatimChar"/>
        </w:rPr>
        <w:t>## Dec 2018       7752.737 5445.520 10059.954 4224.154 11281.321</w:t>
      </w:r>
    </w:p>
    <w:p w:rsidR="00BF2333" w:rsidRDefault="00DF5559">
      <w:pPr>
        <w:pStyle w:val="SourceCode"/>
      </w:pPr>
      <w:r>
        <w:rPr>
          <w:rStyle w:val="KeywordTok"/>
        </w:rPr>
        <w:t>plot</w:t>
      </w:r>
      <w:r>
        <w:rPr>
          <w:rStyle w:val="NormalTok"/>
        </w:rPr>
        <w:t>(itema.fc)</w:t>
      </w:r>
    </w:p>
    <w:p w:rsidR="00BF2333" w:rsidRDefault="00DF5559">
      <w:pPr>
        <w:pStyle w:val="FirstParagraph"/>
      </w:pPr>
      <w:r>
        <w:rPr>
          <w:noProof/>
        </w:rPr>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miniproject_files/figure-docx/unnamed-chunk-1-25.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BF2333" w:rsidRDefault="00DF5559">
      <w:pPr>
        <w:pStyle w:val="SourceCode"/>
      </w:pPr>
      <w:r>
        <w:rPr>
          <w:rStyle w:val="CommentTok"/>
        </w:rPr>
        <w:t>#From the graph it is clear forecasting of data from August 2017 to Dec 2018 is good beacuse there is a maximum overlap of Confidence interval of 80% and 95% .The dark sh</w:t>
      </w:r>
      <w:r>
        <w:rPr>
          <w:rStyle w:val="CommentTok"/>
        </w:rPr>
        <w:t>adow show 80% C.I. and light shadow show 95% C.I. and there is a maximum overlap between two which shows that it is a good forecasting model.</w:t>
      </w:r>
      <w:r>
        <w:br/>
      </w:r>
      <w:r>
        <w:rPr>
          <w:rStyle w:val="CommentTok"/>
        </w:rPr>
        <w:t># If we see the forecasting value for year Nov 2017 and Dec 2017 shows higher value for year 2017.</w:t>
      </w:r>
      <w:r>
        <w:br/>
      </w:r>
      <w:r>
        <w:rPr>
          <w:rStyle w:val="CommentTok"/>
        </w:rPr>
        <w:t xml:space="preserve"># Similarly if </w:t>
      </w:r>
      <w:r>
        <w:rPr>
          <w:rStyle w:val="CommentTok"/>
        </w:rPr>
        <w:t>we see the forecsting value for year Nov 2018 and Dec 2018 shows higher value for year 2018.</w:t>
      </w:r>
      <w:r>
        <w:br/>
      </w:r>
      <w:r>
        <w:rPr>
          <w:rStyle w:val="CommentTok"/>
        </w:rPr>
        <w:t># As the past data also says that there is more demand of Item A in the month of November and December in any year.</w:t>
      </w:r>
      <w:r>
        <w:br/>
      </w:r>
      <w:r>
        <w:rPr>
          <w:rStyle w:val="CommentTok"/>
        </w:rPr>
        <w:lastRenderedPageBreak/>
        <w:t># So as a Store manager I will plan to keep mor</w:t>
      </w:r>
      <w:r>
        <w:rPr>
          <w:rStyle w:val="CommentTok"/>
        </w:rPr>
        <w:t>e stock of item A in November and December to meet the excess customer demand during these months.</w:t>
      </w:r>
      <w:r>
        <w:br/>
      </w:r>
      <w:r>
        <w:rPr>
          <w:rStyle w:val="CommentTok"/>
        </w:rPr>
        <w:t># In the month of Jan 2018 sales is very low we have three option 1) Give some promotional offer on item A in month of Jan. 2)Increase the sales campagin for</w:t>
      </w:r>
      <w:r>
        <w:rPr>
          <w:rStyle w:val="CommentTok"/>
        </w:rPr>
        <w:t xml:space="preserve"> the month of Jan. 3)Keep less stock or procure less material for Item A.</w:t>
      </w:r>
      <w:r>
        <w:br/>
      </w:r>
      <w:r>
        <w:br/>
      </w:r>
      <w:r>
        <w:br/>
      </w:r>
      <w:r>
        <w:rPr>
          <w:rStyle w:val="CommentTok"/>
        </w:rPr>
        <w:t># Forecasting of Item B.</w:t>
      </w:r>
      <w:r>
        <w:br/>
      </w:r>
      <w:r>
        <w:rPr>
          <w:rStyle w:val="NormalTok"/>
        </w:rPr>
        <w:t>itemb.fc =</w:t>
      </w:r>
      <w:r>
        <w:rPr>
          <w:rStyle w:val="StringTok"/>
        </w:rPr>
        <w:t xml:space="preserve"> </w:t>
      </w:r>
      <w:r>
        <w:rPr>
          <w:rStyle w:val="KeywordTok"/>
        </w:rPr>
        <w:t>hw</w:t>
      </w:r>
      <w:r>
        <w:rPr>
          <w:rStyle w:val="NormalTok"/>
        </w:rPr>
        <w:t xml:space="preserve">(itemb, </w:t>
      </w:r>
      <w:r>
        <w:rPr>
          <w:rStyle w:val="DataTypeTok"/>
        </w:rPr>
        <w:t>seasonal =</w:t>
      </w:r>
      <w:r>
        <w:rPr>
          <w:rStyle w:val="NormalTok"/>
        </w:rPr>
        <w:t xml:space="preserve"> </w:t>
      </w:r>
      <w:r>
        <w:rPr>
          <w:rStyle w:val="StringTok"/>
        </w:rPr>
        <w:t>'m'</w:t>
      </w:r>
      <w:r>
        <w:rPr>
          <w:rStyle w:val="NormalTok"/>
        </w:rPr>
        <w:t>,</w:t>
      </w:r>
      <w:r>
        <w:rPr>
          <w:rStyle w:val="DataTypeTok"/>
        </w:rPr>
        <w:t>h=</w:t>
      </w:r>
      <w:r>
        <w:rPr>
          <w:rStyle w:val="DecValTok"/>
        </w:rPr>
        <w:t>21</w:t>
      </w:r>
      <w:r>
        <w:rPr>
          <w:rStyle w:val="NormalTok"/>
        </w:rPr>
        <w:t>,</w:t>
      </w:r>
      <w:r>
        <w:rPr>
          <w:rStyle w:val="DataTypeTok"/>
        </w:rPr>
        <w:t>alpha=</w:t>
      </w:r>
      <w:r>
        <w:rPr>
          <w:rStyle w:val="FloatTok"/>
        </w:rPr>
        <w:t>0.2</w:t>
      </w:r>
      <w:r>
        <w:rPr>
          <w:rStyle w:val="NormalTok"/>
        </w:rPr>
        <w:t>,</w:t>
      </w:r>
      <w:r>
        <w:rPr>
          <w:rStyle w:val="DataTypeTok"/>
        </w:rPr>
        <w:t>beta=</w:t>
      </w:r>
      <w:r>
        <w:rPr>
          <w:rStyle w:val="FloatTok"/>
        </w:rPr>
        <w:t>0.13</w:t>
      </w:r>
      <w:r>
        <w:rPr>
          <w:rStyle w:val="NormalTok"/>
        </w:rPr>
        <w:t>,</w:t>
      </w:r>
      <w:r>
        <w:rPr>
          <w:rStyle w:val="DataTypeTok"/>
        </w:rPr>
        <w:t>gamma=</w:t>
      </w:r>
      <w:r>
        <w:rPr>
          <w:rStyle w:val="FloatTok"/>
        </w:rPr>
        <w:t>0.17</w:t>
      </w:r>
      <w:r>
        <w:rPr>
          <w:rStyle w:val="NormalTok"/>
        </w:rPr>
        <w:t>)</w:t>
      </w:r>
      <w:r>
        <w:br/>
      </w:r>
      <w:r>
        <w:rPr>
          <w:rStyle w:val="NormalTok"/>
        </w:rPr>
        <w:t>itemb.fc</w:t>
      </w:r>
    </w:p>
    <w:p w:rsidR="00BF2333" w:rsidRDefault="00DF5559">
      <w:pPr>
        <w:pStyle w:val="SourceCode"/>
      </w:pPr>
      <w:r>
        <w:rPr>
          <w:rStyle w:val="VerbatimChar"/>
        </w:rPr>
        <w:t>##          Point Forecast      Lo 80    Hi 80       Lo 95     Hi 95</w:t>
      </w:r>
      <w:r>
        <w:br/>
      </w:r>
      <w:r>
        <w:rPr>
          <w:rStyle w:val="VerbatimChar"/>
        </w:rPr>
        <w:t>## A</w:t>
      </w:r>
      <w:r>
        <w:rPr>
          <w:rStyle w:val="VerbatimChar"/>
        </w:rPr>
        <w:t>ug 2017       2848.419 2355.44611 3341.391  2094.48225  3602.355</w:t>
      </w:r>
      <w:r>
        <w:br/>
      </w:r>
      <w:r>
        <w:rPr>
          <w:rStyle w:val="VerbatimChar"/>
        </w:rPr>
        <w:t>## Sep 2017       2467.528 2018.73150 2916.324  1781.15301  3153.903</w:t>
      </w:r>
      <w:r>
        <w:br/>
      </w:r>
      <w:r>
        <w:rPr>
          <w:rStyle w:val="VerbatimChar"/>
        </w:rPr>
        <w:t>## Oct 2017       2301.500 1848.00663 2754.993  1607.94197  2995.057</w:t>
      </w:r>
      <w:r>
        <w:br/>
      </w:r>
      <w:r>
        <w:rPr>
          <w:rStyle w:val="VerbatimChar"/>
        </w:rPr>
        <w:t>## Nov 2017       2974.974 2324.65030 3625.297  1980.</w:t>
      </w:r>
      <w:r>
        <w:rPr>
          <w:rStyle w:val="VerbatimChar"/>
        </w:rPr>
        <w:t>38988  3969.558</w:t>
      </w:r>
      <w:r>
        <w:br/>
      </w:r>
      <w:r>
        <w:rPr>
          <w:rStyle w:val="VerbatimChar"/>
        </w:rPr>
        <w:t>## Dec 2017       3170.294 2390.70491 3949.882  1978.01560  4362.572</w:t>
      </w:r>
      <w:r>
        <w:br/>
      </w:r>
      <w:r>
        <w:rPr>
          <w:rStyle w:val="VerbatimChar"/>
        </w:rPr>
        <w:t>## Jan 2018       1557.603 1124.49118 1990.715   895.21559  2219.991</w:t>
      </w:r>
      <w:r>
        <w:br/>
      </w:r>
      <w:r>
        <w:rPr>
          <w:rStyle w:val="VerbatimChar"/>
        </w:rPr>
        <w:t>## Feb 2018       1967.946 1349.60559 2586.287  1022.27592  2913.616</w:t>
      </w:r>
      <w:r>
        <w:br/>
      </w:r>
      <w:r>
        <w:rPr>
          <w:rStyle w:val="VerbatimChar"/>
        </w:rPr>
        <w:t>## Mar 2018       2581.231 1668.4</w:t>
      </w:r>
      <w:r>
        <w:rPr>
          <w:rStyle w:val="VerbatimChar"/>
        </w:rPr>
        <w:t>8706 3493.974  1185.30973  3977.152</w:t>
      </w:r>
      <w:r>
        <w:br/>
      </w:r>
      <w:r>
        <w:rPr>
          <w:rStyle w:val="VerbatimChar"/>
        </w:rPr>
        <w:t>## Apr 2018       3041.907 1838.21465 4245.599  1201.01852  4882.795</w:t>
      </w:r>
      <w:r>
        <w:br/>
      </w:r>
      <w:r>
        <w:rPr>
          <w:rStyle w:val="VerbatimChar"/>
        </w:rPr>
        <w:t>## May 2018       3464.746 1940.03685 4989.454  1132.90482  5796.586</w:t>
      </w:r>
      <w:r>
        <w:br/>
      </w:r>
      <w:r>
        <w:rPr>
          <w:rStyle w:val="VerbatimChar"/>
        </w:rPr>
        <w:t>## Jun 2018       3737.651 1919.76932 5555.533   957.44081  6517.861</w:t>
      </w:r>
      <w:r>
        <w:br/>
      </w:r>
      <w:r>
        <w:rPr>
          <w:rStyle w:val="VerbatimChar"/>
        </w:rPr>
        <w:t xml:space="preserve">## Jul 2018  </w:t>
      </w:r>
      <w:r>
        <w:rPr>
          <w:rStyle w:val="VerbatimChar"/>
        </w:rPr>
        <w:t xml:space="preserve">     4333.674 2017.82031 6649.528   791.88126  7875.467</w:t>
      </w:r>
      <w:r>
        <w:br/>
      </w:r>
      <w:r>
        <w:rPr>
          <w:rStyle w:val="VerbatimChar"/>
        </w:rPr>
        <w:t>## Aug 2018       3905.216 1578.94503 6231.486   347.49180  7462.939</w:t>
      </w:r>
      <w:r>
        <w:br/>
      </w:r>
      <w:r>
        <w:rPr>
          <w:rStyle w:val="VerbatimChar"/>
        </w:rPr>
        <w:t>## Sep 2018       3356.344 1189.44697 5523.241    42.36085  6670.328</w:t>
      </w:r>
      <w:r>
        <w:br/>
      </w:r>
      <w:r>
        <w:rPr>
          <w:rStyle w:val="VerbatimChar"/>
        </w:rPr>
        <w:t>## Oct 2018       3107.068  941.39291 5272.744  -205.04641  64</w:t>
      </w:r>
      <w:r>
        <w:rPr>
          <w:rStyle w:val="VerbatimChar"/>
        </w:rPr>
        <w:t>19.183</w:t>
      </w:r>
      <w:r>
        <w:br/>
      </w:r>
      <w:r>
        <w:rPr>
          <w:rStyle w:val="VerbatimChar"/>
        </w:rPr>
        <w:t>## Nov 2018       3987.660  997.68524 6977.634  -585.11157  8560.431</w:t>
      </w:r>
      <w:r>
        <w:br/>
      </w:r>
      <w:r>
        <w:rPr>
          <w:rStyle w:val="VerbatimChar"/>
        </w:rPr>
        <w:t>## Dec 2018       4220.632  827.55436 7613.710  -968.63264  9409.897</w:t>
      </w:r>
      <w:r>
        <w:br/>
      </w:r>
      <w:r>
        <w:rPr>
          <w:rStyle w:val="VerbatimChar"/>
        </w:rPr>
        <w:t>## Jan 2019       2060.229  289.79750 3830.661  -647.41258  4767.872</w:t>
      </w:r>
      <w:r>
        <w:br/>
      </w:r>
      <w:r>
        <w:rPr>
          <w:rStyle w:val="VerbatimChar"/>
        </w:rPr>
        <w:t>## Feb 2019       2586.908  217.24877 4956.567 -1037.17293  6210.988</w:t>
      </w:r>
      <w:r>
        <w:br/>
      </w:r>
      <w:r>
        <w:rPr>
          <w:rStyle w:val="VerbatimChar"/>
        </w:rPr>
        <w:t>## Mar 2019       3373.053   87.80094 6658.305 -1651.30637  8397.412</w:t>
      </w:r>
      <w:r>
        <w:br/>
      </w:r>
      <w:r>
        <w:rPr>
          <w:rStyle w:val="VerbatimChar"/>
        </w:rPr>
        <w:t>## Apr 2019       3952.597 -131.20791 8036.402 -2293.04366 10198.238</w:t>
      </w:r>
    </w:p>
    <w:p w:rsidR="00BF2333" w:rsidRDefault="00DF5559">
      <w:pPr>
        <w:pStyle w:val="SourceCode"/>
      </w:pPr>
      <w:r>
        <w:rPr>
          <w:rStyle w:val="KeywordTok"/>
        </w:rPr>
        <w:t>plot</w:t>
      </w:r>
      <w:r>
        <w:rPr>
          <w:rStyle w:val="NormalTok"/>
        </w:rPr>
        <w:t>(itemb.fc)</w:t>
      </w:r>
      <w:r>
        <w:br/>
      </w:r>
      <w:r>
        <w:rPr>
          <w:rStyle w:val="CommentTok"/>
        </w:rPr>
        <w:t>#From the graph it is clear foreca</w:t>
      </w:r>
      <w:r>
        <w:rPr>
          <w:rStyle w:val="CommentTok"/>
        </w:rPr>
        <w:t>sting of data from August 2017 to Dec 2018 is good beacuse there is a maximum overlap of Confidence interval of 80% and 95% .The dark shadow show 80% C.I. and light shadow show 95% C.I. and there is a maximum overlap between two which shows that it is a go</w:t>
      </w:r>
      <w:r>
        <w:rPr>
          <w:rStyle w:val="CommentTok"/>
        </w:rPr>
        <w:t>od forecasting model.</w:t>
      </w:r>
      <w:r>
        <w:br/>
      </w:r>
      <w:r>
        <w:rPr>
          <w:rStyle w:val="CommentTok"/>
        </w:rPr>
        <w:t>#If we see the forecasting value for year Jan 2018 and Feb 2018 shows low values and this trend is repeated for next forecasted year and also same trend is also replicate on the historical data.</w:t>
      </w:r>
      <w:r>
        <w:br/>
      </w:r>
      <w:r>
        <w:rPr>
          <w:rStyle w:val="CommentTok"/>
        </w:rPr>
        <w:t>#So as a Store Manger There is more dem</w:t>
      </w:r>
      <w:r>
        <w:rPr>
          <w:rStyle w:val="CommentTok"/>
        </w:rPr>
        <w:t>ands of item B during July, Aug and Dec 2018 So keep the extra inventory of material during thesr periods.</w:t>
      </w:r>
      <w:r>
        <w:br/>
      </w:r>
      <w:r>
        <w:rPr>
          <w:rStyle w:val="CommentTok"/>
        </w:rPr>
        <w:t>#From the forecasted data we can find that, the sales of item B is likely to go down in Jan and Feb 2018, so can plan for giving some promotional off</w:t>
      </w:r>
      <w:r>
        <w:rPr>
          <w:rStyle w:val="CommentTok"/>
        </w:rPr>
        <w:t>er for item B in these month to increase the sales.</w:t>
      </w:r>
      <w:r>
        <w:br/>
      </w:r>
      <w:r>
        <w:rPr>
          <w:rStyle w:val="CommentTok"/>
        </w:rPr>
        <w:t xml:space="preserve">#After Feburary sales may go up as per forecasting, so have to stock keep </w:t>
      </w:r>
      <w:r>
        <w:rPr>
          <w:rStyle w:val="CommentTok"/>
        </w:rPr>
        <w:lastRenderedPageBreak/>
        <w:t>more stock of item B after Feburary to meet the increasing customer Demand.</w:t>
      </w:r>
      <w:r>
        <w:br/>
      </w:r>
      <w:r>
        <w:rPr>
          <w:rStyle w:val="CommentTok"/>
        </w:rPr>
        <w:t>#In the month of Jan and Feb to incease the sale we ha</w:t>
      </w:r>
      <w:r>
        <w:rPr>
          <w:rStyle w:val="CommentTok"/>
        </w:rPr>
        <w:t>ve following option 1) Give Some promotion offer during this month( Jan and Feb) 2) Increase the sale campagin for the month of Jan and Feb. Keep less stock during these month ( Jan and Feb).</w:t>
      </w:r>
    </w:p>
    <w:p w:rsidR="00BF2333" w:rsidRDefault="00DF5559">
      <w:pPr>
        <w:pStyle w:val="FirstParagraph"/>
      </w:pPr>
      <w:r>
        <w:rPr>
          <w:noProof/>
        </w:rPr>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miniproject_files/figure-docx/unnamed-chunk-1-26.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sectPr w:rsidR="00BF233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5559" w:rsidRDefault="00DF5559">
      <w:pPr>
        <w:spacing w:after="0"/>
      </w:pPr>
      <w:r>
        <w:separator/>
      </w:r>
    </w:p>
  </w:endnote>
  <w:endnote w:type="continuationSeparator" w:id="0">
    <w:p w:rsidR="00DF5559" w:rsidRDefault="00DF55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5559" w:rsidRDefault="00DF5559">
      <w:r>
        <w:separator/>
      </w:r>
    </w:p>
  </w:footnote>
  <w:footnote w:type="continuationSeparator" w:id="0">
    <w:p w:rsidR="00DF5559" w:rsidRDefault="00DF55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BDCA91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B1CF9E2"/>
    <w:multiLevelType w:val="multilevel"/>
    <w:tmpl w:val="B3DA28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84398"/>
    <w:rsid w:val="004E29B3"/>
    <w:rsid w:val="005161DA"/>
    <w:rsid w:val="00590D07"/>
    <w:rsid w:val="00784D58"/>
    <w:rsid w:val="008D6863"/>
    <w:rsid w:val="00B86B75"/>
    <w:rsid w:val="00BC48D5"/>
    <w:rsid w:val="00BF2333"/>
    <w:rsid w:val="00C36279"/>
    <w:rsid w:val="00DF555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rules v:ext="edit">
        <o:r id="V:Rule1" type="connector" idref="#_x0000_s1027"/>
        <o:r id="V:Rule2" type="connector" idref="#_x0000_s1030"/>
      </o:rules>
    </o:shapelayout>
  </w:shapeDefaults>
  <w:decimalSymbol w:val="."/>
  <w:listSeparator w:val=","/>
  <w14:docId w14:val="5EC210A2"/>
  <w15:docId w15:val="{D524AC11-4927-43E5-86D9-791E3A96F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chart" Target="charts/chart1.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 Id="rId8"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oleObject" Target="file:///D:\Great%20Lakes%20PGPDSE\Great%20Lakes\12%20Time%20Series%20Forecasting\Mini%20Project\DemandAB.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Great%20Lakes%20PGPDSE\Great%20Lakes\12%20Time%20Series%20Forecasting\Mini%20Project\DemandAB.csv"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DemandAB!$C$1</c:f>
              <c:strCache>
                <c:ptCount val="1"/>
                <c:pt idx="0">
                  <c:v>itema</c:v>
                </c:pt>
              </c:strCache>
            </c:strRef>
          </c:tx>
          <c:spPr>
            <a:ln w="28575" cap="rnd">
              <a:solidFill>
                <a:schemeClr val="accent2"/>
              </a:solidFill>
              <a:round/>
            </a:ln>
            <a:effectLst/>
          </c:spPr>
          <c:marker>
            <c:symbol val="none"/>
          </c:marker>
          <c:cat>
            <c:multiLvlStrRef>
              <c:f>DemandAB!$A$1:$B$188</c:f>
              <c:multiLvlStrCache>
                <c:ptCount val="188"/>
                <c:lvl>
                  <c:pt idx="0">
                    <c:v>month</c:v>
                  </c:pt>
                  <c:pt idx="1">
                    <c:v>1</c:v>
                  </c:pt>
                  <c:pt idx="2">
                    <c:v>2</c:v>
                  </c:pt>
                  <c:pt idx="3">
                    <c:v>3</c:v>
                  </c:pt>
                  <c:pt idx="4">
                    <c:v>4</c:v>
                  </c:pt>
                  <c:pt idx="5">
                    <c:v>5</c:v>
                  </c:pt>
                  <c:pt idx="6">
                    <c:v>6</c:v>
                  </c:pt>
                  <c:pt idx="7">
                    <c:v>7</c:v>
                  </c:pt>
                  <c:pt idx="8">
                    <c:v>8</c:v>
                  </c:pt>
                  <c:pt idx="9">
                    <c:v>9</c:v>
                  </c:pt>
                  <c:pt idx="10">
                    <c:v>10</c:v>
                  </c:pt>
                  <c:pt idx="11">
                    <c:v>11</c:v>
                  </c:pt>
                  <c:pt idx="12">
                    <c:v>12</c:v>
                  </c:pt>
                  <c:pt idx="13">
                    <c:v>1</c:v>
                  </c:pt>
                  <c:pt idx="14">
                    <c:v>2</c:v>
                  </c:pt>
                  <c:pt idx="15">
                    <c:v>3</c:v>
                  </c:pt>
                  <c:pt idx="16">
                    <c:v>4</c:v>
                  </c:pt>
                  <c:pt idx="17">
                    <c:v>5</c:v>
                  </c:pt>
                  <c:pt idx="18">
                    <c:v>6</c:v>
                  </c:pt>
                  <c:pt idx="19">
                    <c:v>7</c:v>
                  </c:pt>
                  <c:pt idx="20">
                    <c:v>8</c:v>
                  </c:pt>
                  <c:pt idx="21">
                    <c:v>9</c:v>
                  </c:pt>
                  <c:pt idx="22">
                    <c:v>10</c:v>
                  </c:pt>
                  <c:pt idx="23">
                    <c:v>11</c:v>
                  </c:pt>
                  <c:pt idx="24">
                    <c:v>12</c:v>
                  </c:pt>
                  <c:pt idx="25">
                    <c:v>1</c:v>
                  </c:pt>
                  <c:pt idx="26">
                    <c:v>2</c:v>
                  </c:pt>
                  <c:pt idx="27">
                    <c:v>3</c:v>
                  </c:pt>
                  <c:pt idx="28">
                    <c:v>4</c:v>
                  </c:pt>
                  <c:pt idx="29">
                    <c:v>5</c:v>
                  </c:pt>
                  <c:pt idx="30">
                    <c:v>6</c:v>
                  </c:pt>
                  <c:pt idx="31">
                    <c:v>7</c:v>
                  </c:pt>
                  <c:pt idx="32">
                    <c:v>8</c:v>
                  </c:pt>
                  <c:pt idx="33">
                    <c:v>9</c:v>
                  </c:pt>
                  <c:pt idx="34">
                    <c:v>10</c:v>
                  </c:pt>
                  <c:pt idx="35">
                    <c:v>11</c:v>
                  </c:pt>
                  <c:pt idx="36">
                    <c:v>12</c:v>
                  </c:pt>
                  <c:pt idx="37">
                    <c:v>1</c:v>
                  </c:pt>
                  <c:pt idx="38">
                    <c:v>2</c:v>
                  </c:pt>
                  <c:pt idx="39">
                    <c:v>3</c:v>
                  </c:pt>
                  <c:pt idx="40">
                    <c:v>4</c:v>
                  </c:pt>
                  <c:pt idx="41">
                    <c:v>5</c:v>
                  </c:pt>
                  <c:pt idx="42">
                    <c:v>6</c:v>
                  </c:pt>
                  <c:pt idx="43">
                    <c:v>7</c:v>
                  </c:pt>
                  <c:pt idx="44">
                    <c:v>8</c:v>
                  </c:pt>
                  <c:pt idx="45">
                    <c:v>9</c:v>
                  </c:pt>
                  <c:pt idx="46">
                    <c:v>10</c:v>
                  </c:pt>
                  <c:pt idx="47">
                    <c:v>11</c:v>
                  </c:pt>
                  <c:pt idx="48">
                    <c:v>12</c:v>
                  </c:pt>
                  <c:pt idx="49">
                    <c:v>1</c:v>
                  </c:pt>
                  <c:pt idx="50">
                    <c:v>2</c:v>
                  </c:pt>
                  <c:pt idx="51">
                    <c:v>3</c:v>
                  </c:pt>
                  <c:pt idx="52">
                    <c:v>4</c:v>
                  </c:pt>
                  <c:pt idx="53">
                    <c:v>5</c:v>
                  </c:pt>
                  <c:pt idx="54">
                    <c:v>6</c:v>
                  </c:pt>
                  <c:pt idx="55">
                    <c:v>7</c:v>
                  </c:pt>
                  <c:pt idx="56">
                    <c:v>8</c:v>
                  </c:pt>
                  <c:pt idx="57">
                    <c:v>9</c:v>
                  </c:pt>
                  <c:pt idx="58">
                    <c:v>10</c:v>
                  </c:pt>
                  <c:pt idx="59">
                    <c:v>11</c:v>
                  </c:pt>
                  <c:pt idx="60">
                    <c:v>12</c:v>
                  </c:pt>
                  <c:pt idx="61">
                    <c:v>1</c:v>
                  </c:pt>
                  <c:pt idx="62">
                    <c:v>2</c:v>
                  </c:pt>
                  <c:pt idx="63">
                    <c:v>3</c:v>
                  </c:pt>
                  <c:pt idx="64">
                    <c:v>4</c:v>
                  </c:pt>
                  <c:pt idx="65">
                    <c:v>5</c:v>
                  </c:pt>
                  <c:pt idx="66">
                    <c:v>6</c:v>
                  </c:pt>
                  <c:pt idx="67">
                    <c:v>7</c:v>
                  </c:pt>
                  <c:pt idx="68">
                    <c:v>8</c:v>
                  </c:pt>
                  <c:pt idx="69">
                    <c:v>9</c:v>
                  </c:pt>
                  <c:pt idx="70">
                    <c:v>10</c:v>
                  </c:pt>
                  <c:pt idx="71">
                    <c:v>11</c:v>
                  </c:pt>
                  <c:pt idx="72">
                    <c:v>12</c:v>
                  </c:pt>
                  <c:pt idx="73">
                    <c:v>1</c:v>
                  </c:pt>
                  <c:pt idx="74">
                    <c:v>2</c:v>
                  </c:pt>
                  <c:pt idx="75">
                    <c:v>3</c:v>
                  </c:pt>
                  <c:pt idx="76">
                    <c:v>4</c:v>
                  </c:pt>
                  <c:pt idx="77">
                    <c:v>5</c:v>
                  </c:pt>
                  <c:pt idx="78">
                    <c:v>6</c:v>
                  </c:pt>
                  <c:pt idx="79">
                    <c:v>7</c:v>
                  </c:pt>
                  <c:pt idx="80">
                    <c:v>8</c:v>
                  </c:pt>
                  <c:pt idx="81">
                    <c:v>9</c:v>
                  </c:pt>
                  <c:pt idx="82">
                    <c:v>10</c:v>
                  </c:pt>
                  <c:pt idx="83">
                    <c:v>11</c:v>
                  </c:pt>
                  <c:pt idx="84">
                    <c:v>12</c:v>
                  </c:pt>
                  <c:pt idx="85">
                    <c:v>1</c:v>
                  </c:pt>
                  <c:pt idx="86">
                    <c:v>2</c:v>
                  </c:pt>
                  <c:pt idx="87">
                    <c:v>3</c:v>
                  </c:pt>
                  <c:pt idx="88">
                    <c:v>4</c:v>
                  </c:pt>
                  <c:pt idx="89">
                    <c:v>5</c:v>
                  </c:pt>
                  <c:pt idx="90">
                    <c:v>6</c:v>
                  </c:pt>
                  <c:pt idx="91">
                    <c:v>7</c:v>
                  </c:pt>
                  <c:pt idx="92">
                    <c:v>8</c:v>
                  </c:pt>
                  <c:pt idx="93">
                    <c:v>9</c:v>
                  </c:pt>
                  <c:pt idx="94">
                    <c:v>10</c:v>
                  </c:pt>
                  <c:pt idx="95">
                    <c:v>11</c:v>
                  </c:pt>
                  <c:pt idx="96">
                    <c:v>12</c:v>
                  </c:pt>
                  <c:pt idx="97">
                    <c:v>1</c:v>
                  </c:pt>
                  <c:pt idx="98">
                    <c:v>2</c:v>
                  </c:pt>
                  <c:pt idx="99">
                    <c:v>3</c:v>
                  </c:pt>
                  <c:pt idx="100">
                    <c:v>4</c:v>
                  </c:pt>
                  <c:pt idx="101">
                    <c:v>5</c:v>
                  </c:pt>
                  <c:pt idx="102">
                    <c:v>6</c:v>
                  </c:pt>
                  <c:pt idx="103">
                    <c:v>7</c:v>
                  </c:pt>
                  <c:pt idx="104">
                    <c:v>8</c:v>
                  </c:pt>
                  <c:pt idx="105">
                    <c:v>9</c:v>
                  </c:pt>
                  <c:pt idx="106">
                    <c:v>10</c:v>
                  </c:pt>
                  <c:pt idx="107">
                    <c:v>11</c:v>
                  </c:pt>
                  <c:pt idx="108">
                    <c:v>12</c:v>
                  </c:pt>
                  <c:pt idx="109">
                    <c:v>1</c:v>
                  </c:pt>
                  <c:pt idx="110">
                    <c:v>2</c:v>
                  </c:pt>
                  <c:pt idx="111">
                    <c:v>3</c:v>
                  </c:pt>
                  <c:pt idx="112">
                    <c:v>4</c:v>
                  </c:pt>
                  <c:pt idx="113">
                    <c:v>5</c:v>
                  </c:pt>
                  <c:pt idx="114">
                    <c:v>6</c:v>
                  </c:pt>
                  <c:pt idx="115">
                    <c:v>7</c:v>
                  </c:pt>
                  <c:pt idx="116">
                    <c:v>8</c:v>
                  </c:pt>
                  <c:pt idx="117">
                    <c:v>9</c:v>
                  </c:pt>
                  <c:pt idx="118">
                    <c:v>10</c:v>
                  </c:pt>
                  <c:pt idx="119">
                    <c:v>11</c:v>
                  </c:pt>
                  <c:pt idx="120">
                    <c:v>12</c:v>
                  </c:pt>
                  <c:pt idx="121">
                    <c:v>1</c:v>
                  </c:pt>
                  <c:pt idx="122">
                    <c:v>2</c:v>
                  </c:pt>
                  <c:pt idx="123">
                    <c:v>3</c:v>
                  </c:pt>
                  <c:pt idx="124">
                    <c:v>4</c:v>
                  </c:pt>
                  <c:pt idx="125">
                    <c:v>5</c:v>
                  </c:pt>
                  <c:pt idx="126">
                    <c:v>6</c:v>
                  </c:pt>
                  <c:pt idx="127">
                    <c:v>7</c:v>
                  </c:pt>
                  <c:pt idx="128">
                    <c:v>8</c:v>
                  </c:pt>
                  <c:pt idx="129">
                    <c:v>9</c:v>
                  </c:pt>
                  <c:pt idx="130">
                    <c:v>10</c:v>
                  </c:pt>
                  <c:pt idx="131">
                    <c:v>11</c:v>
                  </c:pt>
                  <c:pt idx="132">
                    <c:v>12</c:v>
                  </c:pt>
                  <c:pt idx="133">
                    <c:v>1</c:v>
                  </c:pt>
                  <c:pt idx="134">
                    <c:v>2</c:v>
                  </c:pt>
                  <c:pt idx="135">
                    <c:v>3</c:v>
                  </c:pt>
                  <c:pt idx="136">
                    <c:v>4</c:v>
                  </c:pt>
                  <c:pt idx="137">
                    <c:v>5</c:v>
                  </c:pt>
                  <c:pt idx="138">
                    <c:v>6</c:v>
                  </c:pt>
                  <c:pt idx="139">
                    <c:v>7</c:v>
                  </c:pt>
                  <c:pt idx="140">
                    <c:v>8</c:v>
                  </c:pt>
                  <c:pt idx="141">
                    <c:v>9</c:v>
                  </c:pt>
                  <c:pt idx="142">
                    <c:v>10</c:v>
                  </c:pt>
                  <c:pt idx="143">
                    <c:v>11</c:v>
                  </c:pt>
                  <c:pt idx="144">
                    <c:v>12</c:v>
                  </c:pt>
                  <c:pt idx="145">
                    <c:v>1</c:v>
                  </c:pt>
                  <c:pt idx="146">
                    <c:v>2</c:v>
                  </c:pt>
                  <c:pt idx="147">
                    <c:v>3</c:v>
                  </c:pt>
                  <c:pt idx="148">
                    <c:v>4</c:v>
                  </c:pt>
                  <c:pt idx="149">
                    <c:v>5</c:v>
                  </c:pt>
                  <c:pt idx="150">
                    <c:v>6</c:v>
                  </c:pt>
                  <c:pt idx="151">
                    <c:v>7</c:v>
                  </c:pt>
                  <c:pt idx="152">
                    <c:v>8</c:v>
                  </c:pt>
                  <c:pt idx="153">
                    <c:v>9</c:v>
                  </c:pt>
                  <c:pt idx="154">
                    <c:v>10</c:v>
                  </c:pt>
                  <c:pt idx="155">
                    <c:v>11</c:v>
                  </c:pt>
                  <c:pt idx="156">
                    <c:v>12</c:v>
                  </c:pt>
                  <c:pt idx="157">
                    <c:v>1</c:v>
                  </c:pt>
                  <c:pt idx="158">
                    <c:v>2</c:v>
                  </c:pt>
                  <c:pt idx="159">
                    <c:v>3</c:v>
                  </c:pt>
                  <c:pt idx="160">
                    <c:v>4</c:v>
                  </c:pt>
                  <c:pt idx="161">
                    <c:v>5</c:v>
                  </c:pt>
                  <c:pt idx="162">
                    <c:v>6</c:v>
                  </c:pt>
                  <c:pt idx="163">
                    <c:v>7</c:v>
                  </c:pt>
                  <c:pt idx="164">
                    <c:v>8</c:v>
                  </c:pt>
                  <c:pt idx="165">
                    <c:v>9</c:v>
                  </c:pt>
                  <c:pt idx="166">
                    <c:v>10</c:v>
                  </c:pt>
                  <c:pt idx="167">
                    <c:v>11</c:v>
                  </c:pt>
                  <c:pt idx="168">
                    <c:v>12</c:v>
                  </c:pt>
                  <c:pt idx="169">
                    <c:v>1</c:v>
                  </c:pt>
                  <c:pt idx="170">
                    <c:v>2</c:v>
                  </c:pt>
                  <c:pt idx="171">
                    <c:v>3</c:v>
                  </c:pt>
                  <c:pt idx="172">
                    <c:v>4</c:v>
                  </c:pt>
                  <c:pt idx="173">
                    <c:v>5</c:v>
                  </c:pt>
                  <c:pt idx="174">
                    <c:v>6</c:v>
                  </c:pt>
                  <c:pt idx="175">
                    <c:v>7</c:v>
                  </c:pt>
                  <c:pt idx="176">
                    <c:v>8</c:v>
                  </c:pt>
                  <c:pt idx="177">
                    <c:v>9</c:v>
                  </c:pt>
                  <c:pt idx="178">
                    <c:v>10</c:v>
                  </c:pt>
                  <c:pt idx="179">
                    <c:v>11</c:v>
                  </c:pt>
                  <c:pt idx="180">
                    <c:v>12</c:v>
                  </c:pt>
                  <c:pt idx="181">
                    <c:v>1</c:v>
                  </c:pt>
                  <c:pt idx="182">
                    <c:v>2</c:v>
                  </c:pt>
                  <c:pt idx="183">
                    <c:v>3</c:v>
                  </c:pt>
                  <c:pt idx="184">
                    <c:v>4</c:v>
                  </c:pt>
                  <c:pt idx="185">
                    <c:v>5</c:v>
                  </c:pt>
                  <c:pt idx="186">
                    <c:v>6</c:v>
                  </c:pt>
                  <c:pt idx="187">
                    <c:v>7</c:v>
                  </c:pt>
                </c:lvl>
                <c:lvl>
                  <c:pt idx="0">
                    <c:v>year</c:v>
                  </c:pt>
                  <c:pt idx="1">
                    <c:v>2002</c:v>
                  </c:pt>
                  <c:pt idx="2">
                    <c:v>2002</c:v>
                  </c:pt>
                  <c:pt idx="3">
                    <c:v>2002</c:v>
                  </c:pt>
                  <c:pt idx="4">
                    <c:v>2002</c:v>
                  </c:pt>
                  <c:pt idx="5">
                    <c:v>2002</c:v>
                  </c:pt>
                  <c:pt idx="6">
                    <c:v>2002</c:v>
                  </c:pt>
                  <c:pt idx="7">
                    <c:v>2002</c:v>
                  </c:pt>
                  <c:pt idx="8">
                    <c:v>2002</c:v>
                  </c:pt>
                  <c:pt idx="9">
                    <c:v>2002</c:v>
                  </c:pt>
                  <c:pt idx="10">
                    <c:v>2002</c:v>
                  </c:pt>
                  <c:pt idx="11">
                    <c:v>2002</c:v>
                  </c:pt>
                  <c:pt idx="12">
                    <c:v>2002</c:v>
                  </c:pt>
                  <c:pt idx="13">
                    <c:v>2003</c:v>
                  </c:pt>
                  <c:pt idx="14">
                    <c:v>2003</c:v>
                  </c:pt>
                  <c:pt idx="15">
                    <c:v>2003</c:v>
                  </c:pt>
                  <c:pt idx="16">
                    <c:v>2003</c:v>
                  </c:pt>
                  <c:pt idx="17">
                    <c:v>2003</c:v>
                  </c:pt>
                  <c:pt idx="18">
                    <c:v>2003</c:v>
                  </c:pt>
                  <c:pt idx="19">
                    <c:v>2003</c:v>
                  </c:pt>
                  <c:pt idx="20">
                    <c:v>2003</c:v>
                  </c:pt>
                  <c:pt idx="21">
                    <c:v>2003</c:v>
                  </c:pt>
                  <c:pt idx="22">
                    <c:v>2003</c:v>
                  </c:pt>
                  <c:pt idx="23">
                    <c:v>2003</c:v>
                  </c:pt>
                  <c:pt idx="24">
                    <c:v>2003</c:v>
                  </c:pt>
                  <c:pt idx="25">
                    <c:v>2004</c:v>
                  </c:pt>
                  <c:pt idx="26">
                    <c:v>2004</c:v>
                  </c:pt>
                  <c:pt idx="27">
                    <c:v>2004</c:v>
                  </c:pt>
                  <c:pt idx="28">
                    <c:v>2004</c:v>
                  </c:pt>
                  <c:pt idx="29">
                    <c:v>2004</c:v>
                  </c:pt>
                  <c:pt idx="30">
                    <c:v>2004</c:v>
                  </c:pt>
                  <c:pt idx="31">
                    <c:v>2004</c:v>
                  </c:pt>
                  <c:pt idx="32">
                    <c:v>2004</c:v>
                  </c:pt>
                  <c:pt idx="33">
                    <c:v>2004</c:v>
                  </c:pt>
                  <c:pt idx="34">
                    <c:v>2004</c:v>
                  </c:pt>
                  <c:pt idx="35">
                    <c:v>2004</c:v>
                  </c:pt>
                  <c:pt idx="36">
                    <c:v>2004</c:v>
                  </c:pt>
                  <c:pt idx="37">
                    <c:v>2005</c:v>
                  </c:pt>
                  <c:pt idx="38">
                    <c:v>2005</c:v>
                  </c:pt>
                  <c:pt idx="39">
                    <c:v>2005</c:v>
                  </c:pt>
                  <c:pt idx="40">
                    <c:v>2005</c:v>
                  </c:pt>
                  <c:pt idx="41">
                    <c:v>2005</c:v>
                  </c:pt>
                  <c:pt idx="42">
                    <c:v>2005</c:v>
                  </c:pt>
                  <c:pt idx="43">
                    <c:v>2005</c:v>
                  </c:pt>
                  <c:pt idx="44">
                    <c:v>2005</c:v>
                  </c:pt>
                  <c:pt idx="45">
                    <c:v>2005</c:v>
                  </c:pt>
                  <c:pt idx="46">
                    <c:v>2005</c:v>
                  </c:pt>
                  <c:pt idx="47">
                    <c:v>2005</c:v>
                  </c:pt>
                  <c:pt idx="48">
                    <c:v>2005</c:v>
                  </c:pt>
                  <c:pt idx="49">
                    <c:v>2006</c:v>
                  </c:pt>
                  <c:pt idx="50">
                    <c:v>2006</c:v>
                  </c:pt>
                  <c:pt idx="51">
                    <c:v>2006</c:v>
                  </c:pt>
                  <c:pt idx="52">
                    <c:v>2006</c:v>
                  </c:pt>
                  <c:pt idx="53">
                    <c:v>2006</c:v>
                  </c:pt>
                  <c:pt idx="54">
                    <c:v>2006</c:v>
                  </c:pt>
                  <c:pt idx="55">
                    <c:v>2006</c:v>
                  </c:pt>
                  <c:pt idx="56">
                    <c:v>2006</c:v>
                  </c:pt>
                  <c:pt idx="57">
                    <c:v>2006</c:v>
                  </c:pt>
                  <c:pt idx="58">
                    <c:v>2006</c:v>
                  </c:pt>
                  <c:pt idx="59">
                    <c:v>2006</c:v>
                  </c:pt>
                  <c:pt idx="60">
                    <c:v>2006</c:v>
                  </c:pt>
                  <c:pt idx="61">
                    <c:v>2007</c:v>
                  </c:pt>
                  <c:pt idx="62">
                    <c:v>2007</c:v>
                  </c:pt>
                  <c:pt idx="63">
                    <c:v>2007</c:v>
                  </c:pt>
                  <c:pt idx="64">
                    <c:v>2007</c:v>
                  </c:pt>
                  <c:pt idx="65">
                    <c:v>2007</c:v>
                  </c:pt>
                  <c:pt idx="66">
                    <c:v>2007</c:v>
                  </c:pt>
                  <c:pt idx="67">
                    <c:v>2007</c:v>
                  </c:pt>
                  <c:pt idx="68">
                    <c:v>2007</c:v>
                  </c:pt>
                  <c:pt idx="69">
                    <c:v>2007</c:v>
                  </c:pt>
                  <c:pt idx="70">
                    <c:v>2007</c:v>
                  </c:pt>
                  <c:pt idx="71">
                    <c:v>2007</c:v>
                  </c:pt>
                  <c:pt idx="72">
                    <c:v>2007</c:v>
                  </c:pt>
                  <c:pt idx="73">
                    <c:v>2008</c:v>
                  </c:pt>
                  <c:pt idx="74">
                    <c:v>2008</c:v>
                  </c:pt>
                  <c:pt idx="75">
                    <c:v>2008</c:v>
                  </c:pt>
                  <c:pt idx="76">
                    <c:v>2008</c:v>
                  </c:pt>
                  <c:pt idx="77">
                    <c:v>2008</c:v>
                  </c:pt>
                  <c:pt idx="78">
                    <c:v>2008</c:v>
                  </c:pt>
                  <c:pt idx="79">
                    <c:v>2008</c:v>
                  </c:pt>
                  <c:pt idx="80">
                    <c:v>2008</c:v>
                  </c:pt>
                  <c:pt idx="81">
                    <c:v>2008</c:v>
                  </c:pt>
                  <c:pt idx="82">
                    <c:v>2008</c:v>
                  </c:pt>
                  <c:pt idx="83">
                    <c:v>2008</c:v>
                  </c:pt>
                  <c:pt idx="84">
                    <c:v>2008</c:v>
                  </c:pt>
                  <c:pt idx="85">
                    <c:v>2009</c:v>
                  </c:pt>
                  <c:pt idx="86">
                    <c:v>2009</c:v>
                  </c:pt>
                  <c:pt idx="87">
                    <c:v>2009</c:v>
                  </c:pt>
                  <c:pt idx="88">
                    <c:v>2009</c:v>
                  </c:pt>
                  <c:pt idx="89">
                    <c:v>2009</c:v>
                  </c:pt>
                  <c:pt idx="90">
                    <c:v>2009</c:v>
                  </c:pt>
                  <c:pt idx="91">
                    <c:v>2009</c:v>
                  </c:pt>
                  <c:pt idx="92">
                    <c:v>2009</c:v>
                  </c:pt>
                  <c:pt idx="93">
                    <c:v>2009</c:v>
                  </c:pt>
                  <c:pt idx="94">
                    <c:v>2009</c:v>
                  </c:pt>
                  <c:pt idx="95">
                    <c:v>2009</c:v>
                  </c:pt>
                  <c:pt idx="96">
                    <c:v>2009</c:v>
                  </c:pt>
                  <c:pt idx="97">
                    <c:v>2010</c:v>
                  </c:pt>
                  <c:pt idx="98">
                    <c:v>2010</c:v>
                  </c:pt>
                  <c:pt idx="99">
                    <c:v>2010</c:v>
                  </c:pt>
                  <c:pt idx="100">
                    <c:v>2010</c:v>
                  </c:pt>
                  <c:pt idx="101">
                    <c:v>2010</c:v>
                  </c:pt>
                  <c:pt idx="102">
                    <c:v>2010</c:v>
                  </c:pt>
                  <c:pt idx="103">
                    <c:v>2010</c:v>
                  </c:pt>
                  <c:pt idx="104">
                    <c:v>2010</c:v>
                  </c:pt>
                  <c:pt idx="105">
                    <c:v>2010</c:v>
                  </c:pt>
                  <c:pt idx="106">
                    <c:v>2010</c:v>
                  </c:pt>
                  <c:pt idx="107">
                    <c:v>2010</c:v>
                  </c:pt>
                  <c:pt idx="108">
                    <c:v>2010</c:v>
                  </c:pt>
                  <c:pt idx="109">
                    <c:v>2011</c:v>
                  </c:pt>
                  <c:pt idx="110">
                    <c:v>2011</c:v>
                  </c:pt>
                  <c:pt idx="111">
                    <c:v>2011</c:v>
                  </c:pt>
                  <c:pt idx="112">
                    <c:v>2011</c:v>
                  </c:pt>
                  <c:pt idx="113">
                    <c:v>2011</c:v>
                  </c:pt>
                  <c:pt idx="114">
                    <c:v>2011</c:v>
                  </c:pt>
                  <c:pt idx="115">
                    <c:v>2011</c:v>
                  </c:pt>
                  <c:pt idx="116">
                    <c:v>2011</c:v>
                  </c:pt>
                  <c:pt idx="117">
                    <c:v>2011</c:v>
                  </c:pt>
                  <c:pt idx="118">
                    <c:v>2011</c:v>
                  </c:pt>
                  <c:pt idx="119">
                    <c:v>2011</c:v>
                  </c:pt>
                  <c:pt idx="120">
                    <c:v>2011</c:v>
                  </c:pt>
                  <c:pt idx="121">
                    <c:v>2012</c:v>
                  </c:pt>
                  <c:pt idx="122">
                    <c:v>2012</c:v>
                  </c:pt>
                  <c:pt idx="123">
                    <c:v>2012</c:v>
                  </c:pt>
                  <c:pt idx="124">
                    <c:v>2012</c:v>
                  </c:pt>
                  <c:pt idx="125">
                    <c:v>2012</c:v>
                  </c:pt>
                  <c:pt idx="126">
                    <c:v>2012</c:v>
                  </c:pt>
                  <c:pt idx="127">
                    <c:v>2012</c:v>
                  </c:pt>
                  <c:pt idx="128">
                    <c:v>2012</c:v>
                  </c:pt>
                  <c:pt idx="129">
                    <c:v>2012</c:v>
                  </c:pt>
                  <c:pt idx="130">
                    <c:v>2012</c:v>
                  </c:pt>
                  <c:pt idx="131">
                    <c:v>2012</c:v>
                  </c:pt>
                  <c:pt idx="132">
                    <c:v>2012</c:v>
                  </c:pt>
                  <c:pt idx="133">
                    <c:v>2013</c:v>
                  </c:pt>
                  <c:pt idx="134">
                    <c:v>2013</c:v>
                  </c:pt>
                  <c:pt idx="135">
                    <c:v>2013</c:v>
                  </c:pt>
                  <c:pt idx="136">
                    <c:v>2013</c:v>
                  </c:pt>
                  <c:pt idx="137">
                    <c:v>2013</c:v>
                  </c:pt>
                  <c:pt idx="138">
                    <c:v>2013</c:v>
                  </c:pt>
                  <c:pt idx="139">
                    <c:v>2013</c:v>
                  </c:pt>
                  <c:pt idx="140">
                    <c:v>2013</c:v>
                  </c:pt>
                  <c:pt idx="141">
                    <c:v>2013</c:v>
                  </c:pt>
                  <c:pt idx="142">
                    <c:v>2013</c:v>
                  </c:pt>
                  <c:pt idx="143">
                    <c:v>2013</c:v>
                  </c:pt>
                  <c:pt idx="144">
                    <c:v>2013</c:v>
                  </c:pt>
                  <c:pt idx="145">
                    <c:v>2014</c:v>
                  </c:pt>
                  <c:pt idx="146">
                    <c:v>2014</c:v>
                  </c:pt>
                  <c:pt idx="147">
                    <c:v>2014</c:v>
                  </c:pt>
                  <c:pt idx="148">
                    <c:v>2014</c:v>
                  </c:pt>
                  <c:pt idx="149">
                    <c:v>2014</c:v>
                  </c:pt>
                  <c:pt idx="150">
                    <c:v>2014</c:v>
                  </c:pt>
                  <c:pt idx="151">
                    <c:v>2014</c:v>
                  </c:pt>
                  <c:pt idx="152">
                    <c:v>2014</c:v>
                  </c:pt>
                  <c:pt idx="153">
                    <c:v>2014</c:v>
                  </c:pt>
                  <c:pt idx="154">
                    <c:v>2014</c:v>
                  </c:pt>
                  <c:pt idx="155">
                    <c:v>2014</c:v>
                  </c:pt>
                  <c:pt idx="156">
                    <c:v>2014</c:v>
                  </c:pt>
                  <c:pt idx="157">
                    <c:v>2015</c:v>
                  </c:pt>
                  <c:pt idx="158">
                    <c:v>2015</c:v>
                  </c:pt>
                  <c:pt idx="159">
                    <c:v>2015</c:v>
                  </c:pt>
                  <c:pt idx="160">
                    <c:v>2015</c:v>
                  </c:pt>
                  <c:pt idx="161">
                    <c:v>2015</c:v>
                  </c:pt>
                  <c:pt idx="162">
                    <c:v>2015</c:v>
                  </c:pt>
                  <c:pt idx="163">
                    <c:v>2015</c:v>
                  </c:pt>
                  <c:pt idx="164">
                    <c:v>2015</c:v>
                  </c:pt>
                  <c:pt idx="165">
                    <c:v>2015</c:v>
                  </c:pt>
                  <c:pt idx="166">
                    <c:v>2015</c:v>
                  </c:pt>
                  <c:pt idx="167">
                    <c:v>2015</c:v>
                  </c:pt>
                  <c:pt idx="168">
                    <c:v>2015</c:v>
                  </c:pt>
                  <c:pt idx="169">
                    <c:v>2016</c:v>
                  </c:pt>
                  <c:pt idx="170">
                    <c:v>2016</c:v>
                  </c:pt>
                  <c:pt idx="171">
                    <c:v>2016</c:v>
                  </c:pt>
                  <c:pt idx="172">
                    <c:v>2016</c:v>
                  </c:pt>
                  <c:pt idx="173">
                    <c:v>2016</c:v>
                  </c:pt>
                  <c:pt idx="174">
                    <c:v>2016</c:v>
                  </c:pt>
                  <c:pt idx="175">
                    <c:v>2016</c:v>
                  </c:pt>
                  <c:pt idx="176">
                    <c:v>2016</c:v>
                  </c:pt>
                  <c:pt idx="177">
                    <c:v>2016</c:v>
                  </c:pt>
                  <c:pt idx="178">
                    <c:v>2016</c:v>
                  </c:pt>
                  <c:pt idx="179">
                    <c:v>2016</c:v>
                  </c:pt>
                  <c:pt idx="180">
                    <c:v>2016</c:v>
                  </c:pt>
                  <c:pt idx="181">
                    <c:v>2017</c:v>
                  </c:pt>
                  <c:pt idx="182">
                    <c:v>2017</c:v>
                  </c:pt>
                  <c:pt idx="183">
                    <c:v>2017</c:v>
                  </c:pt>
                  <c:pt idx="184">
                    <c:v>2017</c:v>
                  </c:pt>
                  <c:pt idx="185">
                    <c:v>2017</c:v>
                  </c:pt>
                  <c:pt idx="186">
                    <c:v>2017</c:v>
                  </c:pt>
                  <c:pt idx="187">
                    <c:v>2017</c:v>
                  </c:pt>
                </c:lvl>
              </c:multiLvlStrCache>
            </c:multiLvlStrRef>
          </c:cat>
          <c:val>
            <c:numRef>
              <c:f>DemandAB!$C$2:$C$188</c:f>
              <c:numCache>
                <c:formatCode>0</c:formatCode>
                <c:ptCount val="187"/>
                <c:pt idx="0">
                  <c:v>1954</c:v>
                </c:pt>
                <c:pt idx="1">
                  <c:v>2302</c:v>
                </c:pt>
                <c:pt idx="2">
                  <c:v>3054</c:v>
                </c:pt>
                <c:pt idx="3">
                  <c:v>2414</c:v>
                </c:pt>
                <c:pt idx="4">
                  <c:v>2226</c:v>
                </c:pt>
                <c:pt idx="5">
                  <c:v>2725</c:v>
                </c:pt>
                <c:pt idx="6">
                  <c:v>2589</c:v>
                </c:pt>
                <c:pt idx="7">
                  <c:v>3470</c:v>
                </c:pt>
                <c:pt idx="8">
                  <c:v>2400</c:v>
                </c:pt>
                <c:pt idx="9">
                  <c:v>3180</c:v>
                </c:pt>
                <c:pt idx="10">
                  <c:v>4009</c:v>
                </c:pt>
                <c:pt idx="11">
                  <c:v>3924</c:v>
                </c:pt>
                <c:pt idx="12">
                  <c:v>2072</c:v>
                </c:pt>
                <c:pt idx="13">
                  <c:v>2434</c:v>
                </c:pt>
                <c:pt idx="14">
                  <c:v>2956</c:v>
                </c:pt>
                <c:pt idx="15">
                  <c:v>2828</c:v>
                </c:pt>
                <c:pt idx="16">
                  <c:v>2687</c:v>
                </c:pt>
                <c:pt idx="17">
                  <c:v>2629</c:v>
                </c:pt>
                <c:pt idx="18">
                  <c:v>3150</c:v>
                </c:pt>
                <c:pt idx="19">
                  <c:v>4119</c:v>
                </c:pt>
                <c:pt idx="20">
                  <c:v>3030</c:v>
                </c:pt>
                <c:pt idx="21">
                  <c:v>3055</c:v>
                </c:pt>
                <c:pt idx="22">
                  <c:v>3821</c:v>
                </c:pt>
                <c:pt idx="23">
                  <c:v>4001</c:v>
                </c:pt>
                <c:pt idx="24">
                  <c:v>2529</c:v>
                </c:pt>
                <c:pt idx="25">
                  <c:v>2472</c:v>
                </c:pt>
                <c:pt idx="26">
                  <c:v>3134</c:v>
                </c:pt>
                <c:pt idx="27">
                  <c:v>2789</c:v>
                </c:pt>
                <c:pt idx="28">
                  <c:v>2758</c:v>
                </c:pt>
                <c:pt idx="29">
                  <c:v>2993</c:v>
                </c:pt>
                <c:pt idx="30">
                  <c:v>3282</c:v>
                </c:pt>
                <c:pt idx="31">
                  <c:v>3437</c:v>
                </c:pt>
                <c:pt idx="32">
                  <c:v>2804</c:v>
                </c:pt>
                <c:pt idx="33">
                  <c:v>3076</c:v>
                </c:pt>
                <c:pt idx="34">
                  <c:v>3782</c:v>
                </c:pt>
                <c:pt idx="35">
                  <c:v>3889</c:v>
                </c:pt>
                <c:pt idx="36">
                  <c:v>2271</c:v>
                </c:pt>
                <c:pt idx="37">
                  <c:v>2452</c:v>
                </c:pt>
                <c:pt idx="38">
                  <c:v>3084</c:v>
                </c:pt>
                <c:pt idx="39">
                  <c:v>2522</c:v>
                </c:pt>
                <c:pt idx="40">
                  <c:v>2769</c:v>
                </c:pt>
                <c:pt idx="41">
                  <c:v>3438</c:v>
                </c:pt>
                <c:pt idx="42">
                  <c:v>2839</c:v>
                </c:pt>
                <c:pt idx="43">
                  <c:v>3746</c:v>
                </c:pt>
                <c:pt idx="44">
                  <c:v>2632</c:v>
                </c:pt>
                <c:pt idx="45">
                  <c:v>2851</c:v>
                </c:pt>
                <c:pt idx="46">
                  <c:v>3871</c:v>
                </c:pt>
                <c:pt idx="47">
                  <c:v>3618</c:v>
                </c:pt>
                <c:pt idx="48">
                  <c:v>2389</c:v>
                </c:pt>
                <c:pt idx="49">
                  <c:v>2344</c:v>
                </c:pt>
                <c:pt idx="50">
                  <c:v>2678</c:v>
                </c:pt>
                <c:pt idx="51">
                  <c:v>2492</c:v>
                </c:pt>
                <c:pt idx="52">
                  <c:v>2858</c:v>
                </c:pt>
                <c:pt idx="53">
                  <c:v>2246</c:v>
                </c:pt>
                <c:pt idx="54">
                  <c:v>2800</c:v>
                </c:pt>
                <c:pt idx="55">
                  <c:v>3869</c:v>
                </c:pt>
                <c:pt idx="56">
                  <c:v>3007</c:v>
                </c:pt>
                <c:pt idx="57">
                  <c:v>3023</c:v>
                </c:pt>
                <c:pt idx="58">
                  <c:v>3907</c:v>
                </c:pt>
                <c:pt idx="59">
                  <c:v>4209</c:v>
                </c:pt>
                <c:pt idx="60">
                  <c:v>2353</c:v>
                </c:pt>
                <c:pt idx="61">
                  <c:v>2570</c:v>
                </c:pt>
                <c:pt idx="62">
                  <c:v>2903</c:v>
                </c:pt>
                <c:pt idx="63">
                  <c:v>2910</c:v>
                </c:pt>
                <c:pt idx="64">
                  <c:v>3782</c:v>
                </c:pt>
                <c:pt idx="65">
                  <c:v>2759</c:v>
                </c:pt>
                <c:pt idx="66">
                  <c:v>2931</c:v>
                </c:pt>
                <c:pt idx="67">
                  <c:v>3641</c:v>
                </c:pt>
                <c:pt idx="68">
                  <c:v>2794</c:v>
                </c:pt>
                <c:pt idx="69">
                  <c:v>3070</c:v>
                </c:pt>
                <c:pt idx="70">
                  <c:v>3576</c:v>
                </c:pt>
                <c:pt idx="71">
                  <c:v>4106</c:v>
                </c:pt>
                <c:pt idx="72">
                  <c:v>2452</c:v>
                </c:pt>
                <c:pt idx="73">
                  <c:v>2206</c:v>
                </c:pt>
                <c:pt idx="74">
                  <c:v>2488</c:v>
                </c:pt>
                <c:pt idx="75">
                  <c:v>2416</c:v>
                </c:pt>
                <c:pt idx="76">
                  <c:v>2534</c:v>
                </c:pt>
                <c:pt idx="77">
                  <c:v>2521</c:v>
                </c:pt>
                <c:pt idx="78">
                  <c:v>3093</c:v>
                </c:pt>
                <c:pt idx="79">
                  <c:v>3903</c:v>
                </c:pt>
                <c:pt idx="80">
                  <c:v>2907</c:v>
                </c:pt>
                <c:pt idx="81">
                  <c:v>3025</c:v>
                </c:pt>
                <c:pt idx="82">
                  <c:v>3812</c:v>
                </c:pt>
                <c:pt idx="83">
                  <c:v>4209</c:v>
                </c:pt>
                <c:pt idx="84">
                  <c:v>2138</c:v>
                </c:pt>
                <c:pt idx="85">
                  <c:v>2419</c:v>
                </c:pt>
                <c:pt idx="86">
                  <c:v>2622</c:v>
                </c:pt>
                <c:pt idx="87">
                  <c:v>2912</c:v>
                </c:pt>
                <c:pt idx="88">
                  <c:v>2708</c:v>
                </c:pt>
                <c:pt idx="89">
                  <c:v>2798</c:v>
                </c:pt>
                <c:pt idx="90">
                  <c:v>3254</c:v>
                </c:pt>
                <c:pt idx="91">
                  <c:v>2895</c:v>
                </c:pt>
                <c:pt idx="92">
                  <c:v>3263</c:v>
                </c:pt>
                <c:pt idx="93">
                  <c:v>3736</c:v>
                </c:pt>
                <c:pt idx="94">
                  <c:v>4077</c:v>
                </c:pt>
                <c:pt idx="95">
                  <c:v>4097</c:v>
                </c:pt>
                <c:pt idx="96">
                  <c:v>2175</c:v>
                </c:pt>
                <c:pt idx="97">
                  <c:v>3138</c:v>
                </c:pt>
                <c:pt idx="98">
                  <c:v>2823</c:v>
                </c:pt>
                <c:pt idx="99">
                  <c:v>2498</c:v>
                </c:pt>
                <c:pt idx="100">
                  <c:v>2822</c:v>
                </c:pt>
                <c:pt idx="101">
                  <c:v>2738</c:v>
                </c:pt>
                <c:pt idx="102">
                  <c:v>4137</c:v>
                </c:pt>
                <c:pt idx="103">
                  <c:v>3515</c:v>
                </c:pt>
                <c:pt idx="104">
                  <c:v>3785</c:v>
                </c:pt>
                <c:pt idx="105">
                  <c:v>3632</c:v>
                </c:pt>
                <c:pt idx="106">
                  <c:v>4504</c:v>
                </c:pt>
                <c:pt idx="107">
                  <c:v>4451</c:v>
                </c:pt>
                <c:pt idx="108">
                  <c:v>2550</c:v>
                </c:pt>
                <c:pt idx="109">
                  <c:v>2867</c:v>
                </c:pt>
                <c:pt idx="110">
                  <c:v>3458</c:v>
                </c:pt>
                <c:pt idx="111">
                  <c:v>2961</c:v>
                </c:pt>
                <c:pt idx="112">
                  <c:v>3163</c:v>
                </c:pt>
                <c:pt idx="113">
                  <c:v>2880</c:v>
                </c:pt>
                <c:pt idx="114">
                  <c:v>3331</c:v>
                </c:pt>
                <c:pt idx="115">
                  <c:v>3062</c:v>
                </c:pt>
                <c:pt idx="116">
                  <c:v>3534</c:v>
                </c:pt>
                <c:pt idx="117">
                  <c:v>3622</c:v>
                </c:pt>
                <c:pt idx="118">
                  <c:v>4464</c:v>
                </c:pt>
                <c:pt idx="119">
                  <c:v>0</c:v>
                </c:pt>
                <c:pt idx="120">
                  <c:v>2564</c:v>
                </c:pt>
                <c:pt idx="121">
                  <c:v>2820</c:v>
                </c:pt>
                <c:pt idx="122">
                  <c:v>3508</c:v>
                </c:pt>
                <c:pt idx="123">
                  <c:v>3088</c:v>
                </c:pt>
                <c:pt idx="124">
                  <c:v>3299</c:v>
                </c:pt>
                <c:pt idx="125">
                  <c:v>2939</c:v>
                </c:pt>
                <c:pt idx="126">
                  <c:v>3320</c:v>
                </c:pt>
                <c:pt idx="127">
                  <c:v>3418</c:v>
                </c:pt>
                <c:pt idx="128">
                  <c:v>3604</c:v>
                </c:pt>
                <c:pt idx="129">
                  <c:v>3495</c:v>
                </c:pt>
                <c:pt idx="130">
                  <c:v>4163</c:v>
                </c:pt>
                <c:pt idx="131">
                  <c:v>4882</c:v>
                </c:pt>
                <c:pt idx="132">
                  <c:v>2211</c:v>
                </c:pt>
                <c:pt idx="133">
                  <c:v>3260</c:v>
                </c:pt>
                <c:pt idx="134">
                  <c:v>2992</c:v>
                </c:pt>
                <c:pt idx="135">
                  <c:v>2425</c:v>
                </c:pt>
                <c:pt idx="136">
                  <c:v>2707</c:v>
                </c:pt>
                <c:pt idx="137">
                  <c:v>3244</c:v>
                </c:pt>
                <c:pt idx="138">
                  <c:v>3965</c:v>
                </c:pt>
                <c:pt idx="139">
                  <c:v>3315</c:v>
                </c:pt>
                <c:pt idx="140">
                  <c:v>3333</c:v>
                </c:pt>
                <c:pt idx="141">
                  <c:v>3583</c:v>
                </c:pt>
                <c:pt idx="142">
                  <c:v>4021</c:v>
                </c:pt>
                <c:pt idx="143">
                  <c:v>4904</c:v>
                </c:pt>
                <c:pt idx="144">
                  <c:v>2252</c:v>
                </c:pt>
                <c:pt idx="145">
                  <c:v>2952</c:v>
                </c:pt>
                <c:pt idx="146">
                  <c:v>3573</c:v>
                </c:pt>
                <c:pt idx="147">
                  <c:v>3048</c:v>
                </c:pt>
                <c:pt idx="148">
                  <c:v>3059</c:v>
                </c:pt>
                <c:pt idx="149">
                  <c:v>2731</c:v>
                </c:pt>
                <c:pt idx="150">
                  <c:v>3563</c:v>
                </c:pt>
                <c:pt idx="151">
                  <c:v>3092</c:v>
                </c:pt>
                <c:pt idx="152">
                  <c:v>3478</c:v>
                </c:pt>
                <c:pt idx="153">
                  <c:v>3478</c:v>
                </c:pt>
                <c:pt idx="154">
                  <c:v>4308</c:v>
                </c:pt>
                <c:pt idx="155">
                  <c:v>5029</c:v>
                </c:pt>
                <c:pt idx="156">
                  <c:v>2075</c:v>
                </c:pt>
                <c:pt idx="157">
                  <c:v>3264</c:v>
                </c:pt>
                <c:pt idx="158">
                  <c:v>3308</c:v>
                </c:pt>
                <c:pt idx="159">
                  <c:v>3688</c:v>
                </c:pt>
                <c:pt idx="160">
                  <c:v>3136</c:v>
                </c:pt>
                <c:pt idx="161">
                  <c:v>2824</c:v>
                </c:pt>
                <c:pt idx="162">
                  <c:v>3644</c:v>
                </c:pt>
                <c:pt idx="163">
                  <c:v>4694</c:v>
                </c:pt>
                <c:pt idx="164">
                  <c:v>2914</c:v>
                </c:pt>
                <c:pt idx="165">
                  <c:v>3686</c:v>
                </c:pt>
                <c:pt idx="166">
                  <c:v>4358</c:v>
                </c:pt>
                <c:pt idx="167">
                  <c:v>5587</c:v>
                </c:pt>
                <c:pt idx="168">
                  <c:v>2265</c:v>
                </c:pt>
                <c:pt idx="169">
                  <c:v>3685</c:v>
                </c:pt>
                <c:pt idx="170">
                  <c:v>3754</c:v>
                </c:pt>
                <c:pt idx="171">
                  <c:v>3708</c:v>
                </c:pt>
                <c:pt idx="172">
                  <c:v>3210</c:v>
                </c:pt>
                <c:pt idx="173">
                  <c:v>3517</c:v>
                </c:pt>
                <c:pt idx="174">
                  <c:v>3905</c:v>
                </c:pt>
                <c:pt idx="175">
                  <c:v>3670</c:v>
                </c:pt>
                <c:pt idx="176">
                  <c:v>4221</c:v>
                </c:pt>
                <c:pt idx="177">
                  <c:v>4404</c:v>
                </c:pt>
                <c:pt idx="178">
                  <c:v>5086</c:v>
                </c:pt>
                <c:pt idx="179">
                  <c:v>5725</c:v>
                </c:pt>
                <c:pt idx="180">
                  <c:v>2367</c:v>
                </c:pt>
                <c:pt idx="181">
                  <c:v>3819</c:v>
                </c:pt>
                <c:pt idx="182">
                  <c:v>4067</c:v>
                </c:pt>
                <c:pt idx="183">
                  <c:v>4022</c:v>
                </c:pt>
                <c:pt idx="184">
                  <c:v>3937</c:v>
                </c:pt>
                <c:pt idx="185">
                  <c:v>4365</c:v>
                </c:pt>
                <c:pt idx="186">
                  <c:v>4290</c:v>
                </c:pt>
              </c:numCache>
            </c:numRef>
          </c:val>
          <c:smooth val="0"/>
          <c:extLst>
            <c:ext xmlns:c16="http://schemas.microsoft.com/office/drawing/2014/chart" uri="{C3380CC4-5D6E-409C-BE32-E72D297353CC}">
              <c16:uniqueId val="{00000000-1FA4-46DC-9FE7-9B1EFB86FCB8}"/>
            </c:ext>
          </c:extLst>
        </c:ser>
        <c:dLbls>
          <c:showLegendKey val="0"/>
          <c:showVal val="0"/>
          <c:showCatName val="0"/>
          <c:showSerName val="0"/>
          <c:showPercent val="0"/>
          <c:showBubbleSize val="0"/>
        </c:dLbls>
        <c:smooth val="0"/>
        <c:axId val="1645988160"/>
        <c:axId val="1645981920"/>
      </c:lineChart>
      <c:catAx>
        <c:axId val="16459881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45981920"/>
        <c:crosses val="autoZero"/>
        <c:auto val="1"/>
        <c:lblAlgn val="ctr"/>
        <c:lblOffset val="100"/>
        <c:noMultiLvlLbl val="0"/>
      </c:catAx>
      <c:valAx>
        <c:axId val="164598192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459881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DemandAB!$D$1</c:f>
              <c:strCache>
                <c:ptCount val="1"/>
                <c:pt idx="0">
                  <c:v>itemb</c:v>
                </c:pt>
              </c:strCache>
            </c:strRef>
          </c:tx>
          <c:spPr>
            <a:ln w="28575" cap="rnd">
              <a:solidFill>
                <a:schemeClr val="accent2"/>
              </a:solidFill>
              <a:round/>
            </a:ln>
            <a:effectLst/>
          </c:spPr>
          <c:marker>
            <c:symbol val="none"/>
          </c:marker>
          <c:cat>
            <c:multiLvlStrRef>
              <c:f>DemandAB!$A$1:$B$188</c:f>
              <c:multiLvlStrCache>
                <c:ptCount val="188"/>
                <c:lvl>
                  <c:pt idx="0">
                    <c:v>month</c:v>
                  </c:pt>
                  <c:pt idx="1">
                    <c:v>1</c:v>
                  </c:pt>
                  <c:pt idx="2">
                    <c:v>2</c:v>
                  </c:pt>
                  <c:pt idx="3">
                    <c:v>3</c:v>
                  </c:pt>
                  <c:pt idx="4">
                    <c:v>4</c:v>
                  </c:pt>
                  <c:pt idx="5">
                    <c:v>5</c:v>
                  </c:pt>
                  <c:pt idx="6">
                    <c:v>6</c:v>
                  </c:pt>
                  <c:pt idx="7">
                    <c:v>7</c:v>
                  </c:pt>
                  <c:pt idx="8">
                    <c:v>8</c:v>
                  </c:pt>
                  <c:pt idx="9">
                    <c:v>9</c:v>
                  </c:pt>
                  <c:pt idx="10">
                    <c:v>10</c:v>
                  </c:pt>
                  <c:pt idx="11">
                    <c:v>11</c:v>
                  </c:pt>
                  <c:pt idx="12">
                    <c:v>12</c:v>
                  </c:pt>
                  <c:pt idx="13">
                    <c:v>1</c:v>
                  </c:pt>
                  <c:pt idx="14">
                    <c:v>2</c:v>
                  </c:pt>
                  <c:pt idx="15">
                    <c:v>3</c:v>
                  </c:pt>
                  <c:pt idx="16">
                    <c:v>4</c:v>
                  </c:pt>
                  <c:pt idx="17">
                    <c:v>5</c:v>
                  </c:pt>
                  <c:pt idx="18">
                    <c:v>6</c:v>
                  </c:pt>
                  <c:pt idx="19">
                    <c:v>7</c:v>
                  </c:pt>
                  <c:pt idx="20">
                    <c:v>8</c:v>
                  </c:pt>
                  <c:pt idx="21">
                    <c:v>9</c:v>
                  </c:pt>
                  <c:pt idx="22">
                    <c:v>10</c:v>
                  </c:pt>
                  <c:pt idx="23">
                    <c:v>11</c:v>
                  </c:pt>
                  <c:pt idx="24">
                    <c:v>12</c:v>
                  </c:pt>
                  <c:pt idx="25">
                    <c:v>1</c:v>
                  </c:pt>
                  <c:pt idx="26">
                    <c:v>2</c:v>
                  </c:pt>
                  <c:pt idx="27">
                    <c:v>3</c:v>
                  </c:pt>
                  <c:pt idx="28">
                    <c:v>4</c:v>
                  </c:pt>
                  <c:pt idx="29">
                    <c:v>5</c:v>
                  </c:pt>
                  <c:pt idx="30">
                    <c:v>6</c:v>
                  </c:pt>
                  <c:pt idx="31">
                    <c:v>7</c:v>
                  </c:pt>
                  <c:pt idx="32">
                    <c:v>8</c:v>
                  </c:pt>
                  <c:pt idx="33">
                    <c:v>9</c:v>
                  </c:pt>
                  <c:pt idx="34">
                    <c:v>10</c:v>
                  </c:pt>
                  <c:pt idx="35">
                    <c:v>11</c:v>
                  </c:pt>
                  <c:pt idx="36">
                    <c:v>12</c:v>
                  </c:pt>
                  <c:pt idx="37">
                    <c:v>1</c:v>
                  </c:pt>
                  <c:pt idx="38">
                    <c:v>2</c:v>
                  </c:pt>
                  <c:pt idx="39">
                    <c:v>3</c:v>
                  </c:pt>
                  <c:pt idx="40">
                    <c:v>4</c:v>
                  </c:pt>
                  <c:pt idx="41">
                    <c:v>5</c:v>
                  </c:pt>
                  <c:pt idx="42">
                    <c:v>6</c:v>
                  </c:pt>
                  <c:pt idx="43">
                    <c:v>7</c:v>
                  </c:pt>
                  <c:pt idx="44">
                    <c:v>8</c:v>
                  </c:pt>
                  <c:pt idx="45">
                    <c:v>9</c:v>
                  </c:pt>
                  <c:pt idx="46">
                    <c:v>10</c:v>
                  </c:pt>
                  <c:pt idx="47">
                    <c:v>11</c:v>
                  </c:pt>
                  <c:pt idx="48">
                    <c:v>12</c:v>
                  </c:pt>
                  <c:pt idx="49">
                    <c:v>1</c:v>
                  </c:pt>
                  <c:pt idx="50">
                    <c:v>2</c:v>
                  </c:pt>
                  <c:pt idx="51">
                    <c:v>3</c:v>
                  </c:pt>
                  <c:pt idx="52">
                    <c:v>4</c:v>
                  </c:pt>
                  <c:pt idx="53">
                    <c:v>5</c:v>
                  </c:pt>
                  <c:pt idx="54">
                    <c:v>6</c:v>
                  </c:pt>
                  <c:pt idx="55">
                    <c:v>7</c:v>
                  </c:pt>
                  <c:pt idx="56">
                    <c:v>8</c:v>
                  </c:pt>
                  <c:pt idx="57">
                    <c:v>9</c:v>
                  </c:pt>
                  <c:pt idx="58">
                    <c:v>10</c:v>
                  </c:pt>
                  <c:pt idx="59">
                    <c:v>11</c:v>
                  </c:pt>
                  <c:pt idx="60">
                    <c:v>12</c:v>
                  </c:pt>
                  <c:pt idx="61">
                    <c:v>1</c:v>
                  </c:pt>
                  <c:pt idx="62">
                    <c:v>2</c:v>
                  </c:pt>
                  <c:pt idx="63">
                    <c:v>3</c:v>
                  </c:pt>
                  <c:pt idx="64">
                    <c:v>4</c:v>
                  </c:pt>
                  <c:pt idx="65">
                    <c:v>5</c:v>
                  </c:pt>
                  <c:pt idx="66">
                    <c:v>6</c:v>
                  </c:pt>
                  <c:pt idx="67">
                    <c:v>7</c:v>
                  </c:pt>
                  <c:pt idx="68">
                    <c:v>8</c:v>
                  </c:pt>
                  <c:pt idx="69">
                    <c:v>9</c:v>
                  </c:pt>
                  <c:pt idx="70">
                    <c:v>10</c:v>
                  </c:pt>
                  <c:pt idx="71">
                    <c:v>11</c:v>
                  </c:pt>
                  <c:pt idx="72">
                    <c:v>12</c:v>
                  </c:pt>
                  <c:pt idx="73">
                    <c:v>1</c:v>
                  </c:pt>
                  <c:pt idx="74">
                    <c:v>2</c:v>
                  </c:pt>
                  <c:pt idx="75">
                    <c:v>3</c:v>
                  </c:pt>
                  <c:pt idx="76">
                    <c:v>4</c:v>
                  </c:pt>
                  <c:pt idx="77">
                    <c:v>5</c:v>
                  </c:pt>
                  <c:pt idx="78">
                    <c:v>6</c:v>
                  </c:pt>
                  <c:pt idx="79">
                    <c:v>7</c:v>
                  </c:pt>
                  <c:pt idx="80">
                    <c:v>8</c:v>
                  </c:pt>
                  <c:pt idx="81">
                    <c:v>9</c:v>
                  </c:pt>
                  <c:pt idx="82">
                    <c:v>10</c:v>
                  </c:pt>
                  <c:pt idx="83">
                    <c:v>11</c:v>
                  </c:pt>
                  <c:pt idx="84">
                    <c:v>12</c:v>
                  </c:pt>
                  <c:pt idx="85">
                    <c:v>1</c:v>
                  </c:pt>
                  <c:pt idx="86">
                    <c:v>2</c:v>
                  </c:pt>
                  <c:pt idx="87">
                    <c:v>3</c:v>
                  </c:pt>
                  <c:pt idx="88">
                    <c:v>4</c:v>
                  </c:pt>
                  <c:pt idx="89">
                    <c:v>5</c:v>
                  </c:pt>
                  <c:pt idx="90">
                    <c:v>6</c:v>
                  </c:pt>
                  <c:pt idx="91">
                    <c:v>7</c:v>
                  </c:pt>
                  <c:pt idx="92">
                    <c:v>8</c:v>
                  </c:pt>
                  <c:pt idx="93">
                    <c:v>9</c:v>
                  </c:pt>
                  <c:pt idx="94">
                    <c:v>10</c:v>
                  </c:pt>
                  <c:pt idx="95">
                    <c:v>11</c:v>
                  </c:pt>
                  <c:pt idx="96">
                    <c:v>12</c:v>
                  </c:pt>
                  <c:pt idx="97">
                    <c:v>1</c:v>
                  </c:pt>
                  <c:pt idx="98">
                    <c:v>2</c:v>
                  </c:pt>
                  <c:pt idx="99">
                    <c:v>3</c:v>
                  </c:pt>
                  <c:pt idx="100">
                    <c:v>4</c:v>
                  </c:pt>
                  <c:pt idx="101">
                    <c:v>5</c:v>
                  </c:pt>
                  <c:pt idx="102">
                    <c:v>6</c:v>
                  </c:pt>
                  <c:pt idx="103">
                    <c:v>7</c:v>
                  </c:pt>
                  <c:pt idx="104">
                    <c:v>8</c:v>
                  </c:pt>
                  <c:pt idx="105">
                    <c:v>9</c:v>
                  </c:pt>
                  <c:pt idx="106">
                    <c:v>10</c:v>
                  </c:pt>
                  <c:pt idx="107">
                    <c:v>11</c:v>
                  </c:pt>
                  <c:pt idx="108">
                    <c:v>12</c:v>
                  </c:pt>
                  <c:pt idx="109">
                    <c:v>1</c:v>
                  </c:pt>
                  <c:pt idx="110">
                    <c:v>2</c:v>
                  </c:pt>
                  <c:pt idx="111">
                    <c:v>3</c:v>
                  </c:pt>
                  <c:pt idx="112">
                    <c:v>4</c:v>
                  </c:pt>
                  <c:pt idx="113">
                    <c:v>5</c:v>
                  </c:pt>
                  <c:pt idx="114">
                    <c:v>6</c:v>
                  </c:pt>
                  <c:pt idx="115">
                    <c:v>7</c:v>
                  </c:pt>
                  <c:pt idx="116">
                    <c:v>8</c:v>
                  </c:pt>
                  <c:pt idx="117">
                    <c:v>9</c:v>
                  </c:pt>
                  <c:pt idx="118">
                    <c:v>10</c:v>
                  </c:pt>
                  <c:pt idx="119">
                    <c:v>11</c:v>
                  </c:pt>
                  <c:pt idx="120">
                    <c:v>12</c:v>
                  </c:pt>
                  <c:pt idx="121">
                    <c:v>1</c:v>
                  </c:pt>
                  <c:pt idx="122">
                    <c:v>2</c:v>
                  </c:pt>
                  <c:pt idx="123">
                    <c:v>3</c:v>
                  </c:pt>
                  <c:pt idx="124">
                    <c:v>4</c:v>
                  </c:pt>
                  <c:pt idx="125">
                    <c:v>5</c:v>
                  </c:pt>
                  <c:pt idx="126">
                    <c:v>6</c:v>
                  </c:pt>
                  <c:pt idx="127">
                    <c:v>7</c:v>
                  </c:pt>
                  <c:pt idx="128">
                    <c:v>8</c:v>
                  </c:pt>
                  <c:pt idx="129">
                    <c:v>9</c:v>
                  </c:pt>
                  <c:pt idx="130">
                    <c:v>10</c:v>
                  </c:pt>
                  <c:pt idx="131">
                    <c:v>11</c:v>
                  </c:pt>
                  <c:pt idx="132">
                    <c:v>12</c:v>
                  </c:pt>
                  <c:pt idx="133">
                    <c:v>1</c:v>
                  </c:pt>
                  <c:pt idx="134">
                    <c:v>2</c:v>
                  </c:pt>
                  <c:pt idx="135">
                    <c:v>3</c:v>
                  </c:pt>
                  <c:pt idx="136">
                    <c:v>4</c:v>
                  </c:pt>
                  <c:pt idx="137">
                    <c:v>5</c:v>
                  </c:pt>
                  <c:pt idx="138">
                    <c:v>6</c:v>
                  </c:pt>
                  <c:pt idx="139">
                    <c:v>7</c:v>
                  </c:pt>
                  <c:pt idx="140">
                    <c:v>8</c:v>
                  </c:pt>
                  <c:pt idx="141">
                    <c:v>9</c:v>
                  </c:pt>
                  <c:pt idx="142">
                    <c:v>10</c:v>
                  </c:pt>
                  <c:pt idx="143">
                    <c:v>11</c:v>
                  </c:pt>
                  <c:pt idx="144">
                    <c:v>12</c:v>
                  </c:pt>
                  <c:pt idx="145">
                    <c:v>1</c:v>
                  </c:pt>
                  <c:pt idx="146">
                    <c:v>2</c:v>
                  </c:pt>
                  <c:pt idx="147">
                    <c:v>3</c:v>
                  </c:pt>
                  <c:pt idx="148">
                    <c:v>4</c:v>
                  </c:pt>
                  <c:pt idx="149">
                    <c:v>5</c:v>
                  </c:pt>
                  <c:pt idx="150">
                    <c:v>6</c:v>
                  </c:pt>
                  <c:pt idx="151">
                    <c:v>7</c:v>
                  </c:pt>
                  <c:pt idx="152">
                    <c:v>8</c:v>
                  </c:pt>
                  <c:pt idx="153">
                    <c:v>9</c:v>
                  </c:pt>
                  <c:pt idx="154">
                    <c:v>10</c:v>
                  </c:pt>
                  <c:pt idx="155">
                    <c:v>11</c:v>
                  </c:pt>
                  <c:pt idx="156">
                    <c:v>12</c:v>
                  </c:pt>
                  <c:pt idx="157">
                    <c:v>1</c:v>
                  </c:pt>
                  <c:pt idx="158">
                    <c:v>2</c:v>
                  </c:pt>
                  <c:pt idx="159">
                    <c:v>3</c:v>
                  </c:pt>
                  <c:pt idx="160">
                    <c:v>4</c:v>
                  </c:pt>
                  <c:pt idx="161">
                    <c:v>5</c:v>
                  </c:pt>
                  <c:pt idx="162">
                    <c:v>6</c:v>
                  </c:pt>
                  <c:pt idx="163">
                    <c:v>7</c:v>
                  </c:pt>
                  <c:pt idx="164">
                    <c:v>8</c:v>
                  </c:pt>
                  <c:pt idx="165">
                    <c:v>9</c:v>
                  </c:pt>
                  <c:pt idx="166">
                    <c:v>10</c:v>
                  </c:pt>
                  <c:pt idx="167">
                    <c:v>11</c:v>
                  </c:pt>
                  <c:pt idx="168">
                    <c:v>12</c:v>
                  </c:pt>
                  <c:pt idx="169">
                    <c:v>1</c:v>
                  </c:pt>
                  <c:pt idx="170">
                    <c:v>2</c:v>
                  </c:pt>
                  <c:pt idx="171">
                    <c:v>3</c:v>
                  </c:pt>
                  <c:pt idx="172">
                    <c:v>4</c:v>
                  </c:pt>
                  <c:pt idx="173">
                    <c:v>5</c:v>
                  </c:pt>
                  <c:pt idx="174">
                    <c:v>6</c:v>
                  </c:pt>
                  <c:pt idx="175">
                    <c:v>7</c:v>
                  </c:pt>
                  <c:pt idx="176">
                    <c:v>8</c:v>
                  </c:pt>
                  <c:pt idx="177">
                    <c:v>9</c:v>
                  </c:pt>
                  <c:pt idx="178">
                    <c:v>10</c:v>
                  </c:pt>
                  <c:pt idx="179">
                    <c:v>11</c:v>
                  </c:pt>
                  <c:pt idx="180">
                    <c:v>12</c:v>
                  </c:pt>
                  <c:pt idx="181">
                    <c:v>1</c:v>
                  </c:pt>
                  <c:pt idx="182">
                    <c:v>2</c:v>
                  </c:pt>
                  <c:pt idx="183">
                    <c:v>3</c:v>
                  </c:pt>
                  <c:pt idx="184">
                    <c:v>4</c:v>
                  </c:pt>
                  <c:pt idx="185">
                    <c:v>5</c:v>
                  </c:pt>
                  <c:pt idx="186">
                    <c:v>6</c:v>
                  </c:pt>
                  <c:pt idx="187">
                    <c:v>7</c:v>
                  </c:pt>
                </c:lvl>
                <c:lvl>
                  <c:pt idx="0">
                    <c:v>year</c:v>
                  </c:pt>
                  <c:pt idx="1">
                    <c:v>2002</c:v>
                  </c:pt>
                  <c:pt idx="2">
                    <c:v>2002</c:v>
                  </c:pt>
                  <c:pt idx="3">
                    <c:v>2002</c:v>
                  </c:pt>
                  <c:pt idx="4">
                    <c:v>2002</c:v>
                  </c:pt>
                  <c:pt idx="5">
                    <c:v>2002</c:v>
                  </c:pt>
                  <c:pt idx="6">
                    <c:v>2002</c:v>
                  </c:pt>
                  <c:pt idx="7">
                    <c:v>2002</c:v>
                  </c:pt>
                  <c:pt idx="8">
                    <c:v>2002</c:v>
                  </c:pt>
                  <c:pt idx="9">
                    <c:v>2002</c:v>
                  </c:pt>
                  <c:pt idx="10">
                    <c:v>2002</c:v>
                  </c:pt>
                  <c:pt idx="11">
                    <c:v>2002</c:v>
                  </c:pt>
                  <c:pt idx="12">
                    <c:v>2002</c:v>
                  </c:pt>
                  <c:pt idx="13">
                    <c:v>2003</c:v>
                  </c:pt>
                  <c:pt idx="14">
                    <c:v>2003</c:v>
                  </c:pt>
                  <c:pt idx="15">
                    <c:v>2003</c:v>
                  </c:pt>
                  <c:pt idx="16">
                    <c:v>2003</c:v>
                  </c:pt>
                  <c:pt idx="17">
                    <c:v>2003</c:v>
                  </c:pt>
                  <c:pt idx="18">
                    <c:v>2003</c:v>
                  </c:pt>
                  <c:pt idx="19">
                    <c:v>2003</c:v>
                  </c:pt>
                  <c:pt idx="20">
                    <c:v>2003</c:v>
                  </c:pt>
                  <c:pt idx="21">
                    <c:v>2003</c:v>
                  </c:pt>
                  <c:pt idx="22">
                    <c:v>2003</c:v>
                  </c:pt>
                  <c:pt idx="23">
                    <c:v>2003</c:v>
                  </c:pt>
                  <c:pt idx="24">
                    <c:v>2003</c:v>
                  </c:pt>
                  <c:pt idx="25">
                    <c:v>2004</c:v>
                  </c:pt>
                  <c:pt idx="26">
                    <c:v>2004</c:v>
                  </c:pt>
                  <c:pt idx="27">
                    <c:v>2004</c:v>
                  </c:pt>
                  <c:pt idx="28">
                    <c:v>2004</c:v>
                  </c:pt>
                  <c:pt idx="29">
                    <c:v>2004</c:v>
                  </c:pt>
                  <c:pt idx="30">
                    <c:v>2004</c:v>
                  </c:pt>
                  <c:pt idx="31">
                    <c:v>2004</c:v>
                  </c:pt>
                  <c:pt idx="32">
                    <c:v>2004</c:v>
                  </c:pt>
                  <c:pt idx="33">
                    <c:v>2004</c:v>
                  </c:pt>
                  <c:pt idx="34">
                    <c:v>2004</c:v>
                  </c:pt>
                  <c:pt idx="35">
                    <c:v>2004</c:v>
                  </c:pt>
                  <c:pt idx="36">
                    <c:v>2004</c:v>
                  </c:pt>
                  <c:pt idx="37">
                    <c:v>2005</c:v>
                  </c:pt>
                  <c:pt idx="38">
                    <c:v>2005</c:v>
                  </c:pt>
                  <c:pt idx="39">
                    <c:v>2005</c:v>
                  </c:pt>
                  <c:pt idx="40">
                    <c:v>2005</c:v>
                  </c:pt>
                  <c:pt idx="41">
                    <c:v>2005</c:v>
                  </c:pt>
                  <c:pt idx="42">
                    <c:v>2005</c:v>
                  </c:pt>
                  <c:pt idx="43">
                    <c:v>2005</c:v>
                  </c:pt>
                  <c:pt idx="44">
                    <c:v>2005</c:v>
                  </c:pt>
                  <c:pt idx="45">
                    <c:v>2005</c:v>
                  </c:pt>
                  <c:pt idx="46">
                    <c:v>2005</c:v>
                  </c:pt>
                  <c:pt idx="47">
                    <c:v>2005</c:v>
                  </c:pt>
                  <c:pt idx="48">
                    <c:v>2005</c:v>
                  </c:pt>
                  <c:pt idx="49">
                    <c:v>2006</c:v>
                  </c:pt>
                  <c:pt idx="50">
                    <c:v>2006</c:v>
                  </c:pt>
                  <c:pt idx="51">
                    <c:v>2006</c:v>
                  </c:pt>
                  <c:pt idx="52">
                    <c:v>2006</c:v>
                  </c:pt>
                  <c:pt idx="53">
                    <c:v>2006</c:v>
                  </c:pt>
                  <c:pt idx="54">
                    <c:v>2006</c:v>
                  </c:pt>
                  <c:pt idx="55">
                    <c:v>2006</c:v>
                  </c:pt>
                  <c:pt idx="56">
                    <c:v>2006</c:v>
                  </c:pt>
                  <c:pt idx="57">
                    <c:v>2006</c:v>
                  </c:pt>
                  <c:pt idx="58">
                    <c:v>2006</c:v>
                  </c:pt>
                  <c:pt idx="59">
                    <c:v>2006</c:v>
                  </c:pt>
                  <c:pt idx="60">
                    <c:v>2006</c:v>
                  </c:pt>
                  <c:pt idx="61">
                    <c:v>2007</c:v>
                  </c:pt>
                  <c:pt idx="62">
                    <c:v>2007</c:v>
                  </c:pt>
                  <c:pt idx="63">
                    <c:v>2007</c:v>
                  </c:pt>
                  <c:pt idx="64">
                    <c:v>2007</c:v>
                  </c:pt>
                  <c:pt idx="65">
                    <c:v>2007</c:v>
                  </c:pt>
                  <c:pt idx="66">
                    <c:v>2007</c:v>
                  </c:pt>
                  <c:pt idx="67">
                    <c:v>2007</c:v>
                  </c:pt>
                  <c:pt idx="68">
                    <c:v>2007</c:v>
                  </c:pt>
                  <c:pt idx="69">
                    <c:v>2007</c:v>
                  </c:pt>
                  <c:pt idx="70">
                    <c:v>2007</c:v>
                  </c:pt>
                  <c:pt idx="71">
                    <c:v>2007</c:v>
                  </c:pt>
                  <c:pt idx="72">
                    <c:v>2007</c:v>
                  </c:pt>
                  <c:pt idx="73">
                    <c:v>2008</c:v>
                  </c:pt>
                  <c:pt idx="74">
                    <c:v>2008</c:v>
                  </c:pt>
                  <c:pt idx="75">
                    <c:v>2008</c:v>
                  </c:pt>
                  <c:pt idx="76">
                    <c:v>2008</c:v>
                  </c:pt>
                  <c:pt idx="77">
                    <c:v>2008</c:v>
                  </c:pt>
                  <c:pt idx="78">
                    <c:v>2008</c:v>
                  </c:pt>
                  <c:pt idx="79">
                    <c:v>2008</c:v>
                  </c:pt>
                  <c:pt idx="80">
                    <c:v>2008</c:v>
                  </c:pt>
                  <c:pt idx="81">
                    <c:v>2008</c:v>
                  </c:pt>
                  <c:pt idx="82">
                    <c:v>2008</c:v>
                  </c:pt>
                  <c:pt idx="83">
                    <c:v>2008</c:v>
                  </c:pt>
                  <c:pt idx="84">
                    <c:v>2008</c:v>
                  </c:pt>
                  <c:pt idx="85">
                    <c:v>2009</c:v>
                  </c:pt>
                  <c:pt idx="86">
                    <c:v>2009</c:v>
                  </c:pt>
                  <c:pt idx="87">
                    <c:v>2009</c:v>
                  </c:pt>
                  <c:pt idx="88">
                    <c:v>2009</c:v>
                  </c:pt>
                  <c:pt idx="89">
                    <c:v>2009</c:v>
                  </c:pt>
                  <c:pt idx="90">
                    <c:v>2009</c:v>
                  </c:pt>
                  <c:pt idx="91">
                    <c:v>2009</c:v>
                  </c:pt>
                  <c:pt idx="92">
                    <c:v>2009</c:v>
                  </c:pt>
                  <c:pt idx="93">
                    <c:v>2009</c:v>
                  </c:pt>
                  <c:pt idx="94">
                    <c:v>2009</c:v>
                  </c:pt>
                  <c:pt idx="95">
                    <c:v>2009</c:v>
                  </c:pt>
                  <c:pt idx="96">
                    <c:v>2009</c:v>
                  </c:pt>
                  <c:pt idx="97">
                    <c:v>2010</c:v>
                  </c:pt>
                  <c:pt idx="98">
                    <c:v>2010</c:v>
                  </c:pt>
                  <c:pt idx="99">
                    <c:v>2010</c:v>
                  </c:pt>
                  <c:pt idx="100">
                    <c:v>2010</c:v>
                  </c:pt>
                  <c:pt idx="101">
                    <c:v>2010</c:v>
                  </c:pt>
                  <c:pt idx="102">
                    <c:v>2010</c:v>
                  </c:pt>
                  <c:pt idx="103">
                    <c:v>2010</c:v>
                  </c:pt>
                  <c:pt idx="104">
                    <c:v>2010</c:v>
                  </c:pt>
                  <c:pt idx="105">
                    <c:v>2010</c:v>
                  </c:pt>
                  <c:pt idx="106">
                    <c:v>2010</c:v>
                  </c:pt>
                  <c:pt idx="107">
                    <c:v>2010</c:v>
                  </c:pt>
                  <c:pt idx="108">
                    <c:v>2010</c:v>
                  </c:pt>
                  <c:pt idx="109">
                    <c:v>2011</c:v>
                  </c:pt>
                  <c:pt idx="110">
                    <c:v>2011</c:v>
                  </c:pt>
                  <c:pt idx="111">
                    <c:v>2011</c:v>
                  </c:pt>
                  <c:pt idx="112">
                    <c:v>2011</c:v>
                  </c:pt>
                  <c:pt idx="113">
                    <c:v>2011</c:v>
                  </c:pt>
                  <c:pt idx="114">
                    <c:v>2011</c:v>
                  </c:pt>
                  <c:pt idx="115">
                    <c:v>2011</c:v>
                  </c:pt>
                  <c:pt idx="116">
                    <c:v>2011</c:v>
                  </c:pt>
                  <c:pt idx="117">
                    <c:v>2011</c:v>
                  </c:pt>
                  <c:pt idx="118">
                    <c:v>2011</c:v>
                  </c:pt>
                  <c:pt idx="119">
                    <c:v>2011</c:v>
                  </c:pt>
                  <c:pt idx="120">
                    <c:v>2011</c:v>
                  </c:pt>
                  <c:pt idx="121">
                    <c:v>2012</c:v>
                  </c:pt>
                  <c:pt idx="122">
                    <c:v>2012</c:v>
                  </c:pt>
                  <c:pt idx="123">
                    <c:v>2012</c:v>
                  </c:pt>
                  <c:pt idx="124">
                    <c:v>2012</c:v>
                  </c:pt>
                  <c:pt idx="125">
                    <c:v>2012</c:v>
                  </c:pt>
                  <c:pt idx="126">
                    <c:v>2012</c:v>
                  </c:pt>
                  <c:pt idx="127">
                    <c:v>2012</c:v>
                  </c:pt>
                  <c:pt idx="128">
                    <c:v>2012</c:v>
                  </c:pt>
                  <c:pt idx="129">
                    <c:v>2012</c:v>
                  </c:pt>
                  <c:pt idx="130">
                    <c:v>2012</c:v>
                  </c:pt>
                  <c:pt idx="131">
                    <c:v>2012</c:v>
                  </c:pt>
                  <c:pt idx="132">
                    <c:v>2012</c:v>
                  </c:pt>
                  <c:pt idx="133">
                    <c:v>2013</c:v>
                  </c:pt>
                  <c:pt idx="134">
                    <c:v>2013</c:v>
                  </c:pt>
                  <c:pt idx="135">
                    <c:v>2013</c:v>
                  </c:pt>
                  <c:pt idx="136">
                    <c:v>2013</c:v>
                  </c:pt>
                  <c:pt idx="137">
                    <c:v>2013</c:v>
                  </c:pt>
                  <c:pt idx="138">
                    <c:v>2013</c:v>
                  </c:pt>
                  <c:pt idx="139">
                    <c:v>2013</c:v>
                  </c:pt>
                  <c:pt idx="140">
                    <c:v>2013</c:v>
                  </c:pt>
                  <c:pt idx="141">
                    <c:v>2013</c:v>
                  </c:pt>
                  <c:pt idx="142">
                    <c:v>2013</c:v>
                  </c:pt>
                  <c:pt idx="143">
                    <c:v>2013</c:v>
                  </c:pt>
                  <c:pt idx="144">
                    <c:v>2013</c:v>
                  </c:pt>
                  <c:pt idx="145">
                    <c:v>2014</c:v>
                  </c:pt>
                  <c:pt idx="146">
                    <c:v>2014</c:v>
                  </c:pt>
                  <c:pt idx="147">
                    <c:v>2014</c:v>
                  </c:pt>
                  <c:pt idx="148">
                    <c:v>2014</c:v>
                  </c:pt>
                  <c:pt idx="149">
                    <c:v>2014</c:v>
                  </c:pt>
                  <c:pt idx="150">
                    <c:v>2014</c:v>
                  </c:pt>
                  <c:pt idx="151">
                    <c:v>2014</c:v>
                  </c:pt>
                  <c:pt idx="152">
                    <c:v>2014</c:v>
                  </c:pt>
                  <c:pt idx="153">
                    <c:v>2014</c:v>
                  </c:pt>
                  <c:pt idx="154">
                    <c:v>2014</c:v>
                  </c:pt>
                  <c:pt idx="155">
                    <c:v>2014</c:v>
                  </c:pt>
                  <c:pt idx="156">
                    <c:v>2014</c:v>
                  </c:pt>
                  <c:pt idx="157">
                    <c:v>2015</c:v>
                  </c:pt>
                  <c:pt idx="158">
                    <c:v>2015</c:v>
                  </c:pt>
                  <c:pt idx="159">
                    <c:v>2015</c:v>
                  </c:pt>
                  <c:pt idx="160">
                    <c:v>2015</c:v>
                  </c:pt>
                  <c:pt idx="161">
                    <c:v>2015</c:v>
                  </c:pt>
                  <c:pt idx="162">
                    <c:v>2015</c:v>
                  </c:pt>
                  <c:pt idx="163">
                    <c:v>2015</c:v>
                  </c:pt>
                  <c:pt idx="164">
                    <c:v>2015</c:v>
                  </c:pt>
                  <c:pt idx="165">
                    <c:v>2015</c:v>
                  </c:pt>
                  <c:pt idx="166">
                    <c:v>2015</c:v>
                  </c:pt>
                  <c:pt idx="167">
                    <c:v>2015</c:v>
                  </c:pt>
                  <c:pt idx="168">
                    <c:v>2015</c:v>
                  </c:pt>
                  <c:pt idx="169">
                    <c:v>2016</c:v>
                  </c:pt>
                  <c:pt idx="170">
                    <c:v>2016</c:v>
                  </c:pt>
                  <c:pt idx="171">
                    <c:v>2016</c:v>
                  </c:pt>
                  <c:pt idx="172">
                    <c:v>2016</c:v>
                  </c:pt>
                  <c:pt idx="173">
                    <c:v>2016</c:v>
                  </c:pt>
                  <c:pt idx="174">
                    <c:v>2016</c:v>
                  </c:pt>
                  <c:pt idx="175">
                    <c:v>2016</c:v>
                  </c:pt>
                  <c:pt idx="176">
                    <c:v>2016</c:v>
                  </c:pt>
                  <c:pt idx="177">
                    <c:v>2016</c:v>
                  </c:pt>
                  <c:pt idx="178">
                    <c:v>2016</c:v>
                  </c:pt>
                  <c:pt idx="179">
                    <c:v>2016</c:v>
                  </c:pt>
                  <c:pt idx="180">
                    <c:v>2016</c:v>
                  </c:pt>
                  <c:pt idx="181">
                    <c:v>2017</c:v>
                  </c:pt>
                  <c:pt idx="182">
                    <c:v>2017</c:v>
                  </c:pt>
                  <c:pt idx="183">
                    <c:v>2017</c:v>
                  </c:pt>
                  <c:pt idx="184">
                    <c:v>2017</c:v>
                  </c:pt>
                  <c:pt idx="185">
                    <c:v>2017</c:v>
                  </c:pt>
                  <c:pt idx="186">
                    <c:v>2017</c:v>
                  </c:pt>
                  <c:pt idx="187">
                    <c:v>2017</c:v>
                  </c:pt>
                </c:lvl>
              </c:multiLvlStrCache>
            </c:multiLvlStrRef>
          </c:cat>
          <c:val>
            <c:numRef>
              <c:f>DemandAB!$D$2:$D$188</c:f>
              <c:numCache>
                <c:formatCode>0</c:formatCode>
                <c:ptCount val="187"/>
                <c:pt idx="0">
                  <c:v>2585</c:v>
                </c:pt>
                <c:pt idx="1">
                  <c:v>3368</c:v>
                </c:pt>
                <c:pt idx="2">
                  <c:v>3210</c:v>
                </c:pt>
                <c:pt idx="3">
                  <c:v>3111</c:v>
                </c:pt>
                <c:pt idx="4">
                  <c:v>3756</c:v>
                </c:pt>
                <c:pt idx="5">
                  <c:v>4216</c:v>
                </c:pt>
                <c:pt idx="6">
                  <c:v>5225</c:v>
                </c:pt>
                <c:pt idx="7">
                  <c:v>4426</c:v>
                </c:pt>
                <c:pt idx="8">
                  <c:v>3932</c:v>
                </c:pt>
                <c:pt idx="9">
                  <c:v>3816</c:v>
                </c:pt>
                <c:pt idx="10">
                  <c:v>3661</c:v>
                </c:pt>
                <c:pt idx="11">
                  <c:v>3795</c:v>
                </c:pt>
                <c:pt idx="12">
                  <c:v>2285</c:v>
                </c:pt>
                <c:pt idx="13">
                  <c:v>2934</c:v>
                </c:pt>
                <c:pt idx="14">
                  <c:v>2985</c:v>
                </c:pt>
                <c:pt idx="15">
                  <c:v>3646</c:v>
                </c:pt>
                <c:pt idx="16">
                  <c:v>4198</c:v>
                </c:pt>
                <c:pt idx="17">
                  <c:v>4935</c:v>
                </c:pt>
                <c:pt idx="18">
                  <c:v>5618</c:v>
                </c:pt>
                <c:pt idx="19">
                  <c:v>5454</c:v>
                </c:pt>
                <c:pt idx="20">
                  <c:v>3624</c:v>
                </c:pt>
                <c:pt idx="21">
                  <c:v>2898</c:v>
                </c:pt>
                <c:pt idx="22">
                  <c:v>3802</c:v>
                </c:pt>
                <c:pt idx="23">
                  <c:v>2369</c:v>
                </c:pt>
                <c:pt idx="24">
                  <c:v>2369</c:v>
                </c:pt>
                <c:pt idx="25">
                  <c:v>2511</c:v>
                </c:pt>
                <c:pt idx="26">
                  <c:v>3079</c:v>
                </c:pt>
                <c:pt idx="27">
                  <c:v>3728</c:v>
                </c:pt>
                <c:pt idx="28">
                  <c:v>4151</c:v>
                </c:pt>
                <c:pt idx="29">
                  <c:v>4326</c:v>
                </c:pt>
                <c:pt idx="30">
                  <c:v>5054</c:v>
                </c:pt>
                <c:pt idx="31">
                  <c:v>5138</c:v>
                </c:pt>
                <c:pt idx="32">
                  <c:v>3310</c:v>
                </c:pt>
                <c:pt idx="33">
                  <c:v>3508</c:v>
                </c:pt>
                <c:pt idx="34">
                  <c:v>3790</c:v>
                </c:pt>
                <c:pt idx="35">
                  <c:v>3446</c:v>
                </c:pt>
                <c:pt idx="36">
                  <c:v>2127</c:v>
                </c:pt>
                <c:pt idx="37">
                  <c:v>2523</c:v>
                </c:pt>
                <c:pt idx="38">
                  <c:v>3017</c:v>
                </c:pt>
                <c:pt idx="39">
                  <c:v>3265</c:v>
                </c:pt>
                <c:pt idx="40">
                  <c:v>3822</c:v>
                </c:pt>
                <c:pt idx="41">
                  <c:v>4027</c:v>
                </c:pt>
                <c:pt idx="42">
                  <c:v>4420</c:v>
                </c:pt>
                <c:pt idx="43">
                  <c:v>5255</c:v>
                </c:pt>
                <c:pt idx="44">
                  <c:v>0</c:v>
                </c:pt>
                <c:pt idx="45">
                  <c:v>3074</c:v>
                </c:pt>
                <c:pt idx="46">
                  <c:v>3465</c:v>
                </c:pt>
                <c:pt idx="47">
                  <c:v>3718</c:v>
                </c:pt>
                <c:pt idx="48">
                  <c:v>1954</c:v>
                </c:pt>
                <c:pt idx="49">
                  <c:v>2604</c:v>
                </c:pt>
                <c:pt idx="50">
                  <c:v>3626</c:v>
                </c:pt>
                <c:pt idx="51">
                  <c:v>2836</c:v>
                </c:pt>
                <c:pt idx="52">
                  <c:v>4042</c:v>
                </c:pt>
                <c:pt idx="53">
                  <c:v>3584</c:v>
                </c:pt>
                <c:pt idx="54">
                  <c:v>4225</c:v>
                </c:pt>
                <c:pt idx="55">
                  <c:v>4523</c:v>
                </c:pt>
                <c:pt idx="56">
                  <c:v>2892</c:v>
                </c:pt>
                <c:pt idx="57">
                  <c:v>2876</c:v>
                </c:pt>
                <c:pt idx="58">
                  <c:v>3420</c:v>
                </c:pt>
                <c:pt idx="59">
                  <c:v>3159</c:v>
                </c:pt>
                <c:pt idx="60">
                  <c:v>2101</c:v>
                </c:pt>
                <c:pt idx="61">
                  <c:v>2181</c:v>
                </c:pt>
                <c:pt idx="62">
                  <c:v>2724</c:v>
                </c:pt>
                <c:pt idx="63">
                  <c:v>2954</c:v>
                </c:pt>
                <c:pt idx="64">
                  <c:v>4092</c:v>
                </c:pt>
                <c:pt idx="65">
                  <c:v>3470</c:v>
                </c:pt>
                <c:pt idx="66">
                  <c:v>3990</c:v>
                </c:pt>
                <c:pt idx="67">
                  <c:v>4239</c:v>
                </c:pt>
                <c:pt idx="68">
                  <c:v>2855</c:v>
                </c:pt>
                <c:pt idx="69">
                  <c:v>2897</c:v>
                </c:pt>
                <c:pt idx="70">
                  <c:v>3433</c:v>
                </c:pt>
                <c:pt idx="71">
                  <c:v>3307</c:v>
                </c:pt>
                <c:pt idx="72">
                  <c:v>1914</c:v>
                </c:pt>
                <c:pt idx="73">
                  <c:v>2214</c:v>
                </c:pt>
                <c:pt idx="74">
                  <c:v>2320</c:v>
                </c:pt>
                <c:pt idx="75">
                  <c:v>2714</c:v>
                </c:pt>
                <c:pt idx="76">
                  <c:v>3633</c:v>
                </c:pt>
                <c:pt idx="77">
                  <c:v>3295</c:v>
                </c:pt>
                <c:pt idx="78">
                  <c:v>4377</c:v>
                </c:pt>
                <c:pt idx="79">
                  <c:v>4442</c:v>
                </c:pt>
                <c:pt idx="80">
                  <c:v>2774</c:v>
                </c:pt>
                <c:pt idx="81">
                  <c:v>2840</c:v>
                </c:pt>
                <c:pt idx="82">
                  <c:v>2828</c:v>
                </c:pt>
                <c:pt idx="83">
                  <c:v>3758</c:v>
                </c:pt>
                <c:pt idx="84">
                  <c:v>1610</c:v>
                </c:pt>
                <c:pt idx="85">
                  <c:v>1968</c:v>
                </c:pt>
                <c:pt idx="86">
                  <c:v>2248</c:v>
                </c:pt>
                <c:pt idx="87">
                  <c:v>3262</c:v>
                </c:pt>
                <c:pt idx="88">
                  <c:v>3164</c:v>
                </c:pt>
                <c:pt idx="89">
                  <c:v>2972</c:v>
                </c:pt>
                <c:pt idx="90">
                  <c:v>4041</c:v>
                </c:pt>
                <c:pt idx="91">
                  <c:v>3402</c:v>
                </c:pt>
                <c:pt idx="92">
                  <c:v>2898</c:v>
                </c:pt>
                <c:pt idx="93">
                  <c:v>2555</c:v>
                </c:pt>
                <c:pt idx="94">
                  <c:v>3056</c:v>
                </c:pt>
                <c:pt idx="95">
                  <c:v>3717</c:v>
                </c:pt>
                <c:pt idx="96">
                  <c:v>1755</c:v>
                </c:pt>
                <c:pt idx="97">
                  <c:v>2193</c:v>
                </c:pt>
                <c:pt idx="98">
                  <c:v>2198</c:v>
                </c:pt>
                <c:pt idx="99">
                  <c:v>2777</c:v>
                </c:pt>
                <c:pt idx="100">
                  <c:v>3076</c:v>
                </c:pt>
                <c:pt idx="101">
                  <c:v>3389</c:v>
                </c:pt>
                <c:pt idx="102">
                  <c:v>4231</c:v>
                </c:pt>
                <c:pt idx="103">
                  <c:v>3118</c:v>
                </c:pt>
                <c:pt idx="104">
                  <c:v>2524</c:v>
                </c:pt>
                <c:pt idx="105">
                  <c:v>2280</c:v>
                </c:pt>
                <c:pt idx="106">
                  <c:v>2862</c:v>
                </c:pt>
                <c:pt idx="107">
                  <c:v>3502</c:v>
                </c:pt>
                <c:pt idx="108">
                  <c:v>1558</c:v>
                </c:pt>
                <c:pt idx="109">
                  <c:v>1940</c:v>
                </c:pt>
                <c:pt idx="110">
                  <c:v>2226</c:v>
                </c:pt>
                <c:pt idx="111">
                  <c:v>2676</c:v>
                </c:pt>
                <c:pt idx="112">
                  <c:v>3145</c:v>
                </c:pt>
                <c:pt idx="113">
                  <c:v>3224</c:v>
                </c:pt>
                <c:pt idx="114">
                  <c:v>4117</c:v>
                </c:pt>
                <c:pt idx="115">
                  <c:v>3446</c:v>
                </c:pt>
                <c:pt idx="116">
                  <c:v>2482</c:v>
                </c:pt>
                <c:pt idx="117">
                  <c:v>2349</c:v>
                </c:pt>
                <c:pt idx="118">
                  <c:v>2986</c:v>
                </c:pt>
                <c:pt idx="119">
                  <c:v>3163</c:v>
                </c:pt>
                <c:pt idx="120">
                  <c:v>1651</c:v>
                </c:pt>
                <c:pt idx="121">
                  <c:v>1725</c:v>
                </c:pt>
                <c:pt idx="122">
                  <c:v>2622</c:v>
                </c:pt>
                <c:pt idx="123">
                  <c:v>2316</c:v>
                </c:pt>
                <c:pt idx="124">
                  <c:v>2976</c:v>
                </c:pt>
                <c:pt idx="125">
                  <c:v>3263</c:v>
                </c:pt>
                <c:pt idx="126">
                  <c:v>3951</c:v>
                </c:pt>
                <c:pt idx="127">
                  <c:v>2917</c:v>
                </c:pt>
                <c:pt idx="128">
                  <c:v>2380</c:v>
                </c:pt>
                <c:pt idx="129">
                  <c:v>2458</c:v>
                </c:pt>
                <c:pt idx="130">
                  <c:v>2883</c:v>
                </c:pt>
                <c:pt idx="131">
                  <c:v>2579</c:v>
                </c:pt>
                <c:pt idx="132">
                  <c:v>1330</c:v>
                </c:pt>
                <c:pt idx="133">
                  <c:v>1686</c:v>
                </c:pt>
                <c:pt idx="134">
                  <c:v>2457</c:v>
                </c:pt>
                <c:pt idx="135">
                  <c:v>2514</c:v>
                </c:pt>
                <c:pt idx="136">
                  <c:v>2834</c:v>
                </c:pt>
                <c:pt idx="137">
                  <c:v>2757</c:v>
                </c:pt>
                <c:pt idx="138">
                  <c:v>3425</c:v>
                </c:pt>
                <c:pt idx="139">
                  <c:v>3006</c:v>
                </c:pt>
                <c:pt idx="140">
                  <c:v>2369</c:v>
                </c:pt>
                <c:pt idx="141">
                  <c:v>2017</c:v>
                </c:pt>
                <c:pt idx="142">
                  <c:v>2507</c:v>
                </c:pt>
                <c:pt idx="143">
                  <c:v>3168</c:v>
                </c:pt>
                <c:pt idx="144">
                  <c:v>1545</c:v>
                </c:pt>
                <c:pt idx="145">
                  <c:v>1643</c:v>
                </c:pt>
                <c:pt idx="146">
                  <c:v>2112</c:v>
                </c:pt>
                <c:pt idx="147">
                  <c:v>2415</c:v>
                </c:pt>
                <c:pt idx="148">
                  <c:v>2862</c:v>
                </c:pt>
                <c:pt idx="149">
                  <c:v>2822</c:v>
                </c:pt>
                <c:pt idx="150">
                  <c:v>3260</c:v>
                </c:pt>
                <c:pt idx="151">
                  <c:v>2606</c:v>
                </c:pt>
                <c:pt idx="152">
                  <c:v>2264</c:v>
                </c:pt>
                <c:pt idx="153">
                  <c:v>2250</c:v>
                </c:pt>
                <c:pt idx="154">
                  <c:v>2545</c:v>
                </c:pt>
                <c:pt idx="155">
                  <c:v>2856</c:v>
                </c:pt>
                <c:pt idx="156">
                  <c:v>1208</c:v>
                </c:pt>
                <c:pt idx="157">
                  <c:v>1412</c:v>
                </c:pt>
                <c:pt idx="158">
                  <c:v>1964</c:v>
                </c:pt>
                <c:pt idx="159">
                  <c:v>2018</c:v>
                </c:pt>
                <c:pt idx="160">
                  <c:v>2329</c:v>
                </c:pt>
                <c:pt idx="161">
                  <c:v>2660</c:v>
                </c:pt>
                <c:pt idx="162">
                  <c:v>2923</c:v>
                </c:pt>
                <c:pt idx="163">
                  <c:v>2626</c:v>
                </c:pt>
                <c:pt idx="164">
                  <c:v>2132</c:v>
                </c:pt>
                <c:pt idx="165">
                  <c:v>1772</c:v>
                </c:pt>
                <c:pt idx="166">
                  <c:v>2526</c:v>
                </c:pt>
                <c:pt idx="167">
                  <c:v>2755</c:v>
                </c:pt>
                <c:pt idx="168">
                  <c:v>1154</c:v>
                </c:pt>
                <c:pt idx="169">
                  <c:v>1568</c:v>
                </c:pt>
                <c:pt idx="170">
                  <c:v>1965</c:v>
                </c:pt>
                <c:pt idx="171">
                  <c:v>2659</c:v>
                </c:pt>
                <c:pt idx="172">
                  <c:v>2354</c:v>
                </c:pt>
                <c:pt idx="173">
                  <c:v>2592</c:v>
                </c:pt>
                <c:pt idx="174">
                  <c:v>2714</c:v>
                </c:pt>
                <c:pt idx="175">
                  <c:v>2294</c:v>
                </c:pt>
                <c:pt idx="176">
                  <c:v>2416</c:v>
                </c:pt>
                <c:pt idx="177">
                  <c:v>2016</c:v>
                </c:pt>
                <c:pt idx="178">
                  <c:v>2799</c:v>
                </c:pt>
                <c:pt idx="179">
                  <c:v>2467</c:v>
                </c:pt>
                <c:pt idx="180">
                  <c:v>1153</c:v>
                </c:pt>
                <c:pt idx="181">
                  <c:v>1482</c:v>
                </c:pt>
                <c:pt idx="182">
                  <c:v>1818</c:v>
                </c:pt>
                <c:pt idx="183">
                  <c:v>2262</c:v>
                </c:pt>
                <c:pt idx="184">
                  <c:v>2612</c:v>
                </c:pt>
                <c:pt idx="185">
                  <c:v>2967</c:v>
                </c:pt>
                <c:pt idx="186">
                  <c:v>3179</c:v>
                </c:pt>
              </c:numCache>
            </c:numRef>
          </c:val>
          <c:smooth val="0"/>
          <c:extLst>
            <c:ext xmlns:c16="http://schemas.microsoft.com/office/drawing/2014/chart" uri="{C3380CC4-5D6E-409C-BE32-E72D297353CC}">
              <c16:uniqueId val="{00000000-AED0-43AA-A7B9-41055DA8E811}"/>
            </c:ext>
          </c:extLst>
        </c:ser>
        <c:dLbls>
          <c:showLegendKey val="0"/>
          <c:showVal val="0"/>
          <c:showCatName val="0"/>
          <c:showSerName val="0"/>
          <c:showPercent val="0"/>
          <c:showBubbleSize val="0"/>
        </c:dLbls>
        <c:smooth val="0"/>
        <c:axId val="1480136064"/>
        <c:axId val="1480141472"/>
      </c:lineChart>
      <c:catAx>
        <c:axId val="1480136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0141472"/>
        <c:crosses val="autoZero"/>
        <c:auto val="1"/>
        <c:lblAlgn val="ctr"/>
        <c:lblOffset val="100"/>
        <c:noMultiLvlLbl val="0"/>
      </c:catAx>
      <c:valAx>
        <c:axId val="148014147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01360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29</Pages>
  <Words>3863</Words>
  <Characters>22022</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miniproject.R</vt:lpstr>
    </vt:vector>
  </TitlesOfParts>
  <Company>Hewlett-Packard</Company>
  <LinksUpToDate>false</LinksUpToDate>
  <CharactersWithSpaces>25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project.R</dc:title>
  <dc:creator>sumedh</dc:creator>
  <cp:lastModifiedBy>Sumedh Kumar Prasad</cp:lastModifiedBy>
  <cp:revision>2</cp:revision>
  <dcterms:created xsi:type="dcterms:W3CDTF">2018-07-01T14:56:00Z</dcterms:created>
  <dcterms:modified xsi:type="dcterms:W3CDTF">2018-07-01T15:23:00Z</dcterms:modified>
</cp:coreProperties>
</file>